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7BA380" w14:textId="17C7F957" w:rsidR="008A5D7E" w:rsidRDefault="008A5D7E" w:rsidP="00A44FF1">
      <w:pPr>
        <w:pStyle w:val="Heading4"/>
        <w:adjustRightInd w:val="0"/>
        <w:snapToGrid w:val="0"/>
        <w:spacing w:before="120" w:after="120" w:line="240" w:lineRule="auto"/>
        <w:rPr>
          <w:rFonts w:ascii="Times New Roman" w:hAnsi="Times New Roman" w:cs="Times New Roman"/>
        </w:rPr>
      </w:pPr>
    </w:p>
    <w:p w14:paraId="643C1D2B" w14:textId="77777777" w:rsidR="00EE56A1" w:rsidRDefault="00EE56A1" w:rsidP="00EE56A1">
      <w:pPr>
        <w:pStyle w:val="Heading2"/>
      </w:pPr>
      <w:r>
        <w:t>C</w:t>
      </w:r>
      <w:r>
        <w:rPr>
          <w:rFonts w:hint="eastAsia"/>
        </w:rPr>
        <w:t>oding</w:t>
      </w:r>
      <w:r>
        <w:t xml:space="preserve"> A/B test</w:t>
      </w:r>
      <w:r>
        <w:rPr>
          <w:rFonts w:hint="eastAsia"/>
        </w:rPr>
        <w:t xml:space="preserve"> </w:t>
      </w:r>
    </w:p>
    <w:p w14:paraId="7137F93F" w14:textId="77777777" w:rsidR="00EE56A1" w:rsidRPr="004F2172" w:rsidRDefault="00EE56A1" w:rsidP="007107D2">
      <w:pPr>
        <w:pStyle w:val="Heading3"/>
        <w:numPr>
          <w:ilvl w:val="0"/>
          <w:numId w:val="32"/>
        </w:numPr>
        <w:adjustRightInd w:val="0"/>
        <w:snapToGrid w:val="0"/>
        <w:spacing w:before="60" w:after="60" w:line="0" w:lineRule="atLeast"/>
      </w:pPr>
      <w:r w:rsidRPr="004F2172">
        <w:t>I</w:t>
      </w:r>
      <w:r w:rsidRPr="004F2172">
        <w:rPr>
          <w:rFonts w:hint="eastAsia"/>
        </w:rPr>
        <w:t>mport</w:t>
      </w:r>
    </w:p>
    <w:p w14:paraId="0B61E50B" w14:textId="77777777" w:rsidR="00672639" w:rsidRPr="00672639" w:rsidRDefault="00672639" w:rsidP="002A025B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672639">
        <w:rPr>
          <w:rFonts w:ascii="Times New Roman" w:hAnsi="Times New Roman" w:cs="Times New Roman"/>
        </w:rPr>
        <w:t>import numpy as np</w:t>
      </w:r>
    </w:p>
    <w:p w14:paraId="459C93EA" w14:textId="77777777" w:rsidR="00672639" w:rsidRPr="00672639" w:rsidRDefault="00672639" w:rsidP="002A025B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672639">
        <w:rPr>
          <w:rFonts w:ascii="Times New Roman" w:hAnsi="Times New Roman" w:cs="Times New Roman"/>
        </w:rPr>
        <w:t>import pandas as pd</w:t>
      </w:r>
    </w:p>
    <w:p w14:paraId="22E34556" w14:textId="77777777" w:rsidR="00672639" w:rsidRPr="00672639" w:rsidRDefault="00672639" w:rsidP="002A025B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672639">
        <w:rPr>
          <w:rFonts w:ascii="Times New Roman" w:hAnsi="Times New Roman" w:cs="Times New Roman"/>
        </w:rPr>
        <w:t>import seaborn as sns</w:t>
      </w:r>
      <w:r>
        <w:rPr>
          <w:rFonts w:ascii="Times New Roman" w:hAnsi="Times New Roman" w:cs="Times New Roman"/>
        </w:rPr>
        <w:t xml:space="preserve">    #for plotting</w:t>
      </w:r>
    </w:p>
    <w:p w14:paraId="03E7B91B" w14:textId="77777777" w:rsidR="00672639" w:rsidRPr="00672639" w:rsidRDefault="00672639" w:rsidP="002A025B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672639">
        <w:rPr>
          <w:rFonts w:ascii="Times New Roman" w:hAnsi="Times New Roman" w:cs="Times New Roman"/>
        </w:rPr>
        <w:t>import matplotlib.pyplot as plt</w:t>
      </w:r>
      <w:r>
        <w:rPr>
          <w:rFonts w:ascii="Times New Roman" w:hAnsi="Times New Roman" w:cs="Times New Roman"/>
        </w:rPr>
        <w:t xml:space="preserve">    #for plotting</w:t>
      </w:r>
    </w:p>
    <w:p w14:paraId="6BB4F182" w14:textId="77777777" w:rsidR="00EE56A1" w:rsidRPr="00672639" w:rsidRDefault="00672639" w:rsidP="002A025B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672639">
        <w:rPr>
          <w:rFonts w:ascii="Times New Roman" w:hAnsi="Times New Roman" w:cs="Times New Roman"/>
        </w:rPr>
        <w:t>from scipy.stats import ttest_ind</w:t>
      </w:r>
      <w:r w:rsidR="008104BD">
        <w:rPr>
          <w:rFonts w:ascii="Times New Roman" w:hAnsi="Times New Roman" w:cs="Times New Roman"/>
        </w:rPr>
        <w:t xml:space="preserve">  #for t-test</w:t>
      </w:r>
    </w:p>
    <w:p w14:paraId="17A20AFB" w14:textId="77777777" w:rsidR="00EE56A1" w:rsidRPr="00672639" w:rsidRDefault="00EE56A1" w:rsidP="0018512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E8BF150" w14:textId="77777777" w:rsidR="00EE56A1" w:rsidRPr="004F2172" w:rsidRDefault="00BE2C23" w:rsidP="007107D2">
      <w:pPr>
        <w:pStyle w:val="Heading3"/>
        <w:numPr>
          <w:ilvl w:val="0"/>
          <w:numId w:val="32"/>
        </w:numPr>
        <w:adjustRightInd w:val="0"/>
        <w:snapToGrid w:val="0"/>
        <w:spacing w:before="60" w:after="60" w:line="0" w:lineRule="atLeast"/>
      </w:pPr>
      <w:r>
        <w:t>Generate new features</w:t>
      </w:r>
    </w:p>
    <w:p w14:paraId="19B55166" w14:textId="77777777" w:rsidR="00BE2C23" w:rsidRPr="00BE2C23" w:rsidRDefault="00BE2C23" w:rsidP="00BE2C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E2C23">
        <w:rPr>
          <w:rFonts w:ascii="Times New Roman" w:hAnsi="Times New Roman" w:cs="Times New Roman"/>
        </w:rPr>
        <w:t>Generate a new feature 'is_new' representing a new user or an old user.</w:t>
      </w:r>
    </w:p>
    <w:p w14:paraId="5C006688" w14:textId="77777777" w:rsidR="00BE2C23" w:rsidRPr="00BE2C23" w:rsidRDefault="00BE2C23" w:rsidP="00BE2C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E2C23">
        <w:rPr>
          <w:rFonts w:ascii="Times New Roman" w:hAnsi="Times New Roman" w:cs="Times New Roman"/>
        </w:rPr>
        <w:t>data['interval'] = (data['c2'] - data['c1']).apply(lambda x: x.days)</w:t>
      </w:r>
    </w:p>
    <w:p w14:paraId="166A5D41" w14:textId="77777777" w:rsidR="009E7184" w:rsidRDefault="00BE2C23" w:rsidP="00BE2C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E2C23">
        <w:rPr>
          <w:rFonts w:ascii="Times New Roman" w:hAnsi="Times New Roman" w:cs="Times New Roman"/>
        </w:rPr>
        <w:t>data['is_new'] = (data['interval'] == 0).astype(int)</w:t>
      </w:r>
    </w:p>
    <w:p w14:paraId="09884508" w14:textId="77777777" w:rsidR="009E7184" w:rsidRPr="009E7184" w:rsidRDefault="009E7184" w:rsidP="007107D2">
      <w:pPr>
        <w:pStyle w:val="Heading3"/>
        <w:numPr>
          <w:ilvl w:val="0"/>
          <w:numId w:val="32"/>
        </w:numPr>
        <w:adjustRightInd w:val="0"/>
        <w:snapToGrid w:val="0"/>
        <w:spacing w:before="60" w:after="60" w:line="0" w:lineRule="atLeast"/>
      </w:pPr>
      <w:r w:rsidRPr="009E7184">
        <w:t>Target values distribution on control and test</w:t>
      </w:r>
    </w:p>
    <w:p w14:paraId="4BCD0325" w14:textId="77777777" w:rsidR="009E7184" w:rsidRPr="009E7184" w:rsidRDefault="009E7184" w:rsidP="009E718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9E7184">
        <w:rPr>
          <w:rFonts w:ascii="Times New Roman" w:hAnsi="Times New Roman" w:cs="Times New Roman"/>
        </w:rPr>
        <w:t>#Print the target values distribution on control and test.</w:t>
      </w:r>
    </w:p>
    <w:p w14:paraId="12FE87F9" w14:textId="77777777" w:rsidR="009E7184" w:rsidRPr="009E7184" w:rsidRDefault="009E7184" w:rsidP="009E718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9E7184">
        <w:rPr>
          <w:rFonts w:ascii="Times New Roman" w:hAnsi="Times New Roman" w:cs="Times New Roman"/>
        </w:rPr>
        <w:t>data.groupby('if_testgroup')['target'].mean()</w:t>
      </w:r>
    </w:p>
    <w:p w14:paraId="49B313A7" w14:textId="77777777" w:rsidR="009E7184" w:rsidRPr="009E7184" w:rsidRDefault="009E7184" w:rsidP="009E718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605D058" w14:textId="77777777" w:rsidR="009E7184" w:rsidRPr="009E7184" w:rsidRDefault="009E7184" w:rsidP="009E718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9E7184">
        <w:rPr>
          <w:rFonts w:ascii="Times New Roman" w:hAnsi="Times New Roman" w:cs="Times New Roman"/>
        </w:rPr>
        <w:t xml:space="preserve">#Plot the target values distribution on control and test. </w:t>
      </w:r>
    </w:p>
    <w:p w14:paraId="5816C8A3" w14:textId="77777777" w:rsidR="009E7184" w:rsidRPr="009E7184" w:rsidRDefault="009E7184" w:rsidP="009E718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9E7184">
        <w:rPr>
          <w:rFonts w:ascii="Times New Roman" w:hAnsi="Times New Roman" w:cs="Times New Roman"/>
        </w:rPr>
        <w:t>fig, ax = plt.subplots(figsize=(8, 5))</w:t>
      </w:r>
    </w:p>
    <w:p w14:paraId="7D1BFB0A" w14:textId="77777777" w:rsidR="009E7184" w:rsidRDefault="009E7184" w:rsidP="009E718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9E7184">
        <w:rPr>
          <w:rFonts w:ascii="Times New Roman" w:hAnsi="Times New Roman" w:cs="Times New Roman"/>
        </w:rPr>
        <w:t>sns.barplot(x='if_testgroup', y='target', data=data, ax=ax)</w:t>
      </w:r>
    </w:p>
    <w:p w14:paraId="357AA911" w14:textId="77777777" w:rsidR="005E01FF" w:rsidRPr="005E01FF" w:rsidRDefault="005E01FF" w:rsidP="005E01FF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E01FF">
        <w:rPr>
          <w:rFonts w:ascii="Times New Roman" w:hAnsi="Times New Roman" w:cs="Times New Roman"/>
        </w:rPr>
        <w:t>ax.set_xlabel('</w:t>
      </w:r>
      <w:r>
        <w:rPr>
          <w:rFonts w:ascii="Times New Roman" w:hAnsi="Times New Roman" w:cs="Times New Roman"/>
        </w:rPr>
        <w:t>device</w:t>
      </w:r>
      <w:r w:rsidRPr="005E01FF">
        <w:rPr>
          <w:rFonts w:ascii="Times New Roman" w:hAnsi="Times New Roman" w:cs="Times New Roman"/>
        </w:rPr>
        <w:t>', fontsize=12)</w:t>
      </w:r>
      <w:r>
        <w:rPr>
          <w:rFonts w:ascii="Times New Roman" w:hAnsi="Times New Roman" w:cs="Times New Roman"/>
        </w:rPr>
        <w:t xml:space="preserve">   #</w:t>
      </w:r>
      <w:r>
        <w:rPr>
          <w:rFonts w:ascii="Times New Roman" w:hAnsi="Times New Roman" w:cs="Times New Roman" w:hint="eastAsia"/>
        </w:rPr>
        <w:t>横坐标</w:t>
      </w:r>
      <w:r>
        <w:rPr>
          <w:rFonts w:ascii="Times New Roman" w:hAnsi="Times New Roman" w:cs="Times New Roman" w:hint="eastAsia"/>
        </w:rPr>
        <w:t>label</w:t>
      </w:r>
    </w:p>
    <w:p w14:paraId="3DB4C386" w14:textId="77777777" w:rsidR="005E01FF" w:rsidRPr="005E01FF" w:rsidRDefault="005E01FF" w:rsidP="005E01FF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E01FF">
        <w:rPr>
          <w:rFonts w:ascii="Times New Roman" w:hAnsi="Times New Roman" w:cs="Times New Roman"/>
        </w:rPr>
        <w:t>ax.set_ylabel('</w:t>
      </w:r>
      <w:r>
        <w:rPr>
          <w:rFonts w:ascii="Times New Roman" w:hAnsi="Times New Roman" w:cs="Times New Roman"/>
        </w:rPr>
        <w:t>Number of device</w:t>
      </w:r>
      <w:r w:rsidR="00DA0005">
        <w:rPr>
          <w:rFonts w:ascii="Times New Roman" w:hAnsi="Times New Roman" w:cs="Times New Roman"/>
        </w:rPr>
        <w:t>s</w:t>
      </w:r>
      <w:r w:rsidRPr="005E01FF">
        <w:rPr>
          <w:rFonts w:ascii="Times New Roman" w:hAnsi="Times New Roman" w:cs="Times New Roman"/>
        </w:rPr>
        <w:t>', fontsize=12)</w:t>
      </w:r>
    </w:p>
    <w:p w14:paraId="5ABDB70E" w14:textId="77777777" w:rsidR="005E01FF" w:rsidRPr="005E01FF" w:rsidRDefault="005E01FF" w:rsidP="009E718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B2489F3" w14:textId="77777777" w:rsidR="009E7184" w:rsidRPr="009E7184" w:rsidRDefault="009E7184" w:rsidP="009E718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9E7184">
        <w:rPr>
          <w:rFonts w:ascii="Times New Roman" w:hAnsi="Times New Roman" w:cs="Times New Roman"/>
        </w:rPr>
        <w:t>plt.tight_layout()</w:t>
      </w:r>
    </w:p>
    <w:p w14:paraId="03CCFE68" w14:textId="77777777" w:rsidR="009E7184" w:rsidRPr="00BC70C8" w:rsidRDefault="009E7184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9E7184">
        <w:rPr>
          <w:rFonts w:ascii="Times New Roman" w:hAnsi="Times New Roman" w:cs="Times New Roman"/>
        </w:rPr>
        <w:t>plt.show()</w:t>
      </w:r>
    </w:p>
    <w:p w14:paraId="6A488810" w14:textId="77777777" w:rsidR="00BC70C8" w:rsidRPr="00BC70C8" w:rsidRDefault="00BC70C8" w:rsidP="007107D2">
      <w:pPr>
        <w:pStyle w:val="Heading3"/>
        <w:numPr>
          <w:ilvl w:val="0"/>
          <w:numId w:val="32"/>
        </w:numPr>
        <w:adjustRightInd w:val="0"/>
        <w:snapToGrid w:val="0"/>
        <w:spacing w:before="60" w:after="60" w:line="0" w:lineRule="atLeast"/>
      </w:pPr>
      <w:r w:rsidRPr="00BC70C8">
        <w:t xml:space="preserve">For each feature, feature distribution on control and test + target distribution on control and test </w:t>
      </w:r>
    </w:p>
    <w:p w14:paraId="7B98B50F" w14:textId="77777777" w:rsidR="00BC70C8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 w:hint="eastAsia"/>
        </w:rPr>
        <w:t xml:space="preserve">ake </w:t>
      </w:r>
      <w:r>
        <w:rPr>
          <w:rFonts w:ascii="Times New Roman" w:hAnsi="Times New Roman" w:cs="Times New Roman"/>
        </w:rPr>
        <w:t>the feature device for example,</w:t>
      </w:r>
      <w:r w:rsidR="00C564D6">
        <w:rPr>
          <w:rFonts w:ascii="Times New Roman" w:hAnsi="Times New Roman" w:cs="Times New Roman"/>
        </w:rPr>
        <w:t xml:space="preserve"> </w:t>
      </w:r>
      <w:r w:rsidR="00C564D6">
        <w:rPr>
          <w:rFonts w:ascii="Times New Roman" w:hAnsi="Times New Roman" w:cs="Times New Roman" w:hint="eastAsia"/>
        </w:rPr>
        <w:t>一行两幅图</w:t>
      </w:r>
    </w:p>
    <w:p w14:paraId="2C670C31" w14:textId="77777777" w:rsidR="00BC70C8" w:rsidRPr="00BC70C8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084B8481" w14:textId="77777777" w:rsidR="00BC70C8" w:rsidRPr="00BC70C8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C70C8">
        <w:rPr>
          <w:rFonts w:ascii="Times New Roman" w:hAnsi="Times New Roman" w:cs="Times New Roman"/>
        </w:rPr>
        <w:t>#For each feature</w:t>
      </w:r>
      <w:r>
        <w:rPr>
          <w:rFonts w:ascii="Times New Roman" w:hAnsi="Times New Roman" w:cs="Times New Roman"/>
        </w:rPr>
        <w:t>, feature distribution</w:t>
      </w:r>
      <w:r w:rsidRPr="00BC70C8">
        <w:rPr>
          <w:rFonts w:ascii="Times New Roman" w:hAnsi="Times New Roman" w:cs="Times New Roman"/>
        </w:rPr>
        <w:t xml:space="preserve"> on control and test</w:t>
      </w:r>
    </w:p>
    <w:p w14:paraId="5426EE07" w14:textId="77777777" w:rsidR="00BC70C8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C70C8">
        <w:rPr>
          <w:rFonts w:ascii="Times New Roman" w:hAnsi="Times New Roman" w:cs="Times New Roman"/>
        </w:rPr>
        <w:t>fig, ax = plt.subplots(nrows=1, ncols=2, figsize=(18, 6))</w:t>
      </w:r>
    </w:p>
    <w:p w14:paraId="74865FFA" w14:textId="77777777" w:rsidR="0075279F" w:rsidRPr="00BC70C8" w:rsidRDefault="0075279F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  <w:r>
        <w:rPr>
          <w:rFonts w:ascii="Times New Roman" w:hAnsi="Times New Roman" w:cs="Times New Roman" w:hint="eastAsia"/>
        </w:rPr>
        <w:t>横轴</w:t>
      </w:r>
      <w:r>
        <w:rPr>
          <w:rFonts w:ascii="Times New Roman" w:hAnsi="Times New Roman" w:cs="Times New Roman"/>
        </w:rPr>
        <w:t>是</w:t>
      </w:r>
      <w:r>
        <w:rPr>
          <w:rFonts w:ascii="Times New Roman" w:hAnsi="Times New Roman" w:cs="Times New Roman" w:hint="eastAsia"/>
        </w:rPr>
        <w:t>data</w:t>
      </w:r>
      <w:r>
        <w:rPr>
          <w:rFonts w:ascii="Times New Roman" w:hAnsi="Times New Roman" w:cs="Times New Roman" w:hint="eastAsia"/>
        </w:rPr>
        <w:t>中</w:t>
      </w:r>
      <w:r>
        <w:rPr>
          <w:rFonts w:ascii="Times New Roman" w:hAnsi="Times New Roman" w:cs="Times New Roman"/>
        </w:rPr>
        <w:t>的</w:t>
      </w:r>
      <w:r>
        <w:rPr>
          <w:rFonts w:ascii="Times New Roman" w:hAnsi="Times New Roman" w:cs="Times New Roman" w:hint="eastAsia"/>
        </w:rPr>
        <w:t>feature</w:t>
      </w:r>
      <w:r>
        <w:rPr>
          <w:rFonts w:ascii="Times New Roman" w:hAnsi="Times New Roman" w:cs="Times New Roman"/>
        </w:rPr>
        <w:t>’device’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纵轴是</w:t>
      </w:r>
      <w:r w:rsidR="00C564D6">
        <w:rPr>
          <w:rFonts w:ascii="Times New Roman" w:hAnsi="Times New Roman" w:cs="Times New Roman"/>
        </w:rPr>
        <w:t>count(device),hue</w:t>
      </w:r>
      <w:r w:rsidR="00C564D6">
        <w:rPr>
          <w:rFonts w:ascii="Times New Roman" w:hAnsi="Times New Roman" w:cs="Times New Roman"/>
        </w:rPr>
        <w:t>表示</w:t>
      </w:r>
      <w:r w:rsidR="00C564D6">
        <w:rPr>
          <w:rFonts w:ascii="Times New Roman" w:hAnsi="Times New Roman" w:cs="Times New Roman"/>
        </w:rPr>
        <w:t>double bar</w:t>
      </w:r>
      <w:r w:rsidR="00C564D6">
        <w:rPr>
          <w:rFonts w:ascii="Times New Roman" w:hAnsi="Times New Roman" w:cs="Times New Roman" w:hint="eastAsia"/>
        </w:rPr>
        <w:t>每个</w:t>
      </w:r>
      <w:r w:rsidR="00C564D6">
        <w:rPr>
          <w:rFonts w:ascii="Times New Roman" w:hAnsi="Times New Roman" w:cs="Times New Roman"/>
        </w:rPr>
        <w:t>bar</w:t>
      </w:r>
      <w:r w:rsidR="00C564D6">
        <w:rPr>
          <w:rFonts w:ascii="Times New Roman" w:hAnsi="Times New Roman" w:cs="Times New Roman" w:hint="eastAsia"/>
        </w:rPr>
        <w:t>对应</w:t>
      </w:r>
      <w:r w:rsidR="00C564D6" w:rsidRPr="00BC70C8">
        <w:rPr>
          <w:rFonts w:ascii="Times New Roman" w:hAnsi="Times New Roman" w:cs="Times New Roman"/>
        </w:rPr>
        <w:t>'</w:t>
      </w:r>
      <w:r w:rsidR="00C564D6" w:rsidRPr="009E7184">
        <w:rPr>
          <w:rFonts w:ascii="Times New Roman" w:hAnsi="Times New Roman" w:cs="Times New Roman"/>
        </w:rPr>
        <w:t>if_testgroup</w:t>
      </w:r>
      <w:r w:rsidR="00C564D6" w:rsidRPr="00BC70C8">
        <w:rPr>
          <w:rFonts w:ascii="Times New Roman" w:hAnsi="Times New Roman" w:cs="Times New Roman"/>
        </w:rPr>
        <w:t>'</w:t>
      </w:r>
      <w:r w:rsidR="00C564D6">
        <w:rPr>
          <w:rFonts w:ascii="Times New Roman" w:hAnsi="Times New Roman" w:cs="Times New Roman" w:hint="eastAsia"/>
        </w:rPr>
        <w:t>一个值</w:t>
      </w:r>
    </w:p>
    <w:p w14:paraId="621CE710" w14:textId="77777777" w:rsidR="00BC70C8" w:rsidRPr="00BC70C8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ns.countplot(x='device</w:t>
      </w:r>
      <w:r w:rsidRPr="00BC70C8">
        <w:rPr>
          <w:rFonts w:ascii="Times New Roman" w:hAnsi="Times New Roman" w:cs="Times New Roman"/>
        </w:rPr>
        <w:t>', hue='</w:t>
      </w:r>
      <w:r w:rsidR="00A935CD" w:rsidRPr="009E7184">
        <w:rPr>
          <w:rFonts w:ascii="Times New Roman" w:hAnsi="Times New Roman" w:cs="Times New Roman"/>
        </w:rPr>
        <w:t>if_testgroup</w:t>
      </w:r>
      <w:r w:rsidRPr="00BC70C8">
        <w:rPr>
          <w:rFonts w:ascii="Times New Roman" w:hAnsi="Times New Roman" w:cs="Times New Roman"/>
        </w:rPr>
        <w:t>', data=data, ax=ax[0])</w:t>
      </w:r>
    </w:p>
    <w:p w14:paraId="09D94AB9" w14:textId="77777777" w:rsidR="00BC70C8" w:rsidRPr="00BC70C8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C70C8">
        <w:rPr>
          <w:rFonts w:ascii="Times New Roman" w:hAnsi="Times New Roman" w:cs="Times New Roman"/>
        </w:rPr>
        <w:t>ax[0].set_title('</w:t>
      </w:r>
      <w:r>
        <w:rPr>
          <w:rFonts w:ascii="Times New Roman" w:hAnsi="Times New Roman" w:cs="Times New Roman"/>
        </w:rPr>
        <w:t>Device distribution on test and target</w:t>
      </w:r>
      <w:r w:rsidRPr="00BC70C8">
        <w:rPr>
          <w:rFonts w:ascii="Times New Roman" w:hAnsi="Times New Roman" w:cs="Times New Roman"/>
        </w:rPr>
        <w:t>', fontsize=16)</w:t>
      </w:r>
    </w:p>
    <w:p w14:paraId="701462FC" w14:textId="77777777" w:rsidR="00BC70C8" w:rsidRPr="00BC70C8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9265E33" w14:textId="77777777" w:rsidR="00BC70C8" w:rsidRPr="00BC70C8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C70C8">
        <w:rPr>
          <w:rFonts w:ascii="Times New Roman" w:hAnsi="Times New Roman" w:cs="Times New Roman"/>
        </w:rPr>
        <w:t>#target distribution on control and test for each feature</w:t>
      </w:r>
    </w:p>
    <w:p w14:paraId="2FF89FB9" w14:textId="77777777" w:rsidR="00BC70C8" w:rsidRPr="00BC70C8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C70C8">
        <w:rPr>
          <w:rFonts w:ascii="Times New Roman" w:hAnsi="Times New Roman" w:cs="Times New Roman"/>
        </w:rPr>
        <w:t>sns.barplot(x='</w:t>
      </w:r>
      <w:r>
        <w:rPr>
          <w:rFonts w:ascii="Times New Roman" w:hAnsi="Times New Roman" w:cs="Times New Roman"/>
        </w:rPr>
        <w:t>device</w:t>
      </w:r>
      <w:r w:rsidRPr="00BC70C8">
        <w:rPr>
          <w:rFonts w:ascii="Times New Roman" w:hAnsi="Times New Roman" w:cs="Times New Roman"/>
        </w:rPr>
        <w:t>', y='</w:t>
      </w:r>
      <w:r>
        <w:rPr>
          <w:rFonts w:ascii="Times New Roman" w:hAnsi="Times New Roman" w:cs="Times New Roman"/>
        </w:rPr>
        <w:t>target</w:t>
      </w:r>
      <w:r w:rsidRPr="00BC70C8">
        <w:rPr>
          <w:rFonts w:ascii="Times New Roman" w:hAnsi="Times New Roman" w:cs="Times New Roman"/>
        </w:rPr>
        <w:t>', hue='</w:t>
      </w:r>
      <w:r w:rsidR="00A935CD" w:rsidRPr="009E7184">
        <w:rPr>
          <w:rFonts w:ascii="Times New Roman" w:hAnsi="Times New Roman" w:cs="Times New Roman"/>
        </w:rPr>
        <w:t>if_testgroup</w:t>
      </w:r>
      <w:r w:rsidRPr="00BC70C8">
        <w:rPr>
          <w:rFonts w:ascii="Times New Roman" w:hAnsi="Times New Roman" w:cs="Times New Roman"/>
        </w:rPr>
        <w:t>', data=data, ax=ax[1])</w:t>
      </w:r>
    </w:p>
    <w:p w14:paraId="701443D6" w14:textId="77777777" w:rsidR="00BC70C8" w:rsidRPr="00BC70C8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C70C8">
        <w:rPr>
          <w:rFonts w:ascii="Times New Roman" w:hAnsi="Times New Roman" w:cs="Times New Roman"/>
        </w:rPr>
        <w:t xml:space="preserve">ax[1].set_title('Pages Visited vs. </w:t>
      </w:r>
      <w:r>
        <w:rPr>
          <w:rFonts w:ascii="Times New Roman" w:hAnsi="Times New Roman" w:cs="Times New Roman"/>
        </w:rPr>
        <w:t>device</w:t>
      </w:r>
      <w:r w:rsidRPr="00BC70C8">
        <w:rPr>
          <w:rFonts w:ascii="Times New Roman" w:hAnsi="Times New Roman" w:cs="Times New Roman"/>
        </w:rPr>
        <w:t>', fontsize=16)</w:t>
      </w:r>
    </w:p>
    <w:p w14:paraId="547B5B75" w14:textId="77777777" w:rsidR="00BC70C8" w:rsidRPr="00BC70C8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C70C8">
        <w:rPr>
          <w:rFonts w:ascii="Times New Roman" w:hAnsi="Times New Roman" w:cs="Times New Roman"/>
        </w:rPr>
        <w:t>plt.tight_layout()</w:t>
      </w:r>
    </w:p>
    <w:p w14:paraId="1B7074F1" w14:textId="77777777" w:rsidR="009E7184" w:rsidRDefault="00BC70C8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C70C8">
        <w:rPr>
          <w:rFonts w:ascii="Times New Roman" w:hAnsi="Times New Roman" w:cs="Times New Roman"/>
        </w:rPr>
        <w:t>plt.show()</w:t>
      </w:r>
    </w:p>
    <w:p w14:paraId="4443086F" w14:textId="77777777" w:rsidR="00C564D6" w:rsidRDefault="00C564D6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AA75DB8" w14:textId="77777777" w:rsidR="00C564D6" w:rsidRDefault="00853A79" w:rsidP="00BC70C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两行两幅图</w:t>
      </w:r>
    </w:p>
    <w:p w14:paraId="61C33C0D" w14:textId="77777777" w:rsidR="00C564D6" w:rsidRPr="00C564D6" w:rsidRDefault="00C564D6" w:rsidP="00C564D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64D6">
        <w:rPr>
          <w:rFonts w:ascii="Times New Roman" w:hAnsi="Times New Roman" w:cs="Times New Roman"/>
        </w:rPr>
        <w:t>fig, ax = plt.subplots(nrows=2, ncols=1, figsize=(18, 12))</w:t>
      </w:r>
    </w:p>
    <w:p w14:paraId="19E3A142" w14:textId="77777777" w:rsidR="00C564D6" w:rsidRPr="00C564D6" w:rsidRDefault="00C564D6" w:rsidP="00C564D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64D6">
        <w:rPr>
          <w:rFonts w:ascii="Times New Roman" w:hAnsi="Times New Roman" w:cs="Times New Roman"/>
        </w:rPr>
        <w:t>sns.countplot(x='</w:t>
      </w:r>
      <w:r w:rsidR="00166A75">
        <w:rPr>
          <w:rFonts w:ascii="Times New Roman" w:hAnsi="Times New Roman" w:cs="Times New Roman"/>
        </w:rPr>
        <w:t>device</w:t>
      </w:r>
      <w:r w:rsidRPr="00C564D6">
        <w:rPr>
          <w:rFonts w:ascii="Times New Roman" w:hAnsi="Times New Roman" w:cs="Times New Roman"/>
        </w:rPr>
        <w:t>', data=data, ax=ax[0])</w:t>
      </w:r>
    </w:p>
    <w:p w14:paraId="4CAE0EFB" w14:textId="77777777" w:rsidR="00C564D6" w:rsidRPr="00C564D6" w:rsidRDefault="00C564D6" w:rsidP="00C564D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64D6">
        <w:rPr>
          <w:rFonts w:ascii="Times New Roman" w:hAnsi="Times New Roman" w:cs="Times New Roman"/>
        </w:rPr>
        <w:t>ax[0].set_ylabel('</w:t>
      </w:r>
      <w:r w:rsidR="00166A75">
        <w:rPr>
          <w:rFonts w:ascii="Times New Roman" w:hAnsi="Times New Roman" w:cs="Times New Roman"/>
        </w:rPr>
        <w:t>Device distribution on test and target</w:t>
      </w:r>
      <w:r w:rsidRPr="00C564D6">
        <w:rPr>
          <w:rFonts w:ascii="Times New Roman" w:hAnsi="Times New Roman" w:cs="Times New Roman"/>
        </w:rPr>
        <w:t>', fontsize=12)</w:t>
      </w:r>
    </w:p>
    <w:p w14:paraId="4C81A141" w14:textId="77777777" w:rsidR="00C564D6" w:rsidRPr="00C564D6" w:rsidRDefault="00C564D6" w:rsidP="00C564D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24140DF0" w14:textId="77777777" w:rsidR="00C564D6" w:rsidRPr="00C564D6" w:rsidRDefault="00C564D6" w:rsidP="00C564D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64D6">
        <w:rPr>
          <w:rFonts w:ascii="Times New Roman" w:hAnsi="Times New Roman" w:cs="Times New Roman"/>
        </w:rPr>
        <w:t>sns.barplot(x='d</w:t>
      </w:r>
      <w:r w:rsidR="00166A75">
        <w:rPr>
          <w:rFonts w:ascii="Times New Roman" w:hAnsi="Times New Roman" w:cs="Times New Roman"/>
        </w:rPr>
        <w:t>evice</w:t>
      </w:r>
      <w:r w:rsidRPr="00C564D6">
        <w:rPr>
          <w:rFonts w:ascii="Times New Roman" w:hAnsi="Times New Roman" w:cs="Times New Roman"/>
        </w:rPr>
        <w:t>', y='</w:t>
      </w:r>
      <w:r w:rsidR="00166A75">
        <w:rPr>
          <w:rFonts w:ascii="Times New Roman" w:hAnsi="Times New Roman" w:cs="Times New Roman"/>
        </w:rPr>
        <w:t>target</w:t>
      </w:r>
      <w:r w:rsidRPr="00C564D6">
        <w:rPr>
          <w:rFonts w:ascii="Times New Roman" w:hAnsi="Times New Roman" w:cs="Times New Roman"/>
        </w:rPr>
        <w:t>', data=data, ax=ax[1])</w:t>
      </w:r>
    </w:p>
    <w:p w14:paraId="30676311" w14:textId="77777777" w:rsidR="00C564D6" w:rsidRPr="00C564D6" w:rsidRDefault="00C564D6" w:rsidP="00C564D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64D6">
        <w:rPr>
          <w:rFonts w:ascii="Times New Roman" w:hAnsi="Times New Roman" w:cs="Times New Roman"/>
        </w:rPr>
        <w:t>ax[1].set_ylabel('</w:t>
      </w:r>
      <w:r w:rsidR="00166A75">
        <w:rPr>
          <w:rFonts w:ascii="Times New Roman" w:hAnsi="Times New Roman" w:cs="Times New Roman"/>
        </w:rPr>
        <w:t>Pages Visited vs. device</w:t>
      </w:r>
      <w:r w:rsidRPr="00C564D6">
        <w:rPr>
          <w:rFonts w:ascii="Times New Roman" w:hAnsi="Times New Roman" w:cs="Times New Roman"/>
        </w:rPr>
        <w:t>', fontsize=12)</w:t>
      </w:r>
    </w:p>
    <w:p w14:paraId="09504378" w14:textId="77777777" w:rsidR="00C564D6" w:rsidRPr="00C564D6" w:rsidRDefault="00C564D6" w:rsidP="00C564D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64D6">
        <w:rPr>
          <w:rFonts w:ascii="Times New Roman" w:hAnsi="Times New Roman" w:cs="Times New Roman"/>
        </w:rPr>
        <w:t>plt.tight_layout()</w:t>
      </w:r>
    </w:p>
    <w:p w14:paraId="67390039" w14:textId="77777777" w:rsidR="00C564D6" w:rsidRPr="00032CF6" w:rsidRDefault="00032CF6" w:rsidP="00C564D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t.show()</w:t>
      </w:r>
    </w:p>
    <w:p w14:paraId="10CA7C4D" w14:textId="77777777" w:rsidR="00C564D6" w:rsidRPr="00BE2C23" w:rsidRDefault="00C564D6" w:rsidP="00C564D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30F5789" w14:textId="77777777" w:rsidR="00BE2C23" w:rsidRPr="00BE2C23" w:rsidRDefault="00BE2C23" w:rsidP="00BE2C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E2C23">
        <w:rPr>
          <w:rFonts w:ascii="Times New Roman" w:hAnsi="Times New Roman" w:cs="Times New Roman"/>
        </w:rPr>
        <w:t xml:space="preserve"> </w:t>
      </w:r>
    </w:p>
    <w:p w14:paraId="3E9DFA23" w14:textId="00C26744" w:rsidR="00BE2C23" w:rsidRPr="00BE2C23" w:rsidRDefault="00BE2C23" w:rsidP="007107D2">
      <w:pPr>
        <w:pStyle w:val="Heading3"/>
        <w:numPr>
          <w:ilvl w:val="0"/>
          <w:numId w:val="32"/>
        </w:numPr>
        <w:adjustRightInd w:val="0"/>
        <w:snapToGrid w:val="0"/>
        <w:spacing w:before="60" w:after="60" w:line="0" w:lineRule="atLeast"/>
      </w:pPr>
      <w:r>
        <w:t>T-test</w:t>
      </w:r>
      <w:r w:rsidR="00AC16A6">
        <w:t xml:space="preserve"> for all features</w:t>
      </w:r>
    </w:p>
    <w:p w14:paraId="4D91E29C" w14:textId="77777777" w:rsidR="00BE2C23" w:rsidRPr="00BE2C23" w:rsidRDefault="00BE2C23" w:rsidP="00BE2C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E2C23">
        <w:rPr>
          <w:rFonts w:ascii="Times New Roman" w:hAnsi="Times New Roman" w:cs="Times New Roman"/>
        </w:rPr>
        <w:t>#test</w:t>
      </w:r>
      <w:r w:rsidRPr="00BE2C23">
        <w:rPr>
          <w:rFonts w:ascii="Times New Roman" w:hAnsi="Times New Roman" w:cs="Times New Roman"/>
        </w:rPr>
        <w:t>这一列表示是否属于</w:t>
      </w:r>
      <w:r w:rsidRPr="00BE2C23">
        <w:rPr>
          <w:rFonts w:ascii="Times New Roman" w:hAnsi="Times New Roman" w:cs="Times New Roman"/>
        </w:rPr>
        <w:t>control group or test group,target variable is target</w:t>
      </w:r>
    </w:p>
    <w:p w14:paraId="70AF68F7" w14:textId="77777777" w:rsidR="00BE2C23" w:rsidRPr="00BE2C23" w:rsidRDefault="00BE2C23" w:rsidP="00BE2C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E2C23">
        <w:rPr>
          <w:rFonts w:ascii="Times New Roman" w:hAnsi="Times New Roman" w:cs="Times New Roman"/>
        </w:rPr>
        <w:t>control_target = data[data['</w:t>
      </w:r>
      <w:r w:rsidR="00B054C0" w:rsidRPr="00B054C0">
        <w:rPr>
          <w:rFonts w:ascii="Times New Roman" w:hAnsi="Times New Roman" w:cs="Times New Roman"/>
        </w:rPr>
        <w:t>if_testgroup</w:t>
      </w:r>
      <w:r w:rsidRPr="00BE2C23">
        <w:rPr>
          <w:rFonts w:ascii="Times New Roman" w:hAnsi="Times New Roman" w:cs="Times New Roman"/>
        </w:rPr>
        <w:t>'] == 0]['target'].values</w:t>
      </w:r>
    </w:p>
    <w:p w14:paraId="145AB3F5" w14:textId="77777777" w:rsidR="00BE2C23" w:rsidRPr="00BE2C23" w:rsidRDefault="00BE2C23" w:rsidP="00BE2C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E2C23">
        <w:rPr>
          <w:rFonts w:ascii="Times New Roman" w:hAnsi="Times New Roman" w:cs="Times New Roman"/>
        </w:rPr>
        <w:t>test_target = data[data['</w:t>
      </w:r>
      <w:r w:rsidR="00B054C0" w:rsidRPr="00B054C0">
        <w:rPr>
          <w:rFonts w:ascii="Times New Roman" w:hAnsi="Times New Roman" w:cs="Times New Roman"/>
        </w:rPr>
        <w:t xml:space="preserve"> if_testgroup</w:t>
      </w:r>
      <w:r w:rsidRPr="00BE2C23">
        <w:rPr>
          <w:rFonts w:ascii="Times New Roman" w:hAnsi="Times New Roman" w:cs="Times New Roman"/>
        </w:rPr>
        <w:t>'] == 1]['target'].values</w:t>
      </w:r>
    </w:p>
    <w:p w14:paraId="76B68AF4" w14:textId="77777777" w:rsidR="00EE56A1" w:rsidRDefault="00BE2C23" w:rsidP="00BE2C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E2C23">
        <w:rPr>
          <w:rFonts w:ascii="Times New Roman" w:hAnsi="Times New Roman" w:cs="Times New Roman"/>
        </w:rPr>
        <w:t>print('T-test:\t', ttest_ind(a=control_target, b=test_target, equal_var=False))</w:t>
      </w:r>
      <w:r w:rsidR="0034107D">
        <w:rPr>
          <w:rFonts w:ascii="Times New Roman" w:hAnsi="Times New Roman" w:cs="Times New Roman"/>
        </w:rPr>
        <w:t xml:space="preserve">  #</w:t>
      </w:r>
      <w:r w:rsidR="0034107D">
        <w:rPr>
          <w:rFonts w:ascii="Times New Roman" w:hAnsi="Times New Roman" w:cs="Times New Roman" w:hint="eastAsia"/>
        </w:rPr>
        <w:t>output</w:t>
      </w:r>
      <w:r w:rsidR="0034107D">
        <w:rPr>
          <w:rFonts w:ascii="Times New Roman" w:hAnsi="Times New Roman" w:cs="Times New Roman"/>
        </w:rPr>
        <w:t xml:space="preserve"> t_value, p_value</w:t>
      </w:r>
    </w:p>
    <w:p w14:paraId="53FDA162" w14:textId="77777777" w:rsidR="00AC16A6" w:rsidRDefault="00AC16A6" w:rsidP="00BE2C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425186C" w14:textId="77777777" w:rsidR="00AC16A6" w:rsidRDefault="00AC16A6" w:rsidP="007107D2">
      <w:pPr>
        <w:pStyle w:val="Heading3"/>
        <w:numPr>
          <w:ilvl w:val="0"/>
          <w:numId w:val="32"/>
        </w:numPr>
        <w:adjustRightInd w:val="0"/>
        <w:snapToGrid w:val="0"/>
        <w:spacing w:before="60" w:after="60" w:line="0" w:lineRule="atLeast"/>
      </w:pPr>
      <w:r>
        <w:t>T-test for each feature</w:t>
      </w:r>
    </w:p>
    <w:p w14:paraId="5E26CFAF" w14:textId="77777777" w:rsidR="003A55EF" w:rsidRPr="003A55EF" w:rsidRDefault="003A55EF" w:rsidP="003A55EF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A55EF">
        <w:rPr>
          <w:rFonts w:ascii="Times New Roman" w:hAnsi="Times New Roman" w:cs="Times New Roman"/>
        </w:rPr>
        <w:t>T</w:t>
      </w:r>
      <w:r w:rsidRPr="003A55EF">
        <w:rPr>
          <w:rFonts w:ascii="Times New Roman" w:hAnsi="Times New Roman" w:cs="Times New Roman" w:hint="eastAsia"/>
        </w:rPr>
        <w:t xml:space="preserve">ake </w:t>
      </w:r>
      <w:r w:rsidRPr="003A55EF">
        <w:rPr>
          <w:rFonts w:ascii="Times New Roman" w:hAnsi="Times New Roman" w:cs="Times New Roman"/>
        </w:rPr>
        <w:t>the feature ‘device’ for example</w:t>
      </w:r>
    </w:p>
    <w:p w14:paraId="11FA4E5C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>def run_ttest(df):</w:t>
      </w:r>
    </w:p>
    <w:p w14:paraId="4A9CD479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test_data = df[df['if_testgroup'] == 1]['target'].values</w:t>
      </w:r>
      <w:r w:rsidR="000D3909">
        <w:rPr>
          <w:rFonts w:ascii="Times New Roman" w:hAnsi="Times New Roman" w:cs="Times New Roman"/>
        </w:rPr>
        <w:t xml:space="preserve">  #</w:t>
      </w:r>
      <w:r w:rsidR="000D3909">
        <w:rPr>
          <w:rFonts w:ascii="Times New Roman" w:hAnsi="Times New Roman" w:cs="Times New Roman" w:hint="eastAsia"/>
        </w:rPr>
        <w:t>或者</w:t>
      </w:r>
      <w:r w:rsidR="000D3909" w:rsidRPr="000D3909">
        <w:rPr>
          <w:rFonts w:ascii="Times New Roman" w:hAnsi="Times New Roman" w:cs="Times New Roman"/>
        </w:rPr>
        <w:t>df.loc[</w:t>
      </w:r>
      <w:r w:rsidR="000D3909">
        <w:rPr>
          <w:rFonts w:ascii="Times New Roman" w:hAnsi="Times New Roman" w:cs="Times New Roman"/>
        </w:rPr>
        <w:t>df</w:t>
      </w:r>
      <w:r w:rsidR="000D3909" w:rsidRPr="000D3909">
        <w:rPr>
          <w:rFonts w:ascii="Times New Roman" w:hAnsi="Times New Roman" w:cs="Times New Roman"/>
        </w:rPr>
        <w:t xml:space="preserve">. </w:t>
      </w:r>
      <w:r w:rsidR="000D3909" w:rsidRPr="00AC16A6">
        <w:rPr>
          <w:rFonts w:ascii="Times New Roman" w:hAnsi="Times New Roman" w:cs="Times New Roman"/>
        </w:rPr>
        <w:t>if_testgroup</w:t>
      </w:r>
      <w:r w:rsidR="000D3909" w:rsidRPr="000D3909">
        <w:rPr>
          <w:rFonts w:ascii="Times New Roman" w:hAnsi="Times New Roman" w:cs="Times New Roman"/>
        </w:rPr>
        <w:t xml:space="preserve"> == 0, '</w:t>
      </w:r>
      <w:r w:rsidR="000D3909">
        <w:rPr>
          <w:rFonts w:ascii="Times New Roman" w:hAnsi="Times New Roman" w:cs="Times New Roman"/>
        </w:rPr>
        <w:t>target</w:t>
      </w:r>
      <w:r w:rsidR="000D3909" w:rsidRPr="000D3909">
        <w:rPr>
          <w:rFonts w:ascii="Times New Roman" w:hAnsi="Times New Roman" w:cs="Times New Roman"/>
        </w:rPr>
        <w:t>']</w:t>
      </w:r>
    </w:p>
    <w:p w14:paraId="7D8FF082" w14:textId="77777777" w:rsidR="00AC16A6" w:rsidRPr="00032CF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</w:t>
      </w:r>
      <w:r w:rsidR="00032CF6">
        <w:rPr>
          <w:rFonts w:ascii="Times New Roman" w:hAnsi="Times New Roman" w:cs="Times New Roman"/>
        </w:rPr>
        <w:t xml:space="preserve">   test_mean = test_data.mean()</w:t>
      </w:r>
    </w:p>
    <w:p w14:paraId="160AA12B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ctrl_data = df[df['if_testgroup'] == 0]['target'].values</w:t>
      </w:r>
    </w:p>
    <w:p w14:paraId="30D59E80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ctrl_mean = test_data.mean()</w:t>
      </w:r>
    </w:p>
    <w:p w14:paraId="0E2E70F7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</w:t>
      </w:r>
    </w:p>
    <w:p w14:paraId="26B06CC1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result = ss.ttest_ind(ctrl_data, test_data, equal_var=False)</w:t>
      </w:r>
    </w:p>
    <w:p w14:paraId="5948E45B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conclusion = 'Significant' if result.pvalue &lt; 0.05 else 'Not Significant'</w:t>
      </w:r>
    </w:p>
    <w:p w14:paraId="5C6D5265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</w:t>
      </w:r>
    </w:p>
    <w:p w14:paraId="68FED6A3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return pd.Series({'number_test': len(test_data),</w:t>
      </w:r>
    </w:p>
    <w:p w14:paraId="137D2547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                  'number_ctrl': len(ctrl_data),</w:t>
      </w:r>
    </w:p>
    <w:p w14:paraId="430BC426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                  'mean_test': test_mean,</w:t>
      </w:r>
    </w:p>
    <w:p w14:paraId="3570B7DA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                  'mean_ctrl': ctrl_mean,</w:t>
      </w:r>
    </w:p>
    <w:p w14:paraId="4049FC10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                  'mean_diff': test_mean - ctrl_mean,</w:t>
      </w:r>
    </w:p>
    <w:p w14:paraId="7157D1CB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                  'pvalue':result.pvalue,</w:t>
      </w:r>
    </w:p>
    <w:p w14:paraId="51184CBC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                  'conclusion':conclusion})</w:t>
      </w:r>
    </w:p>
    <w:p w14:paraId="2C44A908" w14:textId="77777777" w:rsidR="00AC16A6" w:rsidRPr="00AC16A6" w:rsidRDefault="00AC16A6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61155E7D" w14:textId="77777777" w:rsidR="00587715" w:rsidRPr="00587715" w:rsidRDefault="00AC16A6" w:rsidP="0058771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>tests.groupby('device').apply(data)</w:t>
      </w:r>
      <w:r w:rsidR="00587715">
        <w:rPr>
          <w:rFonts w:ascii="Times New Roman" w:hAnsi="Times New Roman" w:cs="Times New Roman"/>
        </w:rPr>
        <w:t>.</w:t>
      </w:r>
      <w:r w:rsidR="00587715" w:rsidRPr="00587715">
        <w:rPr>
          <w:rFonts w:ascii="Times New Roman" w:hAnsi="Times New Roman" w:cs="Times New Roman"/>
        </w:rPr>
        <w:t xml:space="preserve"> .reset_index()</w:t>
      </w:r>
    </w:p>
    <w:p w14:paraId="0BD6BF4C" w14:textId="77777777" w:rsidR="004056C2" w:rsidRDefault="004056C2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87590F0" w14:textId="77777777" w:rsidR="009E2A29" w:rsidRPr="009E2A29" w:rsidRDefault="00FE72A0" w:rsidP="009E2A29">
      <w:pPr>
        <w:pStyle w:val="Heading2"/>
      </w:pPr>
      <w:r>
        <w:t>P</w:t>
      </w:r>
      <w:r w:rsidR="009E2A29" w:rsidRPr="009E2A29">
        <w:t>arses a JSON string and converts it to a Pandas DataFrame</w:t>
      </w:r>
    </w:p>
    <w:p w14:paraId="61462838" w14:textId="77777777" w:rsidR="00FE72A0" w:rsidRPr="00FE72A0" w:rsidRDefault="00FE72A0" w:rsidP="00FE72A0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FE72A0">
        <w:rPr>
          <w:rFonts w:ascii="Times New Roman" w:hAnsi="Times New Roman" w:cs="Times New Roman"/>
        </w:rPr>
        <w:t>Common examples of unstructured data are text, picture, vedio</w:t>
      </w:r>
    </w:p>
    <w:p w14:paraId="5B81CECC" w14:textId="77777777" w:rsidR="00FE72A0" w:rsidRPr="00FE72A0" w:rsidRDefault="00FE72A0" w:rsidP="00FE72A0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FE72A0">
        <w:rPr>
          <w:rFonts w:ascii="Times New Roman" w:hAnsi="Times New Roman" w:cs="Times New Roman"/>
        </w:rPr>
        <w:t>Common examples of semi-structured data are XML</w:t>
      </w:r>
      <w:r w:rsidRPr="00FE72A0">
        <w:rPr>
          <w:rFonts w:ascii="Times New Roman" w:hAnsi="Times New Roman" w:cs="Times New Roman"/>
        </w:rPr>
        <w:t>、</w:t>
      </w:r>
      <w:r w:rsidRPr="00FE72A0">
        <w:rPr>
          <w:rFonts w:ascii="Times New Roman" w:hAnsi="Times New Roman" w:cs="Times New Roman"/>
        </w:rPr>
        <w:t>JSON.</w:t>
      </w:r>
    </w:p>
    <w:p w14:paraId="1DE75BE0" w14:textId="77777777" w:rsidR="00FE72A0" w:rsidRPr="00FE72A0" w:rsidRDefault="00FE72A0" w:rsidP="00FE72A0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FE72A0">
        <w:rPr>
          <w:rFonts w:ascii="Times New Roman" w:hAnsi="Times New Roman" w:cs="Times New Roman"/>
        </w:rPr>
        <w:t>Common examples of structured data are Excel files or SQL databases. They have structured rows and columns that can be sorted.</w:t>
      </w:r>
    </w:p>
    <w:p w14:paraId="4FBC6C34" w14:textId="77777777" w:rsidR="0082282B" w:rsidRPr="00FE72A0" w:rsidRDefault="0082282B" w:rsidP="0082282B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FE72A0">
        <w:rPr>
          <w:rFonts w:ascii="Times New Roman" w:hAnsi="Times New Roman" w:cs="Times New Roman" w:hint="eastAsia"/>
        </w:rPr>
        <w:t>格式</w:t>
      </w:r>
      <w:r w:rsidRPr="00FE72A0">
        <w:rPr>
          <w:rFonts w:ascii="Times New Roman" w:hAnsi="Times New Roman" w:cs="Times New Roman" w:hint="eastAsia"/>
        </w:rPr>
        <w:t>[</w:t>
      </w:r>
      <w:r w:rsidRPr="00FE72A0">
        <w:rPr>
          <w:rFonts w:ascii="Times New Roman" w:hAnsi="Times New Roman" w:cs="Times New Roman"/>
        </w:rPr>
        <w:t>{</w:t>
      </w:r>
      <w:r w:rsidRPr="00FE72A0">
        <w:rPr>
          <w:rFonts w:ascii="Times New Roman" w:hAnsi="Times New Roman" w:cs="Times New Roman"/>
        </w:rPr>
        <w:tab/>
        <w:t>}, {</w:t>
      </w:r>
      <w:r w:rsidRPr="00FE72A0">
        <w:rPr>
          <w:rFonts w:ascii="Times New Roman" w:hAnsi="Times New Roman" w:cs="Times New Roman"/>
        </w:rPr>
        <w:tab/>
        <w:t>}, ….{</w:t>
      </w:r>
      <w:r w:rsidRPr="00FE72A0">
        <w:rPr>
          <w:rFonts w:ascii="Times New Roman" w:hAnsi="Times New Roman" w:cs="Times New Roman"/>
        </w:rPr>
        <w:tab/>
      </w:r>
      <w:r w:rsidRPr="00FE72A0">
        <w:rPr>
          <w:rFonts w:ascii="Times New Roman" w:hAnsi="Times New Roman" w:cs="Times New Roman"/>
        </w:rPr>
        <w:tab/>
        <w:t>}</w:t>
      </w:r>
      <w:r w:rsidRPr="00FE72A0">
        <w:rPr>
          <w:rFonts w:ascii="Times New Roman" w:hAnsi="Times New Roman" w:cs="Times New Roman" w:hint="eastAsia"/>
        </w:rPr>
        <w:t>]</w:t>
      </w:r>
    </w:p>
    <w:p w14:paraId="0A8FD9D7" w14:textId="77777777" w:rsidR="0082282B" w:rsidRDefault="00A51822" w:rsidP="0082282B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每个</w:t>
      </w:r>
      <w:r>
        <w:rPr>
          <w:rFonts w:ascii="Times New Roman" w:hAnsi="Times New Roman" w:cs="Times New Roman" w:hint="eastAsia"/>
        </w:rPr>
        <w:t>{</w:t>
      </w: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 w:hint="eastAsia"/>
        </w:rPr>
        <w:t>}</w:t>
      </w:r>
      <w:r>
        <w:rPr>
          <w:rFonts w:ascii="Times New Roman" w:hAnsi="Times New Roman" w:cs="Times New Roman" w:hint="eastAsia"/>
        </w:rPr>
        <w:t>里</w:t>
      </w:r>
      <w:r>
        <w:rPr>
          <w:rFonts w:ascii="Times New Roman" w:hAnsi="Times New Roman" w:cs="Times New Roman"/>
        </w:rPr>
        <w:t>的内容如下</w:t>
      </w:r>
      <w:r>
        <w:rPr>
          <w:rFonts w:ascii="Times New Roman" w:hAnsi="Times New Roman" w:cs="Times New Roman" w:hint="eastAsia"/>
        </w:rPr>
        <w:t>：</w:t>
      </w:r>
    </w:p>
    <w:p w14:paraId="4BA4C381" w14:textId="77777777" w:rsidR="001F6031" w:rsidRPr="00DA213B" w:rsidRDefault="001F4E70" w:rsidP="00DA213B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t</w:t>
      </w:r>
      <w:r w:rsidR="00FE72A0">
        <w:rPr>
          <w:rFonts w:ascii="Times New Roman" w:hAnsi="Times New Roman" w:cs="Times New Roman"/>
        </w:rPr>
        <w:t>wo</w:t>
      </w:r>
      <w:r>
        <w:rPr>
          <w:rFonts w:ascii="Times New Roman" w:hAnsi="Times New Roman" w:cs="Times New Roman"/>
        </w:rPr>
        <w:t xml:space="preserve"> method </w:t>
      </w:r>
      <w:r w:rsidR="00DA213B" w:rsidRPr="00DA213B">
        <w:rPr>
          <w:rFonts w:ascii="Times New Roman" w:hAnsi="Times New Roman" w:cs="Times New Roman"/>
        </w:rPr>
        <w:t>pd.read_json</w:t>
      </w:r>
      <w:r>
        <w:rPr>
          <w:rFonts w:ascii="Times New Roman" w:hAnsi="Times New Roman" w:cs="Times New Roman"/>
        </w:rPr>
        <w:t xml:space="preserve">(). The josn file </w:t>
      </w:r>
      <w:r w:rsidR="00FE72A0">
        <w:rPr>
          <w:rFonts w:ascii="Times New Roman" w:hAnsi="Times New Roman" w:cs="Times New Roman"/>
        </w:rPr>
        <w:t>string format</w:t>
      </w:r>
      <w:r w:rsidR="00FE72A0">
        <w:rPr>
          <w:rFonts w:ascii="Times New Roman" w:hAnsi="Times New Roman" w:cs="Times New Roman" w:hint="eastAsia"/>
        </w:rPr>
        <w:t>有特定</w:t>
      </w:r>
      <w:r w:rsidR="00FE72A0">
        <w:rPr>
          <w:rFonts w:ascii="Times New Roman" w:hAnsi="Times New Roman" w:cs="Times New Roman"/>
        </w:rPr>
        <w:t>的格式要求</w:t>
      </w:r>
    </w:p>
    <w:p w14:paraId="0AED00C3" w14:textId="77777777" w:rsidR="0082282B" w:rsidRDefault="0082282B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142E499" w14:textId="77777777" w:rsidR="00A51822" w:rsidRPr="00DA213B" w:rsidRDefault="00DA213B" w:rsidP="00DA213B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A213B">
        <w:rPr>
          <w:rFonts w:ascii="Times New Roman" w:hAnsi="Times New Roman" w:cs="Times New Roman"/>
        </w:rPr>
        <w:t>json.load</w:t>
      </w:r>
      <w:r w:rsidR="00FE72A0">
        <w:rPr>
          <w:rFonts w:ascii="Times New Roman" w:hAnsi="Times New Roman" w:cs="Times New Roman"/>
        </w:rPr>
        <w:t xml:space="preserve">  </w:t>
      </w:r>
      <w:r w:rsidR="00FE72A0">
        <w:rPr>
          <w:rFonts w:ascii="Times New Roman" w:hAnsi="Times New Roman" w:cs="Times New Roman" w:hint="eastAsia"/>
        </w:rPr>
        <w:t>需要</w:t>
      </w:r>
      <w:r w:rsidR="00FE72A0">
        <w:rPr>
          <w:rFonts w:ascii="Times New Roman" w:hAnsi="Times New Roman" w:cs="Times New Roman"/>
        </w:rPr>
        <w:t>自己解析</w:t>
      </w:r>
    </w:p>
    <w:p w14:paraId="3E489E6B" w14:textId="77777777" w:rsidR="001F6031" w:rsidRDefault="00A51822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F6031">
        <w:rPr>
          <w:rFonts w:ascii="Times New Roman" w:hAnsi="Times New Roman" w:cs="Times New Roman"/>
        </w:rPr>
        <w:t>{"session_id":["D258NVMV202LS"],</w:t>
      </w:r>
    </w:p>
    <w:p w14:paraId="02F24ABD" w14:textId="77777777" w:rsidR="001F6031" w:rsidRDefault="00A51822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F6031">
        <w:rPr>
          <w:rFonts w:ascii="Times New Roman" w:hAnsi="Times New Roman" w:cs="Times New Roman"/>
        </w:rPr>
        <w:t>"unix_timestamp":[1442640552],</w:t>
      </w:r>
    </w:p>
    <w:p w14:paraId="2429DC4D" w14:textId="77777777" w:rsidR="001F6031" w:rsidRDefault="00A51822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F6031">
        <w:rPr>
          <w:rFonts w:ascii="Times New Roman" w:hAnsi="Times New Roman" w:cs="Times New Roman"/>
        </w:rPr>
        <w:t>"cities":["San Jose CA, Montreal QC"],</w:t>
      </w:r>
    </w:p>
    <w:p w14:paraId="74F52CD2" w14:textId="77777777" w:rsidR="00A51822" w:rsidRDefault="00A51822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F6031">
        <w:rPr>
          <w:rFonts w:ascii="Times New Roman" w:hAnsi="Times New Roman" w:cs="Times New Roman"/>
        </w:rPr>
        <w:t xml:space="preserve">"user":[[{"user_id":5749,"joining_date":"2015-04-02","country":"FR"}]]} </w:t>
      </w:r>
    </w:p>
    <w:p w14:paraId="7CC563A1" w14:textId="77777777" w:rsidR="005F4527" w:rsidRDefault="005F4527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B8C14B2" w14:textId="77777777" w:rsidR="005F4527" w:rsidRDefault="005F4527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>session_id</w:t>
      </w:r>
      <w:r w:rsidRPr="005F4527">
        <w:rPr>
          <w:rFonts w:ascii="Times New Roman" w:hAnsi="Times New Roman" w:cs="Times New Roman"/>
        </w:rPr>
        <w:tab/>
        <w:t>timestamp</w:t>
      </w:r>
      <w:r w:rsidRPr="005F4527">
        <w:rPr>
          <w:rFonts w:ascii="Times New Roman" w:hAnsi="Times New Roman" w:cs="Times New Roman"/>
        </w:rPr>
        <w:tab/>
        <w:t>cities</w:t>
      </w:r>
      <w:r w:rsidRPr="005F4527">
        <w:rPr>
          <w:rFonts w:ascii="Times New Roman" w:hAnsi="Times New Roman" w:cs="Times New Roman"/>
        </w:rPr>
        <w:tab/>
        <w:t>user_id</w:t>
      </w:r>
      <w:r w:rsidRPr="005F4527">
        <w:rPr>
          <w:rFonts w:ascii="Times New Roman" w:hAnsi="Times New Roman" w:cs="Times New Roman"/>
        </w:rPr>
        <w:tab/>
        <w:t>joining_date</w:t>
      </w:r>
      <w:r w:rsidRPr="005F4527">
        <w:rPr>
          <w:rFonts w:ascii="Times New Roman" w:hAnsi="Times New Roman" w:cs="Times New Roman"/>
        </w:rPr>
        <w:tab/>
        <w:t>country</w:t>
      </w:r>
    </w:p>
    <w:p w14:paraId="0802B839" w14:textId="77777777" w:rsidR="005F4527" w:rsidRDefault="005F4527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6B622817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  <w:b/>
        </w:rPr>
      </w:pPr>
      <w:r w:rsidRPr="005F4527">
        <w:rPr>
          <w:rFonts w:ascii="Times New Roman" w:hAnsi="Times New Roman" w:cs="Times New Roman"/>
          <w:b/>
        </w:rPr>
        <w:t>import json</w:t>
      </w:r>
    </w:p>
    <w:p w14:paraId="2FA8DBD7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>import numpy as np</w:t>
      </w:r>
    </w:p>
    <w:p w14:paraId="7C0686B7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>import pandas as pd</w:t>
      </w:r>
    </w:p>
    <w:p w14:paraId="216B22DA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>import seaborn as sns</w:t>
      </w:r>
    </w:p>
    <w:p w14:paraId="2624CF27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>import matplotlib.pyplot as plt</w:t>
      </w:r>
    </w:p>
    <w:p w14:paraId="6D2BC95B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3D89F1F" w14:textId="77777777" w:rsidR="005F4527" w:rsidRPr="005F4527" w:rsidRDefault="005F4527" w:rsidP="00AC16A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 w:hint="eastAsia"/>
        </w:rPr>
        <w:t>将</w:t>
      </w:r>
      <w:r>
        <w:rPr>
          <w:rFonts w:ascii="Times New Roman" w:hAnsi="Times New Roman" w:cs="Times New Roman"/>
        </w:rPr>
        <w:t>从</w:t>
      </w:r>
      <w:r>
        <w:rPr>
          <w:rFonts w:ascii="Times New Roman" w:hAnsi="Times New Roman" w:cs="Times New Roman" w:hint="eastAsia"/>
        </w:rPr>
        <w:t>.josn</w:t>
      </w:r>
      <w:r>
        <w:rPr>
          <w:rFonts w:ascii="Times New Roman" w:hAnsi="Times New Roman" w:cs="Times New Roman" w:hint="eastAsia"/>
        </w:rPr>
        <w:t>文档</w:t>
      </w:r>
      <w:r>
        <w:rPr>
          <w:rFonts w:ascii="Times New Roman" w:hAnsi="Times New Roman" w:cs="Times New Roman"/>
        </w:rPr>
        <w:t>读入的</w:t>
      </w:r>
      <w:r>
        <w:rPr>
          <w:rFonts w:ascii="Times New Roman" w:hAnsi="Times New Roman" w:cs="Times New Roman" w:hint="eastAsia"/>
        </w:rPr>
        <w:t>data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parse</w:t>
      </w:r>
      <w:r>
        <w:rPr>
          <w:rFonts w:ascii="Times New Roman" w:hAnsi="Times New Roman" w:cs="Times New Roman"/>
        </w:rPr>
        <w:t xml:space="preserve"> data read from a josn file</w:t>
      </w:r>
      <w:r>
        <w:rPr>
          <w:rFonts w:ascii="Times New Roman" w:hAnsi="Times New Roman" w:cs="Times New Roman" w:hint="eastAsia"/>
        </w:rPr>
        <w:t xml:space="preserve"> into dataframe</w:t>
      </w:r>
    </w:p>
    <w:p w14:paraId="685D33DD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>def parse_json(data):</w:t>
      </w:r>
      <w:r>
        <w:rPr>
          <w:rFonts w:ascii="Times New Roman" w:hAnsi="Times New Roman" w:cs="Times New Roman"/>
        </w:rPr>
        <w:t xml:space="preserve"> #</w:t>
      </w:r>
      <w:r w:rsidRPr="005F4527">
        <w:rPr>
          <w:rFonts w:ascii="Times New Roman" w:hAnsi="Times New Roman" w:cs="Times New Roman"/>
        </w:rPr>
        <w:t xml:space="preserve"> function to parse json data</w:t>
      </w:r>
      <w:r>
        <w:rPr>
          <w:rFonts w:ascii="Times New Roman" w:hAnsi="Times New Roman" w:cs="Times New Roman"/>
        </w:rPr>
        <w:t xml:space="preserve"> </w:t>
      </w:r>
    </w:p>
    <w:p w14:paraId="5A9B89B0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session_id = []</w:t>
      </w:r>
      <w:r>
        <w:rPr>
          <w:rFonts w:ascii="Times New Roman" w:hAnsi="Times New Roman" w:cs="Times New Roman"/>
        </w:rPr>
        <w:t xml:space="preserve">  #</w:t>
      </w:r>
      <w:r>
        <w:rPr>
          <w:rFonts w:ascii="Times New Roman" w:hAnsi="Times New Roman" w:cs="Times New Roman" w:hint="eastAsia"/>
        </w:rPr>
        <w:t>解析</w:t>
      </w:r>
      <w:r>
        <w:rPr>
          <w:rFonts w:ascii="Times New Roman" w:hAnsi="Times New Roman" w:cs="Times New Roman"/>
        </w:rPr>
        <w:t>后有几个</w:t>
      </w:r>
      <w:r>
        <w:rPr>
          <w:rFonts w:ascii="Times New Roman" w:hAnsi="Times New Roman" w:cs="Times New Roman" w:hint="eastAsia"/>
        </w:rPr>
        <w:t>feature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就初始化几个如</w:t>
      </w:r>
      <w:r>
        <w:rPr>
          <w:rFonts w:ascii="Times New Roman" w:hAnsi="Times New Roman" w:cs="Times New Roman" w:hint="eastAsia"/>
        </w:rPr>
        <w:t>session_id, timestamp, cities</w:t>
      </w:r>
      <w:r>
        <w:rPr>
          <w:rFonts w:ascii="Times New Roman" w:hAnsi="Times New Roman" w:cs="Times New Roman"/>
        </w:rPr>
        <w:t>…</w:t>
      </w:r>
    </w:p>
    <w:p w14:paraId="1BFE0E10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timestamp = []</w:t>
      </w:r>
    </w:p>
    <w:p w14:paraId="7C6E4F94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cities = []</w:t>
      </w:r>
    </w:p>
    <w:p w14:paraId="2EEFE3D1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user_id = []</w:t>
      </w:r>
    </w:p>
    <w:p w14:paraId="440396ED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joining_date = []</w:t>
      </w:r>
    </w:p>
    <w:p w14:paraId="58C1DF4F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country = []</w:t>
      </w:r>
    </w:p>
    <w:p w14:paraId="20A0B20B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</w:t>
      </w:r>
    </w:p>
    <w:p w14:paraId="4FDB0964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</w:t>
      </w:r>
    </w:p>
    <w:p w14:paraId="2104206A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for item in data:</w:t>
      </w:r>
    </w:p>
    <w:p w14:paraId="365C493E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    session_id.append(item['session_id'][0])</w:t>
      </w:r>
    </w:p>
    <w:p w14:paraId="0D7294FC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    timestamp.append(item['unix_timestamp'][0])</w:t>
      </w:r>
    </w:p>
    <w:p w14:paraId="7FCA49A1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    cities.append(item['cities'][0])</w:t>
      </w:r>
    </w:p>
    <w:p w14:paraId="0E77ADA3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    user_id.append(item['user'][0][0]['user_id'])</w:t>
      </w:r>
    </w:p>
    <w:p w14:paraId="204CFB57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    joining_date.append(item['user'][0][0]['joining_date'])</w:t>
      </w:r>
    </w:p>
    <w:p w14:paraId="44530A21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    country.append(item['user'][0][0]['country'])</w:t>
      </w:r>
    </w:p>
    <w:p w14:paraId="40B85F71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</w:t>
      </w:r>
    </w:p>
    <w:p w14:paraId="7C324884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# create DataFrame</w:t>
      </w:r>
    </w:p>
    <w:p w14:paraId="3014E152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maps = {'session_id': session_id, 'timestamp': timestamp, 'cities': cities, </w:t>
      </w:r>
    </w:p>
    <w:p w14:paraId="2C14D9E3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        'user_id': user_id, 'joining_date': joining_date, 'country': country}</w:t>
      </w:r>
    </w:p>
    <w:p w14:paraId="36F79DCD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columns=['session_id', 'timestamp', 'cities', 'user_id', 'joining_date', 'country']</w:t>
      </w:r>
    </w:p>
    <w:p w14:paraId="546D8E20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</w:t>
      </w:r>
    </w:p>
    <w:p w14:paraId="09F23480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 xml:space="preserve">    return pd.DataFrame(maps, columns=columns)</w:t>
      </w:r>
    </w:p>
    <w:p w14:paraId="2BD4C1EE" w14:textId="77777777" w:rsid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C20A07A" w14:textId="77777777" w:rsid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2AB93A12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>with open('./data/city_search.json', 'r') as f:</w:t>
      </w:r>
    </w:p>
    <w:p w14:paraId="1EF57E89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Pr="005F4527">
        <w:rPr>
          <w:rFonts w:ascii="Times New Roman" w:hAnsi="Times New Roman" w:cs="Times New Roman"/>
        </w:rPr>
        <w:t>data = json.load(f)</w:t>
      </w:r>
    </w:p>
    <w:p w14:paraId="4B0417E0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714B880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= parse_json(</w:t>
      </w:r>
      <w:r w:rsidRPr="005F4527">
        <w:rPr>
          <w:rFonts w:ascii="Times New Roman" w:hAnsi="Times New Roman" w:cs="Times New Roman"/>
        </w:rPr>
        <w:t>data)</w:t>
      </w:r>
    </w:p>
    <w:p w14:paraId="70F6F551" w14:textId="77777777" w:rsidR="005F4527" w:rsidRP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F4527">
        <w:rPr>
          <w:rFonts w:ascii="Times New Roman" w:hAnsi="Times New Roman" w:cs="Times New Roman"/>
        </w:rPr>
        <w:t>data['joining_date'] = pd.to_datetime(data['joining_date'])</w:t>
      </w:r>
    </w:p>
    <w:p w14:paraId="4D2E1724" w14:textId="77777777" w:rsidR="005F4527" w:rsidRDefault="005F4527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7C3A9D83" w14:textId="77777777" w:rsidR="00124C89" w:rsidRDefault="00124C89" w:rsidP="005F452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6FB997D5" w14:textId="77777777" w:rsidR="00124C89" w:rsidRDefault="00124C89" w:rsidP="00124C89">
      <w:pPr>
        <w:pStyle w:val="Heading3"/>
      </w:pPr>
      <w:r>
        <w:rPr>
          <w:rFonts w:hint="eastAsia"/>
        </w:rPr>
        <w:t>hackerrank</w:t>
      </w:r>
    </w:p>
    <w:p w14:paraId="3E02C04A" w14:textId="77777777" w:rsidR="00124C89" w:rsidRPr="00124C89" w:rsidRDefault="00124C89" w:rsidP="00124C89">
      <w:pPr>
        <w:pStyle w:val="Heading4"/>
      </w:pPr>
      <w:r>
        <w:rPr>
          <w:rFonts w:hint="eastAsia"/>
        </w:rPr>
        <w:t>输入</w:t>
      </w:r>
    </w:p>
    <w:p w14:paraId="0A979EBE" w14:textId="77777777" w:rsidR="00124C89" w:rsidRPr="00124C89" w:rsidRDefault="00124C89" w:rsidP="00124C8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t>#</w:t>
      </w:r>
      <w:r w:rsidRPr="00124C89">
        <w:rPr>
          <w:rFonts w:ascii="Times New Roman" w:hAnsi="Times New Roman" w:cs="Times New Roman"/>
        </w:rPr>
        <w:t>输入多个整数</w:t>
      </w:r>
      <w:r w:rsidRPr="00124C89">
        <w:rPr>
          <w:rFonts w:ascii="Times New Roman" w:hAnsi="Times New Roman" w:cs="Times New Roman"/>
        </w:rPr>
        <w:t>n, m</w:t>
      </w:r>
    </w:p>
    <w:p w14:paraId="75B199EA" w14:textId="77777777" w:rsidR="00124C89" w:rsidRPr="00124C89" w:rsidRDefault="00124C89" w:rsidP="00124C8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t xml:space="preserve">n, m = map(int, input().split())  </w:t>
      </w:r>
    </w:p>
    <w:p w14:paraId="396A9D5F" w14:textId="77777777" w:rsidR="00124C89" w:rsidRPr="00124C89" w:rsidRDefault="00124C89" w:rsidP="00124C8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t>#</w:t>
      </w:r>
      <w:r w:rsidRPr="00124C89">
        <w:rPr>
          <w:rFonts w:ascii="Times New Roman" w:hAnsi="Times New Roman" w:cs="Times New Roman"/>
        </w:rPr>
        <w:t>输入</w:t>
      </w:r>
      <w:r w:rsidRPr="00124C89">
        <w:rPr>
          <w:rFonts w:ascii="Times New Roman" w:hAnsi="Times New Roman" w:cs="Times New Roman"/>
        </w:rPr>
        <w:t>1</w:t>
      </w:r>
      <w:r w:rsidRPr="00124C89">
        <w:rPr>
          <w:rFonts w:ascii="Times New Roman" w:hAnsi="Times New Roman" w:cs="Times New Roman"/>
        </w:rPr>
        <w:t>个整数</w:t>
      </w:r>
      <w:r w:rsidRPr="00124C89">
        <w:rPr>
          <w:rFonts w:ascii="Times New Roman" w:hAnsi="Times New Roman" w:cs="Times New Roman"/>
        </w:rPr>
        <w:t>n</w:t>
      </w:r>
    </w:p>
    <w:p w14:paraId="4A2406A0" w14:textId="77777777" w:rsidR="00124C89" w:rsidRPr="00124C89" w:rsidRDefault="00124C89" w:rsidP="00124C8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t>n=int(input())</w:t>
      </w:r>
    </w:p>
    <w:p w14:paraId="631EFC0B" w14:textId="77777777" w:rsidR="00124C89" w:rsidRPr="00124C89" w:rsidRDefault="00124C89" w:rsidP="00124C8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t>#</w:t>
      </w:r>
      <w:r w:rsidRPr="00124C89">
        <w:rPr>
          <w:rFonts w:ascii="Times New Roman" w:hAnsi="Times New Roman" w:cs="Times New Roman"/>
        </w:rPr>
        <w:t>输入</w:t>
      </w:r>
      <w:r w:rsidRPr="00124C89">
        <w:rPr>
          <w:rFonts w:ascii="Times New Roman" w:hAnsi="Times New Roman" w:cs="Times New Roman"/>
        </w:rPr>
        <w:t>1</w:t>
      </w:r>
      <w:r w:rsidRPr="00124C89">
        <w:rPr>
          <w:rFonts w:ascii="Times New Roman" w:hAnsi="Times New Roman" w:cs="Times New Roman"/>
        </w:rPr>
        <w:t>个浮点数</w:t>
      </w:r>
      <w:r w:rsidRPr="00124C89">
        <w:rPr>
          <w:rFonts w:ascii="Times New Roman" w:hAnsi="Times New Roman" w:cs="Times New Roman"/>
        </w:rPr>
        <w:t>f</w:t>
      </w:r>
    </w:p>
    <w:p w14:paraId="36B81C9F" w14:textId="77777777" w:rsidR="00124C89" w:rsidRPr="00124C89" w:rsidRDefault="00124C89" w:rsidP="00124C8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t>f=float(input())</w:t>
      </w:r>
    </w:p>
    <w:p w14:paraId="502EC572" w14:textId="77777777" w:rsidR="00124C89" w:rsidRPr="00124C89" w:rsidRDefault="00124C89" w:rsidP="00124C8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lastRenderedPageBreak/>
        <w:t>#</w:t>
      </w:r>
      <w:r w:rsidRPr="00124C89">
        <w:rPr>
          <w:rFonts w:ascii="Times New Roman" w:hAnsi="Times New Roman" w:cs="Times New Roman"/>
        </w:rPr>
        <w:t>输入</w:t>
      </w:r>
      <w:r w:rsidRPr="00124C89">
        <w:rPr>
          <w:rFonts w:ascii="Times New Roman" w:hAnsi="Times New Roman" w:cs="Times New Roman"/>
        </w:rPr>
        <w:t>n</w:t>
      </w:r>
      <w:r w:rsidRPr="00124C89">
        <w:rPr>
          <w:rFonts w:ascii="Times New Roman" w:hAnsi="Times New Roman" w:cs="Times New Roman"/>
        </w:rPr>
        <w:t>行</w:t>
      </w:r>
      <w:r w:rsidRPr="00124C89">
        <w:rPr>
          <w:rFonts w:ascii="Times New Roman" w:hAnsi="Times New Roman" w:cs="Times New Roman"/>
        </w:rPr>
        <w:t>float</w:t>
      </w:r>
      <w:r w:rsidRPr="00124C89">
        <w:rPr>
          <w:rFonts w:ascii="Times New Roman" w:hAnsi="Times New Roman" w:cs="Times New Roman"/>
        </w:rPr>
        <w:t>数据，存入</w:t>
      </w:r>
      <w:r w:rsidRPr="00124C89">
        <w:rPr>
          <w:rFonts w:ascii="Times New Roman" w:hAnsi="Times New Roman" w:cs="Times New Roman"/>
        </w:rPr>
        <w:t>array(</w:t>
      </w:r>
      <w:r w:rsidRPr="00124C89">
        <w:rPr>
          <w:rFonts w:ascii="Times New Roman" w:hAnsi="Times New Roman" w:cs="Times New Roman"/>
        </w:rPr>
        <w:t>如果不让用</w:t>
      </w:r>
      <w:r w:rsidRPr="00124C89">
        <w:rPr>
          <w:rFonts w:ascii="Times New Roman" w:hAnsi="Times New Roman" w:cs="Times New Roman"/>
        </w:rPr>
        <w:t>numpy</w:t>
      </w:r>
      <w:r w:rsidRPr="00124C89">
        <w:rPr>
          <w:rFonts w:ascii="Times New Roman" w:hAnsi="Times New Roman" w:cs="Times New Roman"/>
        </w:rPr>
        <w:t>就不能用这个）</w:t>
      </w:r>
    </w:p>
    <w:p w14:paraId="2D597D68" w14:textId="77777777" w:rsidR="00124C89" w:rsidRPr="00124C89" w:rsidRDefault="00124C89" w:rsidP="00124C8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t>train = np.array([input().split() for _ in range(n)], float) #</w:t>
      </w:r>
      <w:r w:rsidRPr="00124C89">
        <w:rPr>
          <w:rFonts w:ascii="Times New Roman" w:hAnsi="Times New Roman" w:cs="Times New Roman"/>
        </w:rPr>
        <w:t>训练数据，每一行最后一个数是</w:t>
      </w:r>
      <w:r w:rsidRPr="00124C89">
        <w:rPr>
          <w:rFonts w:ascii="Times New Roman" w:hAnsi="Times New Roman" w:cs="Times New Roman"/>
        </w:rPr>
        <w:t>y</w:t>
      </w:r>
      <w:r w:rsidRPr="00124C89">
        <w:rPr>
          <w:rFonts w:ascii="Times New Roman" w:hAnsi="Times New Roman" w:cs="Times New Roman"/>
        </w:rPr>
        <w:t>，前面是</w:t>
      </w:r>
      <w:r w:rsidRPr="00124C89">
        <w:rPr>
          <w:rFonts w:ascii="Times New Roman" w:hAnsi="Times New Roman" w:cs="Times New Roman"/>
        </w:rPr>
        <w:t>attributes</w:t>
      </w:r>
    </w:p>
    <w:p w14:paraId="5D2CD433" w14:textId="77777777" w:rsidR="00124C89" w:rsidRPr="00124C89" w:rsidRDefault="00124C89" w:rsidP="00124C8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t>#</w:t>
      </w:r>
      <w:r w:rsidRPr="00124C89">
        <w:rPr>
          <w:rFonts w:ascii="Times New Roman" w:hAnsi="Times New Roman" w:cs="Times New Roman"/>
        </w:rPr>
        <w:t>输入</w:t>
      </w:r>
      <w:r w:rsidRPr="00124C89">
        <w:rPr>
          <w:rFonts w:ascii="Times New Roman" w:hAnsi="Times New Roman" w:cs="Times New Roman"/>
        </w:rPr>
        <w:t>n</w:t>
      </w:r>
      <w:r w:rsidRPr="00124C89">
        <w:rPr>
          <w:rFonts w:ascii="Times New Roman" w:hAnsi="Times New Roman" w:cs="Times New Roman"/>
        </w:rPr>
        <w:t>行</w:t>
      </w:r>
      <w:r w:rsidRPr="00124C89">
        <w:rPr>
          <w:rFonts w:ascii="Times New Roman" w:hAnsi="Times New Roman" w:cs="Times New Roman"/>
        </w:rPr>
        <w:t>float</w:t>
      </w:r>
      <w:r w:rsidRPr="00124C89">
        <w:rPr>
          <w:rFonts w:ascii="Times New Roman" w:hAnsi="Times New Roman" w:cs="Times New Roman"/>
        </w:rPr>
        <w:t>数据，存入</w:t>
      </w:r>
      <w:r w:rsidRPr="00124C89">
        <w:rPr>
          <w:rFonts w:ascii="Times New Roman" w:hAnsi="Times New Roman" w:cs="Times New Roman"/>
        </w:rPr>
        <w:t>list</w:t>
      </w:r>
    </w:p>
    <w:p w14:paraId="1BD58511" w14:textId="77777777" w:rsidR="00124C89" w:rsidRPr="00124C89" w:rsidRDefault="00124C89" w:rsidP="00124C8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t>mylist = []</w:t>
      </w:r>
    </w:p>
    <w:p w14:paraId="695E9D2A" w14:textId="77777777" w:rsidR="00124C89" w:rsidRPr="00124C89" w:rsidRDefault="00124C89" w:rsidP="00124C8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t>for _ in range(n):</w:t>
      </w:r>
    </w:p>
    <w:p w14:paraId="6DC032BD" w14:textId="79E09383" w:rsidR="00124C89" w:rsidRDefault="00124C89" w:rsidP="005E1DD1">
      <w:pPr>
        <w:adjustRightInd w:val="0"/>
        <w:snapToGrid w:val="0"/>
        <w:spacing w:line="60" w:lineRule="atLeast"/>
        <w:ind w:firstLine="435"/>
        <w:rPr>
          <w:rFonts w:ascii="Times New Roman" w:hAnsi="Times New Roman" w:cs="Times New Roman"/>
        </w:rPr>
      </w:pPr>
      <w:r w:rsidRPr="00124C89">
        <w:rPr>
          <w:rFonts w:ascii="Times New Roman" w:hAnsi="Times New Roman" w:cs="Times New Roman"/>
        </w:rPr>
        <w:t>mylist.append( map(float, input().split()) )</w:t>
      </w:r>
    </w:p>
    <w:p w14:paraId="7A83B185" w14:textId="11AD523B" w:rsidR="00645102" w:rsidRDefault="00645102" w:rsidP="00645102">
      <w:pPr>
        <w:pStyle w:val="Heading2"/>
        <w:adjustRightInd w:val="0"/>
        <w:snapToGrid w:val="0"/>
        <w:spacing w:before="0" w:after="0" w:line="0" w:lineRule="atLeast"/>
      </w:pPr>
      <w:r>
        <w:t>Git</w:t>
      </w:r>
    </w:p>
    <w:p w14:paraId="41386D30" w14:textId="1D74FB3F" w:rsidR="00645102" w:rsidRDefault="00453558" w:rsidP="00645102">
      <w:pPr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Verdana" w:hAnsi="Verdana"/>
          <w:color w:val="333333"/>
          <w:szCs w:val="21"/>
          <w:shd w:val="clear" w:color="auto" w:fill="FFFFFF"/>
        </w:rPr>
        <w:t>创建</w:t>
      </w:r>
      <w:r w:rsidR="00FB759F">
        <w:rPr>
          <w:rFonts w:ascii="Verdana" w:hAnsi="Verdana"/>
          <w:color w:val="333333"/>
          <w:szCs w:val="21"/>
          <w:shd w:val="clear" w:color="auto" w:fill="FFFFFF"/>
        </w:rPr>
        <w:t>（</w:t>
      </w:r>
      <w:r w:rsidR="00FB759F">
        <w:rPr>
          <w:rStyle w:val="Strong"/>
          <w:rFonts w:ascii="Verdana" w:hAnsi="Verdana"/>
          <w:color w:val="333333"/>
          <w:szCs w:val="21"/>
          <w:shd w:val="clear" w:color="auto" w:fill="FFFFFF"/>
        </w:rPr>
        <w:t>Repository</w:t>
      </w:r>
      <w:r w:rsidR="00FB759F">
        <w:rPr>
          <w:rStyle w:val="Strong"/>
          <w:rFonts w:ascii="宋体" w:eastAsia="宋体" w:hAnsi="宋体" w:cs="宋体" w:hint="eastAsia"/>
          <w:color w:val="333333"/>
          <w:szCs w:val="21"/>
          <w:shd w:val="clear" w:color="auto" w:fill="FFFFFF"/>
        </w:rPr>
        <w:t>）</w:t>
      </w:r>
      <w:r>
        <w:rPr>
          <w:rFonts w:ascii="Verdana" w:hAnsi="Verdana"/>
          <w:color w:val="333333"/>
          <w:szCs w:val="21"/>
          <w:shd w:val="clear" w:color="auto" w:fill="FFFFFF"/>
        </w:rPr>
        <w:t>增加内容，提交修改</w:t>
      </w:r>
      <w:r>
        <w:rPr>
          <w:rFonts w:ascii="Verdana" w:hAnsi="Verdana"/>
          <w:color w:val="333333"/>
          <w:szCs w:val="21"/>
          <w:shd w:val="clear" w:color="auto" w:fill="FFFFFF"/>
        </w:rPr>
        <w:t xml:space="preserve"> </w:t>
      </w:r>
      <w:r>
        <w:rPr>
          <w:rFonts w:ascii="Verdana" w:hAnsi="Verdana"/>
          <w:color w:val="333333"/>
          <w:szCs w:val="21"/>
          <w:shd w:val="clear" w:color="auto" w:fill="FFFFFF"/>
        </w:rPr>
        <w:t>，并把修改同步到远程库，常用的命令是</w:t>
      </w:r>
      <w:r>
        <w:rPr>
          <w:rFonts w:ascii="Verdana" w:hAnsi="Verdana"/>
          <w:color w:val="333333"/>
          <w:szCs w:val="21"/>
          <w:shd w:val="clear" w:color="auto" w:fill="FFFFFF"/>
        </w:rPr>
        <w:t>git clone</w:t>
      </w:r>
      <w:r>
        <w:rPr>
          <w:rFonts w:ascii="Verdana" w:hAnsi="Verdana"/>
          <w:color w:val="333333"/>
          <w:szCs w:val="21"/>
          <w:shd w:val="clear" w:color="auto" w:fill="FFFFFF"/>
        </w:rPr>
        <w:t>、</w:t>
      </w:r>
      <w:r>
        <w:rPr>
          <w:rFonts w:ascii="Verdana" w:hAnsi="Verdana"/>
          <w:color w:val="333333"/>
          <w:szCs w:val="21"/>
          <w:shd w:val="clear" w:color="auto" w:fill="FFFFFF"/>
        </w:rPr>
        <w:t>git checkout</w:t>
      </w:r>
      <w:r>
        <w:rPr>
          <w:rFonts w:ascii="Verdana" w:hAnsi="Verdana"/>
          <w:color w:val="333333"/>
          <w:szCs w:val="21"/>
          <w:shd w:val="clear" w:color="auto" w:fill="FFFFFF"/>
        </w:rPr>
        <w:t>、</w:t>
      </w:r>
      <w:r>
        <w:rPr>
          <w:rFonts w:ascii="Verdana" w:hAnsi="Verdana"/>
          <w:color w:val="333333"/>
          <w:szCs w:val="21"/>
          <w:shd w:val="clear" w:color="auto" w:fill="FFFFFF"/>
        </w:rPr>
        <w:t>git commit</w:t>
      </w:r>
      <w:r>
        <w:rPr>
          <w:rFonts w:ascii="Verdana" w:hAnsi="Verdana"/>
          <w:color w:val="333333"/>
          <w:szCs w:val="21"/>
          <w:shd w:val="clear" w:color="auto" w:fill="FFFFFF"/>
        </w:rPr>
        <w:t>、</w:t>
      </w:r>
      <w:r>
        <w:rPr>
          <w:rFonts w:ascii="Verdana" w:hAnsi="Verdana"/>
          <w:color w:val="333333"/>
          <w:szCs w:val="21"/>
          <w:shd w:val="clear" w:color="auto" w:fill="FFFFFF"/>
        </w:rPr>
        <w:t>git push</w:t>
      </w:r>
      <w:r>
        <w:rPr>
          <w:rFonts w:ascii="Verdana" w:hAnsi="Verdana"/>
          <w:color w:val="333333"/>
          <w:szCs w:val="21"/>
          <w:shd w:val="clear" w:color="auto" w:fill="FFFFFF"/>
        </w:rPr>
        <w:t>、</w:t>
      </w:r>
      <w:r>
        <w:rPr>
          <w:rFonts w:ascii="Verdana" w:hAnsi="Verdana"/>
          <w:color w:val="333333"/>
          <w:szCs w:val="21"/>
          <w:shd w:val="clear" w:color="auto" w:fill="FFFFFF"/>
        </w:rPr>
        <w:t>git pull</w:t>
      </w:r>
      <w:r>
        <w:rPr>
          <w:rFonts w:ascii="Verdana" w:hAnsi="Verdana"/>
          <w:color w:val="333333"/>
          <w:szCs w:val="21"/>
          <w:shd w:val="clear" w:color="auto" w:fill="FFFFFF"/>
        </w:rPr>
        <w:t>等</w:t>
      </w: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。</w:t>
      </w:r>
    </w:p>
    <w:p w14:paraId="3B48ACB2" w14:textId="77777777" w:rsidR="00453558" w:rsidRPr="00645102" w:rsidRDefault="00453558" w:rsidP="00645102"/>
    <w:p w14:paraId="37881468" w14:textId="77777777" w:rsidR="00645102" w:rsidRDefault="00645102" w:rsidP="0064510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73E1598" w14:textId="020C34A4" w:rsidR="005E1DD1" w:rsidRDefault="005E1DD1" w:rsidP="005E1DD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294C3A1E" w14:textId="089CCB99" w:rsidR="005E1DD1" w:rsidRDefault="004562E9" w:rsidP="005E1DD1">
      <w:pPr>
        <w:pStyle w:val="Heading2"/>
      </w:pPr>
      <w:r>
        <w:t>D</w:t>
      </w:r>
      <w:r>
        <w:rPr>
          <w:rFonts w:hint="eastAsia"/>
        </w:rPr>
        <w:t>eep</w:t>
      </w:r>
      <w:r w:rsidR="005E1DD1" w:rsidRPr="005E1DD1">
        <w:t xml:space="preserve"> Learning</w:t>
      </w:r>
      <w:r>
        <w:t xml:space="preserve"> LSTM GRU MLP</w:t>
      </w:r>
    </w:p>
    <w:p w14:paraId="6EB95363" w14:textId="479CAE10" w:rsidR="00E040AD" w:rsidRDefault="00E040AD" w:rsidP="00E040AD">
      <w:pPr>
        <w:pStyle w:val="Heading3"/>
        <w:adjustRightInd w:val="0"/>
        <w:snapToGrid w:val="0"/>
        <w:spacing w:before="0" w:after="0" w:line="0" w:lineRule="atLeast"/>
      </w:pPr>
      <w:r>
        <w:rPr>
          <w:rFonts w:hint="eastAsia"/>
        </w:rPr>
        <w:t>安装T</w:t>
      </w:r>
      <w:r>
        <w:t>F</w:t>
      </w:r>
      <w:r>
        <w:rPr>
          <w:rFonts w:hint="eastAsia"/>
        </w:rPr>
        <w:t>，Keras</w:t>
      </w:r>
    </w:p>
    <w:p w14:paraId="6F6D3808" w14:textId="0CD188B5" w:rsidR="00E040AD" w:rsidRDefault="00E040AD" w:rsidP="00E040AD">
      <w:r>
        <w:rPr>
          <w:rFonts w:hint="eastAsia"/>
        </w:rPr>
        <w:t>注意a</w:t>
      </w:r>
      <w:r>
        <w:t>naconda</w:t>
      </w:r>
      <w:r>
        <w:rPr>
          <w:rFonts w:hint="eastAsia"/>
        </w:rPr>
        <w:t>里</w:t>
      </w:r>
      <w:r>
        <w:t>python</w:t>
      </w:r>
      <w:r>
        <w:rPr>
          <w:rFonts w:hint="eastAsia"/>
        </w:rPr>
        <w:t>的 版本</w:t>
      </w:r>
      <w:r w:rsidR="00B4237D">
        <w:rPr>
          <w:rFonts w:hint="eastAsia"/>
        </w:rPr>
        <w:t>、</w:t>
      </w:r>
      <w:r>
        <w:tab/>
        <w:t>TF</w:t>
      </w:r>
      <w:r w:rsidR="00B4237D">
        <w:rPr>
          <w:rFonts w:hint="eastAsia"/>
        </w:rPr>
        <w:t>版本</w:t>
      </w:r>
      <w:r>
        <w:t>, keras</w:t>
      </w:r>
      <w:r w:rsidR="00B4237D">
        <w:rPr>
          <w:rFonts w:hint="eastAsia"/>
        </w:rPr>
        <w:t>版本</w:t>
      </w:r>
      <w:r>
        <w:rPr>
          <w:rFonts w:hint="eastAsia"/>
        </w:rPr>
        <w:t>的兼容性</w:t>
      </w:r>
    </w:p>
    <w:p w14:paraId="5D764CD6" w14:textId="4711FCEE" w:rsidR="00EB43C8" w:rsidRDefault="00EB43C8" w:rsidP="00E040AD">
      <w:r>
        <w:t>1.</w:t>
      </w:r>
      <w:r>
        <w:rPr>
          <w:rFonts w:hint="eastAsia"/>
        </w:rPr>
        <w:t>构建</w:t>
      </w:r>
      <w:r>
        <w:t>TF</w:t>
      </w:r>
      <w:r>
        <w:rPr>
          <w:rFonts w:hint="eastAsia"/>
        </w:rPr>
        <w:t>虚拟环境</w:t>
      </w:r>
    </w:p>
    <w:p w14:paraId="6D8B38D0" w14:textId="20CCDD92" w:rsidR="00EB7088" w:rsidRDefault="001E3EE2" w:rsidP="00E040AD">
      <w:r>
        <w:t xml:space="preserve"> </w:t>
      </w:r>
    </w:p>
    <w:p w14:paraId="3DC9D840" w14:textId="575EEFA4" w:rsidR="001E3EE2" w:rsidRDefault="001E3EE2" w:rsidP="001E3EE2">
      <w:r>
        <w:t>prompt中输入python，查看python的版本，比如是3.7.</w:t>
      </w:r>
      <w:r w:rsidR="00FC3A78">
        <w:t>6</w:t>
      </w:r>
    </w:p>
    <w:p w14:paraId="0379EDAA" w14:textId="4A2CF723" w:rsidR="001E3EE2" w:rsidRDefault="001E3EE2" w:rsidP="001E3EE2">
      <w:r>
        <w:t xml:space="preserve">prompt---conda create -n </w:t>
      </w:r>
      <w:r w:rsidR="00FC3A78">
        <w:t>tfjane</w:t>
      </w:r>
      <w:r>
        <w:t xml:space="preserve"> python=3.7.</w:t>
      </w:r>
      <w:r w:rsidR="00FC3A78">
        <w:t>6</w:t>
      </w:r>
    </w:p>
    <w:p w14:paraId="779F4123" w14:textId="6D6165A0" w:rsidR="001E3EE2" w:rsidRDefault="001E3EE2" w:rsidP="001E3EE2">
      <w:r>
        <w:rPr>
          <w:rFonts w:hint="eastAsia"/>
        </w:rPr>
        <w:t>等待一段时间，可能还要输入</w:t>
      </w:r>
      <w:r>
        <w:t>y，安装完成后输入activate t</w:t>
      </w:r>
      <w:r w:rsidR="00FC3A78">
        <w:t>fjane</w:t>
      </w:r>
      <w:r>
        <w:t>或者conda activate t</w:t>
      </w:r>
      <w:r w:rsidR="00FC3A78">
        <w:t>fjane</w:t>
      </w:r>
      <w:r>
        <w:t>，回车，如果下一行开头出现(t</w:t>
      </w:r>
      <w:r w:rsidR="003B057C">
        <w:t>fjane</w:t>
      </w:r>
      <w:r>
        <w:t>)，则表示环境设置成功，即进入TF环境</w:t>
      </w:r>
    </w:p>
    <w:p w14:paraId="65A31E2F" w14:textId="77777777" w:rsidR="001E3EE2" w:rsidRDefault="001E3EE2" w:rsidP="00E040AD"/>
    <w:p w14:paraId="4A5DEA68" w14:textId="4FD57110" w:rsidR="00EB43C8" w:rsidRDefault="00EB43C8" w:rsidP="00E040AD">
      <w:r>
        <w:t>2.</w:t>
      </w:r>
      <w:r>
        <w:rPr>
          <w:rFonts w:hint="eastAsia"/>
        </w:rPr>
        <w:t>在T</w:t>
      </w:r>
      <w:r>
        <w:t>F</w:t>
      </w:r>
      <w:r>
        <w:rPr>
          <w:rFonts w:hint="eastAsia"/>
        </w:rPr>
        <w:t>中安装T</w:t>
      </w:r>
      <w:r>
        <w:t>F</w:t>
      </w:r>
      <w:r w:rsidR="001E3EE2">
        <w:rPr>
          <w:rFonts w:hint="eastAsia"/>
        </w:rPr>
        <w:t>和Keras</w:t>
      </w:r>
    </w:p>
    <w:p w14:paraId="4A5F4EE6" w14:textId="77777777" w:rsidR="001E3EE2" w:rsidRDefault="001E3EE2" w:rsidP="001E3EE2">
      <w:r>
        <w:t>TF环境中---conda install tensorflow</w:t>
      </w:r>
    </w:p>
    <w:p w14:paraId="17601644" w14:textId="77777777" w:rsidR="003B057C" w:rsidRDefault="001E3EE2" w:rsidP="001E3EE2">
      <w:r>
        <w:rPr>
          <w:rFonts w:hint="eastAsia"/>
        </w:rPr>
        <w:t>完成后，输入</w:t>
      </w:r>
      <w:r>
        <w:t>python---import</w:t>
      </w:r>
      <w:r w:rsidR="003B057C">
        <w:t xml:space="preserve"> </w:t>
      </w:r>
      <w:r>
        <w:t>tensorflow as tf如果不报错，则继续安装</w:t>
      </w:r>
    </w:p>
    <w:p w14:paraId="2162C7FF" w14:textId="77777777" w:rsidR="003B057C" w:rsidRDefault="003B057C" w:rsidP="003B057C">
      <w:r>
        <w:t>conda install ipython</w:t>
      </w:r>
    </w:p>
    <w:p w14:paraId="659F3483" w14:textId="48974AB5" w:rsidR="003B057C" w:rsidRDefault="003B057C" w:rsidP="003B057C">
      <w:r>
        <w:t>conda install jupyter</w:t>
      </w:r>
      <w:r w:rsidR="006F690B">
        <w:t xml:space="preserve"> </w:t>
      </w:r>
      <w:r w:rsidR="006F690B">
        <w:rPr>
          <w:rFonts w:hint="eastAsia"/>
        </w:rPr>
        <w:t>note</w:t>
      </w:r>
      <w:r w:rsidR="006F690B">
        <w:t>book</w:t>
      </w:r>
    </w:p>
    <w:p w14:paraId="2149FA72" w14:textId="77777777" w:rsidR="0003477D" w:rsidRPr="0003477D" w:rsidRDefault="0003477D" w:rsidP="0003477D">
      <w:r w:rsidRPr="0003477D">
        <w:t>conda install nb_conda</w:t>
      </w:r>
    </w:p>
    <w:p w14:paraId="6F19D06D" w14:textId="77777777" w:rsidR="0003477D" w:rsidRDefault="0003477D" w:rsidP="003B057C"/>
    <w:p w14:paraId="4562B076" w14:textId="225A4D02" w:rsidR="001E3EE2" w:rsidRDefault="003B057C" w:rsidP="003B057C">
      <w:r>
        <w:rPr>
          <w:rFonts w:hint="eastAsia"/>
        </w:rPr>
        <w:t>继续安装</w:t>
      </w:r>
      <w:r w:rsidR="001E3EE2">
        <w:t>keras</w:t>
      </w:r>
    </w:p>
    <w:p w14:paraId="76186FB6" w14:textId="64BF59DE" w:rsidR="001E3EE2" w:rsidRDefault="007673EA" w:rsidP="001E3EE2">
      <w:r>
        <w:t xml:space="preserve">TF环境中--- </w:t>
      </w:r>
      <w:r w:rsidR="001E3EE2">
        <w:t>pip install  keras==2.</w:t>
      </w:r>
      <w:r w:rsidR="00C03B26">
        <w:t>3</w:t>
      </w:r>
      <w:r w:rsidR="001E3EE2">
        <w:t>.</w:t>
      </w:r>
      <w:r w:rsidR="00C03B26">
        <w:t>1</w:t>
      </w:r>
      <w:r w:rsidR="001E3EE2">
        <w:t xml:space="preserve"> ---注意这里指定了keras的版本号，一开始可以不指定，可能会报错，因为keras的版本和tensorflow不兼容</w:t>
      </w:r>
    </w:p>
    <w:p w14:paraId="228298F2" w14:textId="77777777" w:rsidR="001E3EE2" w:rsidRDefault="001E3EE2" w:rsidP="001E3EE2">
      <w:r>
        <w:rPr>
          <w:rFonts w:hint="eastAsia"/>
        </w:rPr>
        <w:t>完成后，输入</w:t>
      </w:r>
      <w:r>
        <w:t>python---import keras如果出现‘using tensorflow backend’则成功</w:t>
      </w:r>
    </w:p>
    <w:p w14:paraId="2C5C9D91" w14:textId="03FB7A03" w:rsidR="001E3EE2" w:rsidRDefault="001E3EE2" w:rsidP="001E3EE2"/>
    <w:p w14:paraId="61847797" w14:textId="31ECC608" w:rsidR="00AD5329" w:rsidRDefault="00AD5329" w:rsidP="001E3EE2"/>
    <w:p w14:paraId="6375E324" w14:textId="77777777" w:rsidR="00AD5329" w:rsidRDefault="00AD5329" w:rsidP="001E3EE2"/>
    <w:p w14:paraId="03D6BAE0" w14:textId="2C9E9F30" w:rsidR="001B1ED2" w:rsidRDefault="001B1ED2" w:rsidP="001B1ED2">
      <w:pPr>
        <w:pStyle w:val="Heading3"/>
        <w:adjustRightInd w:val="0"/>
        <w:snapToGrid w:val="0"/>
        <w:spacing w:before="0" w:after="0" w:line="0" w:lineRule="atLeast"/>
      </w:pPr>
      <w:r>
        <w:rPr>
          <w:rFonts w:hint="eastAsia"/>
        </w:rPr>
        <w:t>启动t</w:t>
      </w:r>
      <w:r>
        <w:t>ensorflow</w:t>
      </w:r>
      <w:r>
        <w:rPr>
          <w:rFonts w:hint="eastAsia"/>
        </w:rPr>
        <w:t>环境下的jupyter</w:t>
      </w:r>
    </w:p>
    <w:p w14:paraId="5FCBCEC2" w14:textId="40A85860" w:rsidR="001B1ED2" w:rsidRDefault="001B1ED2" w:rsidP="001B1ED2">
      <w:r w:rsidRPr="00E06A28">
        <w:rPr>
          <w:rFonts w:hint="eastAsia"/>
        </w:rPr>
        <w:t>anaconda &gt;anaconda prompt</w:t>
      </w:r>
      <w:r>
        <w:rPr>
          <w:rFonts w:hint="eastAsia"/>
        </w:rPr>
        <w:t>---</w:t>
      </w:r>
      <w:r>
        <w:t xml:space="preserve">activate </w:t>
      </w:r>
      <w:r>
        <w:rPr>
          <w:rFonts w:hint="eastAsia"/>
        </w:rPr>
        <w:t>tf</w:t>
      </w:r>
      <w:r>
        <w:t>jane—</w:t>
      </w:r>
      <w:r>
        <w:rPr>
          <w:rFonts w:hint="eastAsia"/>
        </w:rPr>
        <w:t>打开jupyter</w:t>
      </w:r>
      <w:r>
        <w:t>(tfjane)</w:t>
      </w:r>
      <w:r>
        <w:rPr>
          <w:rFonts w:hint="eastAsia"/>
        </w:rPr>
        <w:t>---</w:t>
      </w:r>
      <w:r>
        <w:t>new---</w:t>
      </w:r>
      <w:r>
        <w:rPr>
          <w:rFonts w:hint="eastAsia"/>
        </w:rPr>
        <w:t>选择</w:t>
      </w:r>
      <w:r>
        <w:t>tfjane</w:t>
      </w:r>
    </w:p>
    <w:p w14:paraId="28C7C8D6" w14:textId="77777777" w:rsidR="001B1ED2" w:rsidRDefault="001B1ED2" w:rsidP="001B1ED2">
      <w:r>
        <w:rPr>
          <w:rFonts w:hint="eastAsia"/>
        </w:rPr>
        <w:t>不用了，关闭jupyter</w:t>
      </w:r>
      <w:r>
        <w:t xml:space="preserve"> notebook</w:t>
      </w:r>
    </w:p>
    <w:p w14:paraId="6CB0279A" w14:textId="3B87E94C" w:rsidR="007673EA" w:rsidRDefault="001B1ED2" w:rsidP="001E3EE2">
      <w:r w:rsidRPr="00E06A28">
        <w:rPr>
          <w:rFonts w:hint="eastAsia"/>
        </w:rPr>
        <w:t>anaconda &gt;anaconda prompt</w:t>
      </w:r>
      <w:r>
        <w:rPr>
          <w:rFonts w:hint="eastAsia"/>
        </w:rPr>
        <w:t>---de</w:t>
      </w:r>
      <w:r>
        <w:t>activate</w:t>
      </w:r>
    </w:p>
    <w:p w14:paraId="6FDC3A66" w14:textId="77777777" w:rsidR="00E040AD" w:rsidRPr="00E040AD" w:rsidRDefault="00E040AD" w:rsidP="00E040AD"/>
    <w:p w14:paraId="27139C6C" w14:textId="4A38B1B8" w:rsidR="00B778EA" w:rsidRDefault="00B778EA" w:rsidP="00B778EA">
      <w:pPr>
        <w:pStyle w:val="Heading3"/>
        <w:adjustRightInd w:val="0"/>
        <w:snapToGrid w:val="0"/>
        <w:spacing w:before="0" w:after="0" w:line="0" w:lineRule="atLeast"/>
      </w:pPr>
      <w:r>
        <w:rPr>
          <w:rFonts w:hint="eastAsia"/>
        </w:rPr>
        <w:lastRenderedPageBreak/>
        <w:t>如何运行T</w:t>
      </w:r>
      <w:r>
        <w:t>F</w:t>
      </w:r>
      <w:r>
        <w:rPr>
          <w:rFonts w:hint="eastAsia"/>
        </w:rPr>
        <w:t>，Keras</w:t>
      </w:r>
    </w:p>
    <w:p w14:paraId="1ED1B61F" w14:textId="77777777" w:rsidR="00B778EA" w:rsidRDefault="00B778EA" w:rsidP="00B778EA">
      <w:r>
        <w:t>anaconda里Jupyter里运行tensorflow，</w:t>
      </w:r>
    </w:p>
    <w:p w14:paraId="6E4480DA" w14:textId="77777777" w:rsidR="00B778EA" w:rsidRDefault="00B778EA" w:rsidP="00B778EA">
      <w:r>
        <w:t>1.打开 Anaconda Prompt 终端</w:t>
      </w:r>
    </w:p>
    <w:p w14:paraId="551010DF" w14:textId="005325F2" w:rsidR="00B778EA" w:rsidRDefault="00B778EA" w:rsidP="00B778EA">
      <w:r>
        <w:t>2.输入：</w:t>
      </w:r>
      <w:r w:rsidR="002F1912">
        <w:rPr>
          <w:rFonts w:hint="eastAsia"/>
        </w:rPr>
        <w:t>c</w:t>
      </w:r>
      <w:r w:rsidR="002F1912">
        <w:t xml:space="preserve">onda </w:t>
      </w:r>
      <w:r>
        <w:t>activate tensorflow</w:t>
      </w:r>
    </w:p>
    <w:p w14:paraId="64642795" w14:textId="77777777" w:rsidR="00B778EA" w:rsidRDefault="00B778EA" w:rsidP="00B778EA">
      <w:r>
        <w:t>3.等待，输入：jupyter notebook</w:t>
      </w:r>
    </w:p>
    <w:p w14:paraId="4CDD411B" w14:textId="714F6088" w:rsidR="00B778EA" w:rsidRPr="00B778EA" w:rsidRDefault="00B778EA" w:rsidP="00B778EA">
      <w:r>
        <w:t>4.不想要写程序的时候，Anaconda Prompt 终端输入deactivate</w:t>
      </w:r>
    </w:p>
    <w:p w14:paraId="4F5925EC" w14:textId="0DD28446" w:rsidR="00711471" w:rsidRDefault="00685B45" w:rsidP="001B57BF">
      <w:pPr>
        <w:pStyle w:val="Heading3"/>
        <w:adjustRightInd w:val="0"/>
        <w:snapToGrid w:val="0"/>
        <w:spacing w:before="0" w:after="0" w:line="0" w:lineRule="atLeast"/>
      </w:pPr>
      <w:r>
        <w:t xml:space="preserve">MLP </w:t>
      </w:r>
      <w:r w:rsidR="00CF4D8C">
        <w:t>(</w:t>
      </w:r>
      <w:r>
        <w:t>Multiple Layer Perception</w:t>
      </w:r>
      <w:r w:rsidR="00CF4D8C">
        <w:t>)</w:t>
      </w:r>
    </w:p>
    <w:p w14:paraId="6FCE1C62" w14:textId="67CF1FE3" w:rsidR="007A66CA" w:rsidRPr="0011142E" w:rsidRDefault="007A66CA" w:rsidP="0011142E">
      <w:pPr>
        <w:pStyle w:val="ListParagraph"/>
        <w:numPr>
          <w:ilvl w:val="0"/>
          <w:numId w:val="35"/>
        </w:numPr>
        <w:ind w:firstLineChars="0"/>
        <w:rPr>
          <w:b/>
          <w:bCs/>
        </w:rPr>
      </w:pPr>
      <w:r w:rsidRPr="0011142E">
        <w:rPr>
          <w:b/>
          <w:bCs/>
        </w:rPr>
        <w:t xml:space="preserve">MLP with 3 </w:t>
      </w:r>
      <w:r w:rsidRPr="0011142E">
        <w:rPr>
          <w:rFonts w:hint="eastAsia"/>
          <w:b/>
          <w:bCs/>
        </w:rPr>
        <w:t>hidden</w:t>
      </w:r>
      <w:r w:rsidRPr="0011142E">
        <w:rPr>
          <w:b/>
          <w:bCs/>
        </w:rPr>
        <w:t xml:space="preserve"> layers for binary classification</w:t>
      </w:r>
    </w:p>
    <w:p w14:paraId="7743D68A" w14:textId="77777777" w:rsidR="00CE176F" w:rsidRDefault="00CE176F" w:rsidP="00CE176F">
      <w:r>
        <w:t>from keras.layers import Dense,LSTM,Dropout</w:t>
      </w:r>
    </w:p>
    <w:p w14:paraId="008A599B" w14:textId="77777777" w:rsidR="00CE176F" w:rsidRDefault="00CE176F" w:rsidP="00CE176F">
      <w:r>
        <w:t>from keras.models import Sequential</w:t>
      </w:r>
    </w:p>
    <w:p w14:paraId="569C5152" w14:textId="77777777" w:rsidR="00CE176F" w:rsidRDefault="00CE176F" w:rsidP="00CE176F">
      <w:r>
        <w:t>from keras import optimizers</w:t>
      </w:r>
    </w:p>
    <w:p w14:paraId="0626ABF2" w14:textId="77777777" w:rsidR="00CE176F" w:rsidRDefault="00CE176F" w:rsidP="00CE176F"/>
    <w:p w14:paraId="0E788416" w14:textId="7EA09C1F" w:rsidR="007A66CA" w:rsidRDefault="007A66CA" w:rsidP="007A66CA">
      <w:r>
        <w:t>#用归一化后的training data训练，</w:t>
      </w:r>
      <w:r w:rsidR="009B7BEA">
        <w:rPr>
          <w:rFonts w:hint="eastAsia"/>
        </w:rPr>
        <w:t>接收的是2维数据，L</w:t>
      </w:r>
      <w:r w:rsidR="009B7BEA">
        <w:t>STM</w:t>
      </w:r>
      <w:r w:rsidR="009B7BEA">
        <w:rPr>
          <w:rFonts w:hint="eastAsia"/>
        </w:rPr>
        <w:t>接收3维数据</w:t>
      </w:r>
    </w:p>
    <w:p w14:paraId="18F373DD" w14:textId="1AEB009D" w:rsidR="009B7BEA" w:rsidRDefault="009B7BEA" w:rsidP="007A66CA">
      <w:r>
        <w:rPr>
          <w:rFonts w:hint="eastAsia"/>
        </w:rPr>
        <w:t>#</w:t>
      </w:r>
      <w:r>
        <w:t>2</w:t>
      </w:r>
      <w:r>
        <w:rPr>
          <w:rFonts w:hint="eastAsia"/>
        </w:rPr>
        <w:t>维数据和L</w:t>
      </w:r>
      <w:r>
        <w:t>ightGBM</w:t>
      </w:r>
      <w:r>
        <w:rPr>
          <w:rFonts w:hint="eastAsia"/>
        </w:rPr>
        <w:t>的t</w:t>
      </w:r>
      <w:r>
        <w:t>raining data</w:t>
      </w:r>
      <w:r>
        <w:rPr>
          <w:rFonts w:hint="eastAsia"/>
        </w:rPr>
        <w:t>是一样的</w:t>
      </w:r>
    </w:p>
    <w:p w14:paraId="406FFA5D" w14:textId="707C3376" w:rsidR="007A66CA" w:rsidRDefault="007A66CA" w:rsidP="007A66CA">
      <w:r>
        <w:t>#one input layer, three hidden layers, one output layer</w:t>
      </w:r>
      <w:r w:rsidR="001B57BF">
        <w:rPr>
          <w:rFonts w:hint="eastAsia"/>
        </w:rPr>
        <w:t>，</w:t>
      </w:r>
      <w:r w:rsidR="001B57BF" w:rsidRPr="001B57BF">
        <w:t>2 dropout layers</w:t>
      </w:r>
      <w:r w:rsidR="001B57BF">
        <w:rPr>
          <w:rFonts w:hint="eastAsia"/>
        </w:rPr>
        <w:t>也可以不要。</w:t>
      </w:r>
    </w:p>
    <w:p w14:paraId="22E4885F" w14:textId="77777777" w:rsidR="007A66CA" w:rsidRDefault="007A66CA" w:rsidP="007A66CA">
      <w:r>
        <w:rPr>
          <w:rFonts w:hint="eastAsia"/>
        </w:rPr>
        <w:t>#如果修改了</w:t>
      </w:r>
      <w:r w:rsidRPr="008114E8">
        <w:t>model.add(layers.Dense...),重新执行model=keras.Sequential()</w:t>
      </w:r>
    </w:p>
    <w:p w14:paraId="09E78F9A" w14:textId="0C6AF024" w:rsidR="007A66CA" w:rsidRDefault="0011142E" w:rsidP="00CE176F">
      <w:r>
        <w:rPr>
          <w:rFonts w:hint="eastAsia"/>
        </w:rPr>
        <w:t>#网络构建</w:t>
      </w:r>
    </w:p>
    <w:p w14:paraId="10CA07F6" w14:textId="34505C09" w:rsidR="00CE176F" w:rsidRPr="003B51AA" w:rsidRDefault="00CE176F" w:rsidP="00CE176F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>model = Sequential()</w:t>
      </w:r>
    </w:p>
    <w:p w14:paraId="31A0334C" w14:textId="341C867E" w:rsidR="00CE176F" w:rsidRPr="003B51AA" w:rsidRDefault="00CE176F" w:rsidP="00CE176F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 xml:space="preserve">model.add(Dense(16, input_dim = 11, activation = 'relu')) </w:t>
      </w:r>
      <w:r w:rsidR="007A66CA" w:rsidRPr="003B51AA">
        <w:rPr>
          <w:rFonts w:ascii="Times New Roman" w:hAnsi="Times New Roman" w:cs="Times New Roman"/>
        </w:rPr>
        <w:t xml:space="preserve"> </w:t>
      </w:r>
      <w:r w:rsidRPr="003B51AA">
        <w:rPr>
          <w:rFonts w:ascii="Times New Roman" w:hAnsi="Times New Roman" w:cs="Times New Roman"/>
        </w:rPr>
        <w:t xml:space="preserve"> </w:t>
      </w:r>
    </w:p>
    <w:p w14:paraId="69DCB6A9" w14:textId="3635AEBE" w:rsidR="00CE176F" w:rsidRPr="003B51AA" w:rsidRDefault="00CE176F" w:rsidP="00CE176F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>model.add(Dropout(0.2))  #</w:t>
      </w:r>
      <w:r w:rsidR="007A66CA" w:rsidRPr="003B51AA">
        <w:rPr>
          <w:rFonts w:ascii="Times New Roman" w:hAnsi="Times New Roman" w:cs="Times New Roman" w:hint="eastAsia"/>
        </w:rPr>
        <w:t>de</w:t>
      </w:r>
      <w:r w:rsidR="007A66CA" w:rsidRPr="003B51AA">
        <w:rPr>
          <w:rFonts w:ascii="Times New Roman" w:hAnsi="Times New Roman" w:cs="Times New Roman"/>
        </w:rPr>
        <w:t xml:space="preserve">al with </w:t>
      </w:r>
      <w:r w:rsidRPr="003B51AA">
        <w:rPr>
          <w:rFonts w:ascii="Times New Roman" w:hAnsi="Times New Roman" w:cs="Times New Roman"/>
        </w:rPr>
        <w:t>overfitting</w:t>
      </w:r>
      <w:r w:rsidR="00337A8E">
        <w:rPr>
          <w:rFonts w:ascii="Times New Roman" w:hAnsi="Times New Roman" w:cs="Times New Roman" w:hint="eastAsia"/>
        </w:rPr>
        <w:t>，本层输入</w:t>
      </w:r>
      <w:r w:rsidRPr="003B51AA">
        <w:rPr>
          <w:rFonts w:ascii="Times New Roman" w:hAnsi="Times New Roman" w:cs="Times New Roman"/>
        </w:rPr>
        <w:t>32</w:t>
      </w:r>
      <w:r w:rsidRPr="003B51AA">
        <w:rPr>
          <w:rFonts w:ascii="Times New Roman" w:hAnsi="Times New Roman" w:cs="Times New Roman"/>
        </w:rPr>
        <w:t>个节点</w:t>
      </w:r>
      <w:r w:rsidR="007A66CA" w:rsidRPr="003B51AA">
        <w:rPr>
          <w:rFonts w:ascii="Times New Roman" w:hAnsi="Times New Roman" w:cs="Times New Roman" w:hint="eastAsia"/>
        </w:rPr>
        <w:t>,</w:t>
      </w:r>
      <w:r w:rsidRPr="003B51AA">
        <w:rPr>
          <w:rFonts w:ascii="Times New Roman" w:hAnsi="Times New Roman" w:cs="Times New Roman"/>
        </w:rPr>
        <w:t>丢弃</w:t>
      </w:r>
      <w:r w:rsidRPr="003B51AA">
        <w:rPr>
          <w:rFonts w:ascii="Times New Roman" w:hAnsi="Times New Roman" w:cs="Times New Roman"/>
        </w:rPr>
        <w:t>20%</w:t>
      </w:r>
    </w:p>
    <w:p w14:paraId="5358593F" w14:textId="36A13FB2" w:rsidR="00CE176F" w:rsidRPr="003B51AA" w:rsidRDefault="00CE176F" w:rsidP="00CE176F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 xml:space="preserve">model.add(Dense(32, activation = 'relu'))  </w:t>
      </w:r>
      <w:r w:rsidR="007A66CA" w:rsidRPr="003B51AA">
        <w:rPr>
          <w:rFonts w:ascii="Times New Roman" w:hAnsi="Times New Roman" w:cs="Times New Roman"/>
        </w:rPr>
        <w:t xml:space="preserve"> </w:t>
      </w:r>
      <w:r w:rsidRPr="003B51AA">
        <w:rPr>
          <w:rFonts w:ascii="Times New Roman" w:hAnsi="Times New Roman" w:cs="Times New Roman"/>
        </w:rPr>
        <w:t xml:space="preserve"> </w:t>
      </w:r>
    </w:p>
    <w:p w14:paraId="7F649648" w14:textId="540CB7C2" w:rsidR="00CE176F" w:rsidRPr="003B51AA" w:rsidRDefault="00CE176F" w:rsidP="00CE176F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>model.add(Dropout(0.2))</w:t>
      </w:r>
      <w:r w:rsidR="00025742">
        <w:rPr>
          <w:rFonts w:ascii="Times New Roman" w:hAnsi="Times New Roman" w:cs="Times New Roman"/>
        </w:rPr>
        <w:t xml:space="preserve"> #dropout layer</w:t>
      </w:r>
    </w:p>
    <w:p w14:paraId="50E64489" w14:textId="3EE57E17" w:rsidR="00CE176F" w:rsidRPr="003B51AA" w:rsidRDefault="00CE176F" w:rsidP="00CE176F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>model.add(Dense(16, activation = 'relu'))</w:t>
      </w:r>
      <w:r w:rsidR="00C37C17">
        <w:rPr>
          <w:rFonts w:ascii="Times New Roman" w:hAnsi="Times New Roman" w:cs="Times New Roman"/>
        </w:rPr>
        <w:t xml:space="preserve"> </w:t>
      </w:r>
      <w:r w:rsidR="00C37C17">
        <w:rPr>
          <w:rFonts w:ascii="Times New Roman" w:hAnsi="Times New Roman" w:cs="Times New Roman" w:hint="eastAsia"/>
        </w:rPr>
        <w:t>#hidden</w:t>
      </w:r>
      <w:r w:rsidR="00C37C17">
        <w:rPr>
          <w:rFonts w:ascii="Times New Roman" w:hAnsi="Times New Roman" w:cs="Times New Roman"/>
        </w:rPr>
        <w:t xml:space="preserve"> layer 16 nodes</w:t>
      </w:r>
    </w:p>
    <w:p w14:paraId="3BDEFEA4" w14:textId="6208E2A1" w:rsidR="00711471" w:rsidRPr="003B51AA" w:rsidRDefault="00CE176F" w:rsidP="00CE176F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 xml:space="preserve">model.add(Dense(1, activation = 'sigmoid')) </w:t>
      </w:r>
      <w:r w:rsidR="00C37C17">
        <w:rPr>
          <w:rFonts w:ascii="Times New Roman" w:hAnsi="Times New Roman" w:cs="Times New Roman" w:hint="eastAsia"/>
        </w:rPr>
        <w:t>#o</w:t>
      </w:r>
      <w:r w:rsidR="00C37C17">
        <w:rPr>
          <w:rFonts w:ascii="Times New Roman" w:hAnsi="Times New Roman" w:cs="Times New Roman"/>
        </w:rPr>
        <w:t>utput layer</w:t>
      </w:r>
      <w:r w:rsidR="00C37C17">
        <w:rPr>
          <w:rFonts w:ascii="Times New Roman" w:hAnsi="Times New Roman" w:cs="Times New Roman" w:hint="eastAsia"/>
        </w:rPr>
        <w:t>，</w:t>
      </w:r>
      <w:r w:rsidR="00C37C17">
        <w:rPr>
          <w:rFonts w:ascii="Times New Roman" w:hAnsi="Times New Roman" w:cs="Times New Roman" w:hint="eastAsia"/>
        </w:rPr>
        <w:t>1</w:t>
      </w:r>
      <w:r w:rsidR="00C37C17">
        <w:rPr>
          <w:rFonts w:ascii="Times New Roman" w:hAnsi="Times New Roman" w:cs="Times New Roman"/>
        </w:rPr>
        <w:t xml:space="preserve"> </w:t>
      </w:r>
      <w:r w:rsidR="00C37C17">
        <w:rPr>
          <w:rFonts w:ascii="Times New Roman" w:hAnsi="Times New Roman" w:cs="Times New Roman" w:hint="eastAsia"/>
        </w:rPr>
        <w:t>node</w:t>
      </w:r>
      <w:r w:rsidR="00C37C17">
        <w:rPr>
          <w:rFonts w:ascii="Times New Roman" w:hAnsi="Times New Roman" w:cs="Times New Roman" w:hint="eastAsia"/>
        </w:rPr>
        <w:t>二分类</w:t>
      </w:r>
    </w:p>
    <w:p w14:paraId="6E96A09A" w14:textId="77777777" w:rsidR="008014D8" w:rsidRPr="003B51AA" w:rsidRDefault="008014D8" w:rsidP="008014D8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>model.summary()#</w:t>
      </w:r>
      <w:r w:rsidRPr="003B51AA">
        <w:rPr>
          <w:rFonts w:ascii="Times New Roman" w:hAnsi="Times New Roman" w:cs="Times New Roman" w:hint="eastAsia"/>
        </w:rPr>
        <w:t>查看构建的网络，此时并未训练网络</w:t>
      </w:r>
    </w:p>
    <w:p w14:paraId="29067DFF" w14:textId="63695565" w:rsidR="00711471" w:rsidRPr="003B51AA" w:rsidRDefault="0011142E" w:rsidP="00685B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 w:hint="eastAsia"/>
        </w:rPr>
        <w:t>网络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ompile</w:t>
      </w:r>
    </w:p>
    <w:p w14:paraId="14575D2B" w14:textId="75539325" w:rsidR="001B57BF" w:rsidRPr="003B51AA" w:rsidRDefault="001B57BF" w:rsidP="00685B45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>model.compile(optimizer ='adam', loss = 'binary_crossentropy', metrics = ['accuracy'])</w:t>
      </w:r>
    </w:p>
    <w:p w14:paraId="2240FB30" w14:textId="6CDCB4B4" w:rsidR="001B57BF" w:rsidRDefault="0011142E" w:rsidP="00685B45">
      <w:r>
        <w:t>#</w:t>
      </w:r>
      <w:r>
        <w:rPr>
          <w:rFonts w:hint="eastAsia"/>
        </w:rPr>
        <w:t>t</w:t>
      </w:r>
      <w:r>
        <w:t>raining</w:t>
      </w:r>
    </w:p>
    <w:p w14:paraId="6D767AD8" w14:textId="474C0FCB" w:rsidR="001B57BF" w:rsidRDefault="001B57BF" w:rsidP="001B57BF">
      <w:r>
        <w:t>#history 记录model训练过程</w:t>
      </w:r>
      <w:r w:rsidR="00400720">
        <w:rPr>
          <w:rFonts w:hint="eastAsia"/>
        </w:rPr>
        <w:t>，可以从下面两种中选择</w:t>
      </w:r>
    </w:p>
    <w:p w14:paraId="4C06AFD1" w14:textId="7F38EFFD" w:rsidR="00400720" w:rsidRDefault="00400720" w:rsidP="001B57BF">
      <w:r>
        <w:t>#Training dataset</w:t>
      </w:r>
      <w:r>
        <w:rPr>
          <w:rFonts w:hint="eastAsia"/>
        </w:rPr>
        <w:t>中取2</w:t>
      </w:r>
      <w:r>
        <w:t>0</w:t>
      </w:r>
      <w:r>
        <w:rPr>
          <w:rFonts w:hint="eastAsia"/>
        </w:rPr>
        <w:t>%作为v</w:t>
      </w:r>
      <w:r>
        <w:t>alidation dataset</w:t>
      </w:r>
    </w:p>
    <w:p w14:paraId="7D4390BC" w14:textId="523AEFE2" w:rsidR="00400720" w:rsidRDefault="00400720" w:rsidP="001B57BF">
      <w:r>
        <w:rPr>
          <w:rFonts w:hint="eastAsia"/>
        </w:rPr>
        <w:t>#</w:t>
      </w:r>
      <w:r>
        <w:t>T</w:t>
      </w:r>
      <w:r>
        <w:rPr>
          <w:rFonts w:hint="eastAsia"/>
        </w:rPr>
        <w:t>est</w:t>
      </w:r>
      <w:r>
        <w:t xml:space="preserve"> dataset</w:t>
      </w:r>
      <w:r>
        <w:rPr>
          <w:rFonts w:hint="eastAsia"/>
        </w:rPr>
        <w:t>作为v</w:t>
      </w:r>
      <w:r>
        <w:t>alidation dataset</w:t>
      </w:r>
    </w:p>
    <w:p w14:paraId="6EFCA5ED" w14:textId="4BAD8873" w:rsidR="001B57BF" w:rsidRPr="00400720" w:rsidRDefault="00E77E26" w:rsidP="001B57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选</w:t>
      </w:r>
      <w:r w:rsidR="00400720" w:rsidRPr="00400720">
        <w:rPr>
          <w:rFonts w:ascii="Times New Roman" w:hAnsi="Times New Roman" w:cs="Times New Roman"/>
        </w:rPr>
        <w:t xml:space="preserve">history = </w:t>
      </w:r>
      <w:r w:rsidR="00400720" w:rsidRPr="00E15F60">
        <w:rPr>
          <w:rFonts w:ascii="Times New Roman" w:hAnsi="Times New Roman" w:cs="Times New Roman"/>
        </w:rPr>
        <w:t xml:space="preserve">model.fit(train_x, train_y, </w:t>
      </w:r>
      <w:r w:rsidR="00400720" w:rsidRPr="00400720">
        <w:rPr>
          <w:rFonts w:ascii="Times New Roman" w:hAnsi="Times New Roman" w:cs="Times New Roman"/>
        </w:rPr>
        <w:t>batch_size =256, epochs=10</w:t>
      </w:r>
      <w:r w:rsidR="00400720" w:rsidRPr="00E15F60">
        <w:rPr>
          <w:rFonts w:ascii="Times New Roman" w:hAnsi="Times New Roman" w:cs="Times New Roman"/>
        </w:rPr>
        <w:t>, validation_split=0.2)</w:t>
      </w:r>
    </w:p>
    <w:p w14:paraId="42896DB7" w14:textId="5F91586A" w:rsidR="00C37C17" w:rsidRPr="00400720" w:rsidRDefault="00E77E26" w:rsidP="001B57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选</w:t>
      </w:r>
      <w:r w:rsidR="001B57BF" w:rsidRPr="00400720">
        <w:rPr>
          <w:rFonts w:ascii="Times New Roman" w:hAnsi="Times New Roman" w:cs="Times New Roman"/>
        </w:rPr>
        <w:t>history = model.fit(</w:t>
      </w:r>
      <w:r w:rsidR="00400720" w:rsidRPr="00400720">
        <w:rPr>
          <w:rFonts w:ascii="Times New Roman" w:hAnsi="Times New Roman" w:cs="Times New Roman" w:hint="eastAsia"/>
        </w:rPr>
        <w:t>x</w:t>
      </w:r>
      <w:r w:rsidR="001B57BF" w:rsidRPr="00400720">
        <w:rPr>
          <w:rFonts w:ascii="Times New Roman" w:hAnsi="Times New Roman" w:cs="Times New Roman"/>
        </w:rPr>
        <w:t>_train, y_train, batch_size =256, epochs=10, validation_data=(</w:t>
      </w:r>
      <w:r w:rsidR="00400720">
        <w:rPr>
          <w:rFonts w:ascii="Times New Roman" w:hAnsi="Times New Roman" w:cs="Times New Roman"/>
        </w:rPr>
        <w:t>x</w:t>
      </w:r>
      <w:r w:rsidR="001B57BF" w:rsidRPr="00400720">
        <w:rPr>
          <w:rFonts w:ascii="Times New Roman" w:hAnsi="Times New Roman" w:cs="Times New Roman"/>
        </w:rPr>
        <w:t>_test, y_test) )</w:t>
      </w:r>
    </w:p>
    <w:p w14:paraId="7B42DFD8" w14:textId="2BEF80F6" w:rsidR="003B51AA" w:rsidRPr="0011142E" w:rsidRDefault="0011142E" w:rsidP="0011142E">
      <w:pPr>
        <w:pStyle w:val="ListParagraph"/>
        <w:numPr>
          <w:ilvl w:val="0"/>
          <w:numId w:val="35"/>
        </w:numPr>
        <w:ind w:firstLineChars="0"/>
        <w:rPr>
          <w:b/>
          <w:bCs/>
        </w:rPr>
      </w:pPr>
      <w:r w:rsidRPr="0011142E">
        <w:rPr>
          <w:rFonts w:hint="eastAsia"/>
          <w:b/>
          <w:bCs/>
        </w:rPr>
        <w:t>M</w:t>
      </w:r>
      <w:r w:rsidRPr="0011142E">
        <w:rPr>
          <w:b/>
          <w:bCs/>
        </w:rPr>
        <w:t xml:space="preserve">LP </w:t>
      </w:r>
      <w:r w:rsidRPr="0011142E">
        <w:rPr>
          <w:rFonts w:hint="eastAsia"/>
          <w:b/>
          <w:bCs/>
        </w:rPr>
        <w:t xml:space="preserve">多分类 </w:t>
      </w:r>
    </w:p>
    <w:p w14:paraId="4691A318" w14:textId="50CE0211" w:rsidR="0011142E" w:rsidRDefault="0011142E" w:rsidP="003B51A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与</w:t>
      </w: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LP</w:t>
      </w:r>
      <w:r>
        <w:rPr>
          <w:rFonts w:ascii="Times New Roman" w:hAnsi="Times New Roman" w:cs="Times New Roman" w:hint="eastAsia"/>
        </w:rPr>
        <w:t>二分类，两个方面不同</w:t>
      </w:r>
    </w:p>
    <w:p w14:paraId="4F926D6F" w14:textId="46871085" w:rsidR="003B51AA" w:rsidRPr="003B51AA" w:rsidRDefault="0011142E" w:rsidP="003B51A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>
        <w:rPr>
          <w:rFonts w:ascii="Times New Roman" w:hAnsi="Times New Roman" w:cs="Times New Roman" w:hint="eastAsia"/>
        </w:rPr>
        <w:t>网络构建中，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utput layer</w:t>
      </w:r>
      <w:r>
        <w:rPr>
          <w:rFonts w:ascii="Times New Roman" w:hAnsi="Times New Roman" w:cs="Times New Roman" w:hint="eastAsia"/>
        </w:rPr>
        <w:t>的参数，</w:t>
      </w:r>
    </w:p>
    <w:p w14:paraId="3F7D20DA" w14:textId="67D891CE" w:rsidR="003B51AA" w:rsidRPr="003B51AA" w:rsidRDefault="003B51AA" w:rsidP="003B51AA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 xml:space="preserve">model.add(Dense(3,  activation = 'softmax')) </w:t>
      </w:r>
      <w:r w:rsidR="0011142E">
        <w:rPr>
          <w:rFonts w:ascii="Times New Roman" w:hAnsi="Times New Roman" w:cs="Times New Roman" w:hint="eastAsia"/>
        </w:rPr>
        <w:t>#</w:t>
      </w:r>
      <w:r w:rsidR="0011142E">
        <w:rPr>
          <w:rFonts w:ascii="Times New Roman" w:hAnsi="Times New Roman" w:cs="Times New Roman" w:hint="eastAsia"/>
        </w:rPr>
        <w:t>三分类问题</w:t>
      </w:r>
    </w:p>
    <w:p w14:paraId="3E6229C1" w14:textId="10FF0EB8" w:rsidR="003B51AA" w:rsidRPr="003B51AA" w:rsidRDefault="0011142E" w:rsidP="003B51A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 w:hint="eastAsia"/>
        </w:rPr>
        <w:t>compile</w:t>
      </w:r>
      <w:r>
        <w:rPr>
          <w:rFonts w:ascii="Times New Roman" w:hAnsi="Times New Roman" w:cs="Times New Roman" w:hint="eastAsia"/>
        </w:rPr>
        <w:t>中的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ss</w:t>
      </w:r>
      <w:r>
        <w:rPr>
          <w:rFonts w:ascii="Times New Roman" w:hAnsi="Times New Roman" w:cs="Times New Roman" w:hint="eastAsia"/>
        </w:rPr>
        <w:t>参数</w:t>
      </w:r>
    </w:p>
    <w:p w14:paraId="56E8B3CB" w14:textId="77777777" w:rsidR="003B51AA" w:rsidRPr="003B51AA" w:rsidRDefault="003B51AA" w:rsidP="003B51AA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 xml:space="preserve">#target variable </w:t>
      </w:r>
      <w:r w:rsidRPr="003B51AA">
        <w:rPr>
          <w:rFonts w:ascii="Times New Roman" w:hAnsi="Times New Roman" w:cs="Times New Roman"/>
        </w:rPr>
        <w:t>做</w:t>
      </w:r>
      <w:r w:rsidRPr="003B51AA">
        <w:rPr>
          <w:rFonts w:ascii="Times New Roman" w:hAnsi="Times New Roman" w:cs="Times New Roman"/>
        </w:rPr>
        <w:t>one hot encoding</w:t>
      </w:r>
      <w:r w:rsidRPr="003B51AA">
        <w:rPr>
          <w:rFonts w:ascii="Times New Roman" w:hAnsi="Times New Roman" w:cs="Times New Roman"/>
        </w:rPr>
        <w:t>，</w:t>
      </w:r>
      <w:r w:rsidRPr="003B51AA">
        <w:rPr>
          <w:rFonts w:ascii="Times New Roman" w:hAnsi="Times New Roman" w:cs="Times New Roman"/>
        </w:rPr>
        <w:t>100,010,001, loss='categorical_crossentropy'</w:t>
      </w:r>
    </w:p>
    <w:p w14:paraId="3846550E" w14:textId="77777777" w:rsidR="003B51AA" w:rsidRPr="003B51AA" w:rsidRDefault="003B51AA" w:rsidP="003B51AA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 xml:space="preserve">#target variable </w:t>
      </w:r>
      <w:r w:rsidRPr="003B51AA">
        <w:rPr>
          <w:rFonts w:ascii="Times New Roman" w:hAnsi="Times New Roman" w:cs="Times New Roman"/>
        </w:rPr>
        <w:t>做顺序编码，比如用</w:t>
      </w:r>
      <w:r w:rsidRPr="003B51AA">
        <w:rPr>
          <w:rFonts w:ascii="Times New Roman" w:hAnsi="Times New Roman" w:cs="Times New Roman"/>
        </w:rPr>
        <w:t>0,1,2</w:t>
      </w:r>
      <w:r w:rsidRPr="003B51AA">
        <w:rPr>
          <w:rFonts w:ascii="Times New Roman" w:hAnsi="Times New Roman" w:cs="Times New Roman"/>
        </w:rPr>
        <w:t>表示</w:t>
      </w:r>
      <w:r w:rsidRPr="003B51AA">
        <w:rPr>
          <w:rFonts w:ascii="Times New Roman" w:hAnsi="Times New Roman" w:cs="Times New Roman"/>
        </w:rPr>
        <w:t>3</w:t>
      </w:r>
      <w:r w:rsidRPr="003B51AA">
        <w:rPr>
          <w:rFonts w:ascii="Times New Roman" w:hAnsi="Times New Roman" w:cs="Times New Roman"/>
        </w:rPr>
        <w:t>个类别</w:t>
      </w:r>
      <w:r w:rsidRPr="003B51AA">
        <w:rPr>
          <w:rFonts w:ascii="Times New Roman" w:hAnsi="Times New Roman" w:cs="Times New Roman"/>
        </w:rPr>
        <w:t>,loss='sparse_categorical_crossentropy'</w:t>
      </w:r>
    </w:p>
    <w:p w14:paraId="7D39B98C" w14:textId="23E46829" w:rsidR="003B51AA" w:rsidRPr="003B51AA" w:rsidRDefault="003B51AA" w:rsidP="003B51AA">
      <w:pPr>
        <w:rPr>
          <w:rFonts w:ascii="Times New Roman" w:hAnsi="Times New Roman" w:cs="Times New Roman"/>
        </w:rPr>
      </w:pPr>
      <w:r w:rsidRPr="003B51AA">
        <w:rPr>
          <w:rFonts w:ascii="Times New Roman" w:hAnsi="Times New Roman" w:cs="Times New Roman"/>
        </w:rPr>
        <w:t>model.compile(optimizer ='adam', loss = 'categorical_crossentropy', metrics = ['accuracy'])</w:t>
      </w:r>
    </w:p>
    <w:p w14:paraId="2A902A4B" w14:textId="0162A555" w:rsidR="003B51AA" w:rsidRPr="001963C1" w:rsidRDefault="003B51AA" w:rsidP="001963C1">
      <w:pPr>
        <w:pStyle w:val="ListParagraph"/>
        <w:numPr>
          <w:ilvl w:val="0"/>
          <w:numId w:val="35"/>
        </w:numPr>
        <w:ind w:firstLineChars="0"/>
        <w:rPr>
          <w:b/>
          <w:bCs/>
        </w:rPr>
      </w:pPr>
      <w:r w:rsidRPr="001963C1">
        <w:rPr>
          <w:b/>
          <w:bCs/>
        </w:rPr>
        <w:t xml:space="preserve"> </w:t>
      </w:r>
      <w:r w:rsidR="001963C1" w:rsidRPr="001963C1">
        <w:rPr>
          <w:b/>
          <w:bCs/>
        </w:rPr>
        <w:t xml:space="preserve">MLP </w:t>
      </w:r>
      <w:r w:rsidR="00700826">
        <w:rPr>
          <w:b/>
          <w:bCs/>
        </w:rPr>
        <w:t>R</w:t>
      </w:r>
      <w:r w:rsidR="001963C1" w:rsidRPr="001963C1">
        <w:rPr>
          <w:rFonts w:hint="eastAsia"/>
          <w:b/>
          <w:bCs/>
        </w:rPr>
        <w:t>egression</w:t>
      </w:r>
    </w:p>
    <w:p w14:paraId="50FA83CB" w14:textId="0F0E29D3" w:rsidR="00711471" w:rsidRPr="003B51AA" w:rsidRDefault="001963C1" w:rsidP="001963C1">
      <w:pPr>
        <w:rPr>
          <w:rFonts w:ascii="Times New Roman" w:hAnsi="Times New Roman" w:cs="Times New Roman"/>
        </w:rPr>
      </w:pPr>
      <w:r w:rsidRPr="001963C1">
        <w:rPr>
          <w:rFonts w:ascii="Times New Roman" w:hAnsi="Times New Roman" w:cs="Times New Roman"/>
        </w:rPr>
        <w:t>model.compile(optimizer='adam', loss='mse', metrics=['mae'])</w:t>
      </w:r>
      <w:r w:rsidR="0011142E">
        <w:rPr>
          <w:rFonts w:ascii="Times New Roman" w:hAnsi="Times New Roman" w:cs="Times New Roman"/>
        </w:rPr>
        <w:t xml:space="preserve"> </w:t>
      </w:r>
    </w:p>
    <w:p w14:paraId="0764E447" w14:textId="728AF7FF" w:rsidR="00E26C05" w:rsidRPr="00BE13F9" w:rsidRDefault="00BE13F9" w:rsidP="00685B45">
      <w:pPr>
        <w:pStyle w:val="ListParagraph"/>
        <w:numPr>
          <w:ilvl w:val="0"/>
          <w:numId w:val="35"/>
        </w:numPr>
        <w:ind w:firstLineChars="0"/>
        <w:rPr>
          <w:b/>
          <w:bCs/>
        </w:rPr>
      </w:pPr>
      <w:r>
        <w:rPr>
          <w:b/>
          <w:bCs/>
        </w:rPr>
        <w:lastRenderedPageBreak/>
        <w:t>L2 deal with overfitting</w:t>
      </w:r>
    </w:p>
    <w:p w14:paraId="31CCBF37" w14:textId="390282E4" w:rsidR="00BE13F9" w:rsidRPr="00BE13F9" w:rsidRDefault="00BE13F9" w:rsidP="00BE13F9">
      <w:pPr>
        <w:rPr>
          <w:rFonts w:ascii="Times New Roman" w:hAnsi="Times New Roman" w:cs="Times New Roman"/>
        </w:rPr>
      </w:pPr>
      <w:r w:rsidRPr="00BE13F9">
        <w:rPr>
          <w:rFonts w:ascii="Times New Roman" w:hAnsi="Times New Roman" w:cs="Times New Roman"/>
        </w:rPr>
        <w:t>#</w:t>
      </w:r>
      <w:r w:rsidR="0030748C">
        <w:rPr>
          <w:rFonts w:ascii="Times New Roman" w:hAnsi="Times New Roman" w:cs="Times New Roman" w:hint="eastAsia"/>
        </w:rPr>
        <w:t>自己设置的</w:t>
      </w:r>
      <w:r w:rsidR="0030748C">
        <w:rPr>
          <w:rFonts w:ascii="Times New Roman" w:hAnsi="Times New Roman" w:cs="Times New Roman" w:hint="eastAsia"/>
        </w:rPr>
        <w:t>L</w:t>
      </w:r>
      <w:r w:rsidR="0030748C">
        <w:rPr>
          <w:rFonts w:ascii="Times New Roman" w:hAnsi="Times New Roman" w:cs="Times New Roman"/>
        </w:rPr>
        <w:t>2</w:t>
      </w:r>
      <w:r w:rsidR="0030748C">
        <w:rPr>
          <w:rFonts w:ascii="Times New Roman" w:hAnsi="Times New Roman" w:cs="Times New Roman" w:hint="eastAsia"/>
        </w:rPr>
        <w:t>参数</w:t>
      </w:r>
      <w:r w:rsidRPr="00BE13F9">
        <w:rPr>
          <w:rFonts w:ascii="Times New Roman" w:hAnsi="Times New Roman" w:cs="Times New Roman"/>
        </w:rPr>
        <w:t>0.005</w:t>
      </w:r>
      <w:r w:rsidR="0030748C">
        <w:rPr>
          <w:rFonts w:ascii="Times New Roman" w:hAnsi="Times New Roman" w:cs="Times New Roman" w:hint="eastAsia"/>
        </w:rPr>
        <w:t>，</w:t>
      </w:r>
      <w:r w:rsidRPr="00BE13F9">
        <w:rPr>
          <w:rFonts w:ascii="Times New Roman" w:hAnsi="Times New Roman" w:cs="Times New Roman"/>
        </w:rPr>
        <w:t>对</w:t>
      </w:r>
      <w:r w:rsidRPr="00BE13F9">
        <w:rPr>
          <w:rFonts w:ascii="Times New Roman" w:hAnsi="Times New Roman" w:cs="Times New Roman"/>
        </w:rPr>
        <w:t>weights</w:t>
      </w:r>
      <w:r w:rsidRPr="00BE13F9">
        <w:rPr>
          <w:rFonts w:ascii="Times New Roman" w:hAnsi="Times New Roman" w:cs="Times New Roman"/>
        </w:rPr>
        <w:t>惩罚的参数，这个对性能影响大。</w:t>
      </w:r>
    </w:p>
    <w:p w14:paraId="16D07880" w14:textId="77777777" w:rsidR="00BE13F9" w:rsidRPr="00BE13F9" w:rsidRDefault="00BE13F9" w:rsidP="00BE13F9">
      <w:pPr>
        <w:rPr>
          <w:rFonts w:ascii="Times New Roman" w:hAnsi="Times New Roman" w:cs="Times New Roman"/>
        </w:rPr>
      </w:pPr>
      <w:r w:rsidRPr="00BE13F9">
        <w:rPr>
          <w:rFonts w:ascii="Times New Roman" w:hAnsi="Times New Roman" w:cs="Times New Roman"/>
        </w:rPr>
        <w:t>from keras import regularizers</w:t>
      </w:r>
    </w:p>
    <w:p w14:paraId="56AB7FF8" w14:textId="77777777" w:rsidR="00BE13F9" w:rsidRPr="00BE13F9" w:rsidRDefault="00BE13F9" w:rsidP="00BE13F9">
      <w:pPr>
        <w:rPr>
          <w:rFonts w:ascii="Times New Roman" w:hAnsi="Times New Roman" w:cs="Times New Roman"/>
        </w:rPr>
      </w:pPr>
      <w:r w:rsidRPr="00BE13F9">
        <w:rPr>
          <w:rFonts w:ascii="Times New Roman" w:hAnsi="Times New Roman" w:cs="Times New Roman"/>
        </w:rPr>
        <w:t xml:space="preserve">model.add(Dense(32, input_dim = 11, kernel_regularizer=regularizers.l2(0.005), activation = 'relu')) </w:t>
      </w:r>
    </w:p>
    <w:p w14:paraId="0A5946DB" w14:textId="77777777" w:rsidR="002F28A9" w:rsidRDefault="00BE13F9" w:rsidP="002F28A9">
      <w:pPr>
        <w:pStyle w:val="Heading3"/>
        <w:adjustRightInd w:val="0"/>
        <w:snapToGrid w:val="0"/>
        <w:spacing w:before="0" w:after="0" w:line="0" w:lineRule="atLeast"/>
      </w:pPr>
      <w:r>
        <w:t xml:space="preserve"> </w:t>
      </w:r>
      <w:r w:rsidR="002F28A9">
        <w:t>P</w:t>
      </w:r>
      <w:r w:rsidR="002F28A9">
        <w:rPr>
          <w:rFonts w:hint="eastAsia"/>
        </w:rPr>
        <w:t>re</w:t>
      </w:r>
      <w:r w:rsidR="002F28A9">
        <w:t>diction</w:t>
      </w:r>
    </w:p>
    <w:p w14:paraId="1DFFFA14" w14:textId="77777777" w:rsidR="002F28A9" w:rsidRDefault="002F28A9" w:rsidP="002F28A9">
      <w:r>
        <w:t>#使用训练好的模型在test data上进行预测</w:t>
      </w:r>
    </w:p>
    <w:p w14:paraId="0029A5CA" w14:textId="77777777" w:rsidR="002F28A9" w:rsidRDefault="002F28A9" w:rsidP="002F28A9">
      <w:r>
        <w:t>y_pred_keras = model.predict(X_test)</w:t>
      </w:r>
    </w:p>
    <w:p w14:paraId="58C9E5A9" w14:textId="77777777" w:rsidR="002F28A9" w:rsidRDefault="002F28A9" w:rsidP="002F28A9">
      <w:pPr>
        <w:pStyle w:val="Heading3"/>
        <w:adjustRightInd w:val="0"/>
        <w:snapToGrid w:val="0"/>
        <w:spacing w:before="0" w:after="0" w:line="0" w:lineRule="atLeast"/>
      </w:pPr>
      <w:r>
        <w:t>Evaluation</w:t>
      </w:r>
    </w:p>
    <w:p w14:paraId="547C75D6" w14:textId="77777777" w:rsidR="002F28A9" w:rsidRDefault="002F28A9" w:rsidP="002F28A9">
      <w:r>
        <w:t>#使用训练好的模型在training data上的性能评价</w:t>
      </w:r>
    </w:p>
    <w:p w14:paraId="0B0C280C" w14:textId="5811B1CA" w:rsidR="00685B45" w:rsidRPr="00685B45" w:rsidRDefault="002F28A9" w:rsidP="00685B45">
      <w:r>
        <w:t>loss, accuracy = model.evaluate(X_train, y_train, verbose=0)</w:t>
      </w:r>
    </w:p>
    <w:p w14:paraId="4BAC35F9" w14:textId="09254AE1" w:rsidR="005E1DD1" w:rsidRDefault="005E1DD1" w:rsidP="005E1DD1">
      <w:pPr>
        <w:pStyle w:val="Heading3"/>
        <w:adjustRightInd w:val="0"/>
        <w:snapToGrid w:val="0"/>
        <w:spacing w:before="0" w:after="0" w:line="0" w:lineRule="atLeast"/>
      </w:pPr>
      <w:r>
        <w:t>LSTM</w:t>
      </w:r>
      <w:r w:rsidR="00685B45">
        <w:t xml:space="preserve"> </w:t>
      </w:r>
      <w:r w:rsidR="00CF4D8C">
        <w:rPr>
          <w:rFonts w:hint="eastAsia"/>
        </w:rPr>
        <w:t>(</w:t>
      </w:r>
      <w:r w:rsidR="00685B45">
        <w:t>Long Short Term Memory</w:t>
      </w:r>
      <w:r w:rsidR="00CF4D8C">
        <w:t>)</w:t>
      </w:r>
    </w:p>
    <w:p w14:paraId="76B66197" w14:textId="2C2EE646" w:rsidR="00D06D22" w:rsidRPr="00D06D22" w:rsidRDefault="00D06D22" w:rsidP="00D06D22">
      <w:r>
        <w:rPr>
          <w:rFonts w:hint="eastAsia"/>
        </w:rPr>
        <w:t>是R</w:t>
      </w:r>
      <w:r>
        <w:t>NN</w:t>
      </w:r>
      <w:r>
        <w:rPr>
          <w:rFonts w:hint="eastAsia"/>
        </w:rPr>
        <w:t>的一种</w:t>
      </w:r>
    </w:p>
    <w:p w14:paraId="4207F185" w14:textId="3CB4D5C2" w:rsidR="005E1DD1" w:rsidRDefault="005E1DD1" w:rsidP="005E1DD1"/>
    <w:p w14:paraId="0520065C" w14:textId="44B30287" w:rsidR="00BC543E" w:rsidRPr="00DC34FF" w:rsidRDefault="00BC543E" w:rsidP="00DC34FF">
      <w:pPr>
        <w:pStyle w:val="ListParagraph"/>
        <w:numPr>
          <w:ilvl w:val="0"/>
          <w:numId w:val="35"/>
        </w:numPr>
        <w:ind w:firstLineChars="0"/>
        <w:rPr>
          <w:rFonts w:ascii="Times New Roman" w:hAnsi="Times New Roman" w:cs="Times New Roman"/>
          <w:b/>
          <w:bCs/>
        </w:rPr>
      </w:pPr>
      <w:r w:rsidRPr="00DC34FF">
        <w:rPr>
          <w:rFonts w:ascii="Times New Roman" w:hAnsi="Times New Roman" w:cs="Times New Roman" w:hint="eastAsia"/>
          <w:b/>
          <w:bCs/>
        </w:rPr>
        <w:t>单层</w:t>
      </w:r>
      <w:r w:rsidRPr="00DC34FF">
        <w:rPr>
          <w:rFonts w:ascii="Times New Roman" w:hAnsi="Times New Roman" w:cs="Times New Roman" w:hint="eastAsia"/>
          <w:b/>
          <w:bCs/>
        </w:rPr>
        <w:t>L</w:t>
      </w:r>
      <w:r w:rsidRPr="00DC34FF">
        <w:rPr>
          <w:rFonts w:ascii="Times New Roman" w:hAnsi="Times New Roman" w:cs="Times New Roman"/>
          <w:b/>
          <w:bCs/>
        </w:rPr>
        <w:t xml:space="preserve">STM </w:t>
      </w:r>
      <w:r w:rsidRPr="00DC34FF">
        <w:rPr>
          <w:rFonts w:ascii="Times New Roman" w:hAnsi="Times New Roman" w:cs="Times New Roman" w:hint="eastAsia"/>
          <w:b/>
          <w:bCs/>
        </w:rPr>
        <w:t>网络</w:t>
      </w:r>
      <w:r w:rsidR="00DC34FF" w:rsidRPr="00DC34FF">
        <w:rPr>
          <w:rFonts w:ascii="Times New Roman" w:hAnsi="Times New Roman" w:cs="Times New Roman"/>
          <w:b/>
          <w:bCs/>
        </w:rPr>
        <w:t>, binary classification</w:t>
      </w:r>
    </w:p>
    <w:p w14:paraId="5BAC6EA2" w14:textId="07488B98" w:rsidR="00BC543E" w:rsidRPr="002B3B8B" w:rsidRDefault="00BC543E" w:rsidP="00CF4D8C">
      <w:pPr>
        <w:rPr>
          <w:rFonts w:ascii="Times New Roman" w:hAnsi="Times New Roman" w:cs="Times New Roman"/>
        </w:rPr>
      </w:pPr>
      <w:r w:rsidRPr="002B3B8B">
        <w:rPr>
          <w:rFonts w:ascii="Times New Roman" w:hAnsi="Times New Roman" w:cs="Times New Roman"/>
        </w:rPr>
        <w:t>#LSTM</w:t>
      </w:r>
      <w:r w:rsidRPr="002B3B8B">
        <w:rPr>
          <w:rFonts w:ascii="Times New Roman" w:hAnsi="Times New Roman" w:cs="Times New Roman" w:hint="eastAsia"/>
        </w:rPr>
        <w:t>输入是</w:t>
      </w:r>
      <w:r w:rsidRPr="002B3B8B">
        <w:rPr>
          <w:rFonts w:ascii="Times New Roman" w:hAnsi="Times New Roman" w:cs="Times New Roman" w:hint="eastAsia"/>
        </w:rPr>
        <w:t>3</w:t>
      </w:r>
      <w:r w:rsidRPr="002B3B8B">
        <w:rPr>
          <w:rFonts w:ascii="Times New Roman" w:hAnsi="Times New Roman" w:cs="Times New Roman" w:hint="eastAsia"/>
        </w:rPr>
        <w:t>维数据</w:t>
      </w:r>
    </w:p>
    <w:p w14:paraId="576D35DC" w14:textId="46DF8044" w:rsidR="005E1DD1" w:rsidRPr="002B3B8B" w:rsidRDefault="00BC543E" w:rsidP="005E1DD1">
      <w:pPr>
        <w:rPr>
          <w:rFonts w:ascii="Times New Roman" w:hAnsi="Times New Roman" w:cs="Times New Roman"/>
        </w:rPr>
      </w:pPr>
      <w:r w:rsidRPr="002B3B8B">
        <w:rPr>
          <w:rFonts w:ascii="Times New Roman" w:hAnsi="Times New Roman" w:cs="Times New Roman" w:hint="eastAsia"/>
        </w:rPr>
        <w:t>#</w:t>
      </w:r>
      <w:r w:rsidRPr="002B3B8B">
        <w:rPr>
          <w:rFonts w:ascii="Times New Roman" w:hAnsi="Times New Roman" w:cs="Times New Roman"/>
        </w:rPr>
        <w:t>32</w:t>
      </w:r>
      <w:r w:rsidRPr="002B3B8B">
        <w:rPr>
          <w:rFonts w:ascii="Times New Roman" w:hAnsi="Times New Roman" w:cs="Times New Roman" w:hint="eastAsia"/>
        </w:rPr>
        <w:t>个节点</w:t>
      </w:r>
      <w:r w:rsidRPr="002B3B8B">
        <w:rPr>
          <w:rFonts w:ascii="Times New Roman" w:hAnsi="Times New Roman" w:cs="Times New Roman" w:hint="eastAsia"/>
        </w:rPr>
        <w:t>(</w:t>
      </w:r>
      <w:r w:rsidRPr="002B3B8B">
        <w:rPr>
          <w:rFonts w:ascii="Times New Roman" w:hAnsi="Times New Roman" w:cs="Times New Roman"/>
        </w:rPr>
        <w:t>128, 64</w:t>
      </w:r>
      <w:r w:rsidRPr="002B3B8B">
        <w:rPr>
          <w:rFonts w:ascii="Times New Roman" w:hAnsi="Times New Roman" w:cs="Times New Roman" w:hint="eastAsia"/>
        </w:rPr>
        <w:t>个节点也行</w:t>
      </w:r>
      <w:r w:rsidRPr="002B3B8B">
        <w:rPr>
          <w:rFonts w:ascii="Times New Roman" w:hAnsi="Times New Roman" w:cs="Times New Roman"/>
        </w:rPr>
        <w:t>)</w:t>
      </w:r>
      <w:r w:rsidRPr="002B3B8B">
        <w:rPr>
          <w:rFonts w:ascii="Times New Roman" w:hAnsi="Times New Roman" w:cs="Times New Roman" w:hint="eastAsia"/>
        </w:rPr>
        <w:t>，</w:t>
      </w:r>
      <w:r w:rsidRPr="002B3B8B">
        <w:rPr>
          <w:rFonts w:ascii="Times New Roman" w:hAnsi="Times New Roman" w:cs="Times New Roman" w:hint="eastAsia"/>
        </w:rPr>
        <w:t>i</w:t>
      </w:r>
      <w:r w:rsidRPr="002B3B8B">
        <w:rPr>
          <w:rFonts w:ascii="Times New Roman" w:hAnsi="Times New Roman" w:cs="Times New Roman"/>
        </w:rPr>
        <w:t>nput_shape</w:t>
      </w:r>
      <w:r w:rsidRPr="002B3B8B">
        <w:rPr>
          <w:rFonts w:ascii="Times New Roman" w:hAnsi="Times New Roman" w:cs="Times New Roman" w:hint="eastAsia"/>
        </w:rPr>
        <w:t>是数据的后两维，数据的</w:t>
      </w:r>
      <w:r w:rsidRPr="002B3B8B">
        <w:rPr>
          <w:rFonts w:ascii="Times New Roman" w:hAnsi="Times New Roman" w:cs="Times New Roman" w:hint="eastAsia"/>
        </w:rPr>
        <w:t>s</w:t>
      </w:r>
      <w:r w:rsidRPr="002B3B8B">
        <w:rPr>
          <w:rFonts w:ascii="Times New Roman" w:hAnsi="Times New Roman" w:cs="Times New Roman"/>
        </w:rPr>
        <w:t>hape</w:t>
      </w:r>
      <w:r w:rsidRPr="002B3B8B">
        <w:rPr>
          <w:rFonts w:ascii="Times New Roman" w:hAnsi="Times New Roman" w:cs="Times New Roman" w:hint="eastAsia"/>
        </w:rPr>
        <w:t>是</w:t>
      </w:r>
      <w:r w:rsidRPr="002B3B8B">
        <w:rPr>
          <w:rFonts w:ascii="Times New Roman" w:hAnsi="Times New Roman" w:cs="Times New Roman" w:hint="eastAsia"/>
        </w:rPr>
        <w:t>(</w:t>
      </w:r>
      <w:r w:rsidRPr="002B3B8B">
        <w:rPr>
          <w:rFonts w:ascii="Times New Roman" w:hAnsi="Times New Roman" w:cs="Times New Roman"/>
        </w:rPr>
        <w:t>10000,120,11)</w:t>
      </w:r>
    </w:p>
    <w:p w14:paraId="6C4A4068" w14:textId="77777777" w:rsidR="00BC543E" w:rsidRPr="002B3B8B" w:rsidRDefault="00BC543E" w:rsidP="00BC543E">
      <w:pPr>
        <w:rPr>
          <w:rFonts w:ascii="Times New Roman" w:hAnsi="Times New Roman" w:cs="Times New Roman"/>
        </w:rPr>
      </w:pPr>
      <w:r w:rsidRPr="002B3B8B">
        <w:rPr>
          <w:rFonts w:ascii="Times New Roman" w:hAnsi="Times New Roman" w:cs="Times New Roman"/>
        </w:rPr>
        <w:t>model = keras.Sequential()</w:t>
      </w:r>
    </w:p>
    <w:p w14:paraId="7795C379" w14:textId="35CED9CE" w:rsidR="00BC543E" w:rsidRPr="002B3B8B" w:rsidRDefault="00BC543E" w:rsidP="00BC543E">
      <w:pPr>
        <w:rPr>
          <w:rFonts w:ascii="Times New Roman" w:hAnsi="Times New Roman" w:cs="Times New Roman"/>
        </w:rPr>
      </w:pPr>
      <w:r w:rsidRPr="002B3B8B">
        <w:rPr>
          <w:rFonts w:ascii="Times New Roman" w:hAnsi="Times New Roman" w:cs="Times New Roman"/>
        </w:rPr>
        <w:t>model.add(layers.LSTM(32, input_shape=(train_x.shape[1:])</w:t>
      </w:r>
      <w:r w:rsidRPr="002B3B8B">
        <w:rPr>
          <w:rFonts w:ascii="Times New Roman" w:hAnsi="Times New Roman" w:cs="Times New Roman" w:hint="eastAsia"/>
        </w:rPr>
        <w:t>,</w:t>
      </w:r>
      <w:r w:rsidRPr="002B3B8B">
        <w:rPr>
          <w:rFonts w:ascii="Times New Roman" w:hAnsi="Times New Roman" w:cs="Times New Roman"/>
        </w:rPr>
        <w:t xml:space="preserve"> activation='tanh'))</w:t>
      </w:r>
    </w:p>
    <w:p w14:paraId="068870D1" w14:textId="6D67F3AF" w:rsidR="00BC543E" w:rsidRDefault="00BC543E" w:rsidP="00BC543E">
      <w:pPr>
        <w:rPr>
          <w:rFonts w:ascii="Times New Roman" w:hAnsi="Times New Roman" w:cs="Times New Roman"/>
        </w:rPr>
      </w:pPr>
      <w:r w:rsidRPr="002B3B8B">
        <w:rPr>
          <w:rFonts w:ascii="Times New Roman" w:hAnsi="Times New Roman" w:cs="Times New Roman"/>
        </w:rPr>
        <w:t xml:space="preserve">model.add(layers.Dense(1))   </w:t>
      </w:r>
      <w:r w:rsidRPr="002B3B8B">
        <w:rPr>
          <w:rFonts w:ascii="Times New Roman" w:hAnsi="Times New Roman" w:cs="Times New Roman" w:hint="eastAsia"/>
        </w:rPr>
        <w:t>#ou</w:t>
      </w:r>
      <w:r w:rsidRPr="002B3B8B">
        <w:rPr>
          <w:rFonts w:ascii="Times New Roman" w:hAnsi="Times New Roman" w:cs="Times New Roman"/>
        </w:rPr>
        <w:t>tput layer</w:t>
      </w:r>
    </w:p>
    <w:p w14:paraId="47FC601C" w14:textId="77777777" w:rsidR="00ED4AE8" w:rsidRPr="002B3B8B" w:rsidRDefault="00ED4AE8" w:rsidP="00BC543E">
      <w:pPr>
        <w:rPr>
          <w:rFonts w:ascii="Times New Roman" w:hAnsi="Times New Roman" w:cs="Times New Roman"/>
        </w:rPr>
      </w:pPr>
    </w:p>
    <w:p w14:paraId="504D7BB4" w14:textId="44B7080C" w:rsidR="00DC34FF" w:rsidRPr="00DC34FF" w:rsidRDefault="00BC543E" w:rsidP="00DC34FF">
      <w:pPr>
        <w:pStyle w:val="ListParagraph"/>
        <w:numPr>
          <w:ilvl w:val="0"/>
          <w:numId w:val="35"/>
        </w:numPr>
        <w:ind w:firstLineChars="0"/>
        <w:rPr>
          <w:rFonts w:ascii="Times New Roman" w:hAnsi="Times New Roman" w:cs="Times New Roman"/>
          <w:b/>
          <w:bCs/>
        </w:rPr>
      </w:pPr>
      <w:r w:rsidRPr="00DC34FF">
        <w:rPr>
          <w:rFonts w:ascii="Times New Roman" w:hAnsi="Times New Roman" w:cs="Times New Roman" w:hint="eastAsia"/>
          <w:b/>
          <w:bCs/>
        </w:rPr>
        <w:t>3</w:t>
      </w:r>
      <w:r w:rsidRPr="00DC34FF">
        <w:rPr>
          <w:rFonts w:ascii="Times New Roman" w:hAnsi="Times New Roman" w:cs="Times New Roman" w:hint="eastAsia"/>
          <w:b/>
          <w:bCs/>
        </w:rPr>
        <w:t>层</w:t>
      </w:r>
      <w:r w:rsidRPr="00DC34FF">
        <w:rPr>
          <w:rFonts w:ascii="Times New Roman" w:hAnsi="Times New Roman" w:cs="Times New Roman"/>
          <w:b/>
          <w:bCs/>
        </w:rPr>
        <w:t>LSTM</w:t>
      </w:r>
      <w:r w:rsidRPr="00DC34FF">
        <w:rPr>
          <w:rFonts w:ascii="Times New Roman" w:hAnsi="Times New Roman" w:cs="Times New Roman" w:hint="eastAsia"/>
          <w:b/>
          <w:bCs/>
        </w:rPr>
        <w:t>网络</w:t>
      </w:r>
      <w:r w:rsidR="00DC34FF" w:rsidRPr="00DC34FF">
        <w:rPr>
          <w:rFonts w:ascii="Times New Roman" w:hAnsi="Times New Roman" w:cs="Times New Roman"/>
          <w:b/>
          <w:bCs/>
        </w:rPr>
        <w:t>,binary classification</w:t>
      </w:r>
    </w:p>
    <w:p w14:paraId="3B5CC74F" w14:textId="6D181794" w:rsidR="00BC543E" w:rsidRPr="002B3B8B" w:rsidRDefault="00BC543E" w:rsidP="00BC543E">
      <w:pPr>
        <w:rPr>
          <w:rFonts w:ascii="Times New Roman" w:hAnsi="Times New Roman" w:cs="Times New Roman"/>
        </w:rPr>
      </w:pPr>
      <w:r w:rsidRPr="002B3B8B">
        <w:rPr>
          <w:rFonts w:ascii="Times New Roman" w:hAnsi="Times New Roman" w:cs="Times New Roman" w:hint="eastAsia"/>
        </w:rPr>
        <w:t>3</w:t>
      </w:r>
      <w:r w:rsidRPr="002B3B8B">
        <w:rPr>
          <w:rFonts w:ascii="Times New Roman" w:hAnsi="Times New Roman" w:cs="Times New Roman"/>
        </w:rPr>
        <w:t xml:space="preserve"> hidden layers</w:t>
      </w:r>
      <w:r w:rsidR="002C5E42">
        <w:rPr>
          <w:rFonts w:ascii="Times New Roman" w:hAnsi="Times New Roman" w:cs="Times New Roman" w:hint="eastAsia"/>
        </w:rPr>
        <w:t>，为什么</w:t>
      </w:r>
      <w:r w:rsidR="002C5E42">
        <w:rPr>
          <w:rFonts w:ascii="Times New Roman" w:hAnsi="Times New Roman" w:cs="Times New Roman" w:hint="eastAsia"/>
        </w:rPr>
        <w:t>r</w:t>
      </w:r>
      <w:r w:rsidR="002C5E42">
        <w:rPr>
          <w:rFonts w:ascii="Times New Roman" w:hAnsi="Times New Roman" w:cs="Times New Roman"/>
        </w:rPr>
        <w:t>eturn_sequences</w:t>
      </w:r>
      <w:r w:rsidR="002C5E42">
        <w:rPr>
          <w:rFonts w:ascii="Times New Roman" w:hAnsi="Times New Roman" w:cs="Times New Roman" w:hint="eastAsia"/>
        </w:rPr>
        <w:t>因为</w:t>
      </w:r>
      <w:r w:rsidR="002C5E42">
        <w:rPr>
          <w:rFonts w:ascii="Times New Roman" w:hAnsi="Times New Roman" w:cs="Times New Roman" w:hint="eastAsia"/>
        </w:rPr>
        <w:t>L</w:t>
      </w:r>
      <w:r w:rsidR="002C5E42">
        <w:rPr>
          <w:rFonts w:ascii="Times New Roman" w:hAnsi="Times New Roman" w:cs="Times New Roman"/>
        </w:rPr>
        <w:t>STM</w:t>
      </w:r>
      <w:r w:rsidR="002C5E42">
        <w:rPr>
          <w:rFonts w:ascii="Times New Roman" w:hAnsi="Times New Roman" w:cs="Times New Roman" w:hint="eastAsia"/>
        </w:rPr>
        <w:t>输入是</w:t>
      </w:r>
      <w:r w:rsidR="002C5E42">
        <w:rPr>
          <w:rFonts w:ascii="Times New Roman" w:hAnsi="Times New Roman" w:cs="Times New Roman" w:hint="eastAsia"/>
        </w:rPr>
        <w:t>3</w:t>
      </w:r>
      <w:r w:rsidR="002C5E42">
        <w:rPr>
          <w:rFonts w:ascii="Times New Roman" w:hAnsi="Times New Roman" w:cs="Times New Roman" w:hint="eastAsia"/>
        </w:rPr>
        <w:t>维，只有</w:t>
      </w:r>
      <w:r w:rsidR="002C5E42">
        <w:rPr>
          <w:rFonts w:ascii="Times New Roman" w:hAnsi="Times New Roman" w:cs="Times New Roman" w:hint="eastAsia"/>
        </w:rPr>
        <w:t>o</w:t>
      </w:r>
      <w:r w:rsidR="002C5E42">
        <w:rPr>
          <w:rFonts w:ascii="Times New Roman" w:hAnsi="Times New Roman" w:cs="Times New Roman"/>
        </w:rPr>
        <w:t>utput layer</w:t>
      </w:r>
      <w:r w:rsidR="002C5E42">
        <w:rPr>
          <w:rFonts w:ascii="Times New Roman" w:hAnsi="Times New Roman" w:cs="Times New Roman" w:hint="eastAsia"/>
        </w:rPr>
        <w:t>前一层可以不用</w:t>
      </w:r>
      <w:r w:rsidR="002C5E42">
        <w:rPr>
          <w:rFonts w:ascii="Times New Roman" w:hAnsi="Times New Roman" w:cs="Times New Roman" w:hint="eastAsia"/>
        </w:rPr>
        <w:t>r</w:t>
      </w:r>
      <w:r w:rsidR="002C5E42">
        <w:rPr>
          <w:rFonts w:ascii="Times New Roman" w:hAnsi="Times New Roman" w:cs="Times New Roman"/>
        </w:rPr>
        <w:t>eturn_sequences</w:t>
      </w:r>
    </w:p>
    <w:p w14:paraId="7157032E" w14:textId="77777777" w:rsidR="00BC543E" w:rsidRPr="002B3B8B" w:rsidRDefault="00BC543E" w:rsidP="00BC543E">
      <w:pPr>
        <w:rPr>
          <w:rFonts w:ascii="Times New Roman" w:hAnsi="Times New Roman" w:cs="Times New Roman"/>
        </w:rPr>
      </w:pPr>
      <w:r w:rsidRPr="002B3B8B">
        <w:rPr>
          <w:rFonts w:ascii="Times New Roman" w:hAnsi="Times New Roman" w:cs="Times New Roman"/>
        </w:rPr>
        <w:t>model = keras.Sequential()</w:t>
      </w:r>
    </w:p>
    <w:p w14:paraId="3221E19D" w14:textId="77777777" w:rsidR="00BC543E" w:rsidRPr="002B3B8B" w:rsidRDefault="00BC543E" w:rsidP="00BC543E">
      <w:pPr>
        <w:rPr>
          <w:rFonts w:ascii="Times New Roman" w:hAnsi="Times New Roman" w:cs="Times New Roman"/>
        </w:rPr>
      </w:pPr>
      <w:r w:rsidRPr="002B3B8B">
        <w:rPr>
          <w:rFonts w:ascii="Times New Roman" w:hAnsi="Times New Roman" w:cs="Times New Roman"/>
        </w:rPr>
        <w:t>model.add(layers.LSTM(32, input_shape=(train_x.shape[1:]), return_sequences=True))</w:t>
      </w:r>
    </w:p>
    <w:p w14:paraId="58D91F12" w14:textId="77777777" w:rsidR="00BC543E" w:rsidRPr="002B3B8B" w:rsidRDefault="00BC543E" w:rsidP="00BC543E">
      <w:pPr>
        <w:rPr>
          <w:rFonts w:ascii="Times New Roman" w:hAnsi="Times New Roman" w:cs="Times New Roman"/>
        </w:rPr>
      </w:pPr>
      <w:r w:rsidRPr="002B3B8B">
        <w:rPr>
          <w:rFonts w:ascii="Times New Roman" w:hAnsi="Times New Roman" w:cs="Times New Roman"/>
        </w:rPr>
        <w:t>model.add(layers.LSTM(32, return_sequences=True))</w:t>
      </w:r>
    </w:p>
    <w:p w14:paraId="1C89E9FB" w14:textId="77777777" w:rsidR="00BC543E" w:rsidRPr="002B3B8B" w:rsidRDefault="00BC543E" w:rsidP="00BC543E">
      <w:pPr>
        <w:rPr>
          <w:rFonts w:ascii="Times New Roman" w:hAnsi="Times New Roman" w:cs="Times New Roman"/>
        </w:rPr>
      </w:pPr>
      <w:r w:rsidRPr="002B3B8B">
        <w:rPr>
          <w:rFonts w:ascii="Times New Roman" w:hAnsi="Times New Roman" w:cs="Times New Roman"/>
        </w:rPr>
        <w:t>model.add(layers.LSTM(32))</w:t>
      </w:r>
    </w:p>
    <w:p w14:paraId="16DFDE16" w14:textId="15ED5B92" w:rsidR="005E1DD1" w:rsidRPr="002B3B8B" w:rsidRDefault="00BC543E" w:rsidP="00BC543E">
      <w:pPr>
        <w:rPr>
          <w:rFonts w:ascii="Times New Roman" w:hAnsi="Times New Roman" w:cs="Times New Roman"/>
        </w:rPr>
      </w:pPr>
      <w:r w:rsidRPr="002B3B8B">
        <w:rPr>
          <w:rFonts w:ascii="Times New Roman" w:hAnsi="Times New Roman" w:cs="Times New Roman"/>
        </w:rPr>
        <w:t xml:space="preserve">model.add(layers.Dense(1))  </w:t>
      </w:r>
      <w:r w:rsidRPr="002B3B8B">
        <w:rPr>
          <w:rFonts w:ascii="Times New Roman" w:hAnsi="Times New Roman" w:cs="Times New Roman" w:hint="eastAsia"/>
        </w:rPr>
        <w:t>#ou</w:t>
      </w:r>
      <w:r w:rsidRPr="002B3B8B">
        <w:rPr>
          <w:rFonts w:ascii="Times New Roman" w:hAnsi="Times New Roman" w:cs="Times New Roman"/>
        </w:rPr>
        <w:t>tput layer</w:t>
      </w:r>
    </w:p>
    <w:p w14:paraId="011791E1" w14:textId="77777777" w:rsidR="00156813" w:rsidRPr="00DC34FF" w:rsidRDefault="00156813" w:rsidP="00156813">
      <w:pPr>
        <w:pStyle w:val="ListParagraph"/>
        <w:numPr>
          <w:ilvl w:val="0"/>
          <w:numId w:val="35"/>
        </w:numPr>
        <w:ind w:firstLineChars="0"/>
        <w:rPr>
          <w:rFonts w:ascii="Times New Roman" w:hAnsi="Times New Roman" w:cs="Times New Roman"/>
          <w:b/>
          <w:bCs/>
        </w:rPr>
      </w:pPr>
      <w:r w:rsidRPr="00DC34FF">
        <w:rPr>
          <w:rFonts w:ascii="Times New Roman" w:hAnsi="Times New Roman" w:cs="Times New Roman" w:hint="eastAsia"/>
          <w:b/>
          <w:bCs/>
        </w:rPr>
        <w:t>3</w:t>
      </w:r>
      <w:r w:rsidRPr="00DC34FF">
        <w:rPr>
          <w:rFonts w:ascii="Times New Roman" w:hAnsi="Times New Roman" w:cs="Times New Roman" w:hint="eastAsia"/>
          <w:b/>
          <w:bCs/>
        </w:rPr>
        <w:t>层</w:t>
      </w:r>
      <w:r w:rsidRPr="00DC34FF">
        <w:rPr>
          <w:rFonts w:ascii="Times New Roman" w:hAnsi="Times New Roman" w:cs="Times New Roman"/>
          <w:b/>
          <w:bCs/>
        </w:rPr>
        <w:t>LSTM</w:t>
      </w:r>
      <w:r w:rsidRPr="00DC34FF">
        <w:rPr>
          <w:rFonts w:ascii="Times New Roman" w:hAnsi="Times New Roman" w:cs="Times New Roman" w:hint="eastAsia"/>
          <w:b/>
          <w:bCs/>
        </w:rPr>
        <w:t>网络</w:t>
      </w:r>
      <w:r w:rsidRPr="00DC34FF">
        <w:rPr>
          <w:rFonts w:ascii="Times New Roman" w:hAnsi="Times New Roman" w:cs="Times New Roman" w:hint="eastAsia"/>
          <w:b/>
          <w:bCs/>
        </w:rPr>
        <w:t>,</w:t>
      </w:r>
      <w:r w:rsidRPr="00DC34FF">
        <w:rPr>
          <w:rFonts w:ascii="Times New Roman" w:hAnsi="Times New Roman" w:cs="Times New Roman"/>
          <w:b/>
          <w:bCs/>
        </w:rPr>
        <w:t>,binary classification</w:t>
      </w:r>
    </w:p>
    <w:p w14:paraId="5930B6CB" w14:textId="77777777" w:rsidR="005F5C2D" w:rsidRPr="005F5C2D" w:rsidRDefault="005F5C2D" w:rsidP="005F5C2D">
      <w:pPr>
        <w:rPr>
          <w:rFonts w:ascii="Times New Roman" w:hAnsi="Times New Roman" w:cs="Times New Roman"/>
        </w:rPr>
      </w:pPr>
      <w:r w:rsidRPr="005F5C2D">
        <w:rPr>
          <w:rFonts w:ascii="Times New Roman" w:hAnsi="Times New Roman" w:cs="Times New Roman"/>
        </w:rPr>
        <w:t>model.compile(</w:t>
      </w:r>
      <w:r w:rsidRPr="005F5C2D">
        <w:rPr>
          <w:rFonts w:ascii="Times New Roman" w:hAnsi="Times New Roman" w:cs="Times New Roman"/>
        </w:rPr>
        <w:t>。。。。。</w:t>
      </w:r>
      <w:r w:rsidRPr="005F5C2D">
        <w:rPr>
          <w:rFonts w:ascii="Times New Roman" w:hAnsi="Times New Roman" w:cs="Times New Roman"/>
        </w:rPr>
        <w:t>)  #</w:t>
      </w:r>
      <w:r w:rsidRPr="005F5C2D">
        <w:rPr>
          <w:rFonts w:ascii="Times New Roman" w:hAnsi="Times New Roman" w:cs="Times New Roman"/>
        </w:rPr>
        <w:t>回归问题</w:t>
      </w:r>
    </w:p>
    <w:p w14:paraId="3CE17BA3" w14:textId="490F2055" w:rsidR="005F5C2D" w:rsidRPr="005F5C2D" w:rsidRDefault="005F5C2D" w:rsidP="005F5C2D">
      <w:pPr>
        <w:rPr>
          <w:rFonts w:ascii="Times New Roman" w:hAnsi="Times New Roman" w:cs="Times New Roman"/>
        </w:rPr>
      </w:pPr>
      <w:r w:rsidRPr="005F5C2D">
        <w:rPr>
          <w:rFonts w:ascii="Times New Roman" w:hAnsi="Times New Roman" w:cs="Times New Roman"/>
        </w:rPr>
        <w:t>#</w:t>
      </w:r>
      <w:r w:rsidRPr="005F5C2D">
        <w:rPr>
          <w:rFonts w:ascii="Times New Roman" w:hAnsi="Times New Roman" w:cs="Times New Roman"/>
        </w:rPr>
        <w:t>训练中</w:t>
      </w:r>
      <w:r>
        <w:rPr>
          <w:rFonts w:ascii="Times New Roman" w:hAnsi="Times New Roman" w:cs="Times New Roman" w:hint="eastAsia"/>
        </w:rPr>
        <w:t>不断</w:t>
      </w:r>
      <w:r w:rsidRPr="005F5C2D">
        <w:rPr>
          <w:rFonts w:ascii="Times New Roman" w:hAnsi="Times New Roman" w:cs="Times New Roman"/>
        </w:rPr>
        <w:t>降低</w:t>
      </w:r>
      <w:r w:rsidRPr="005F5C2D">
        <w:rPr>
          <w:rFonts w:ascii="Times New Roman" w:hAnsi="Times New Roman" w:cs="Times New Roman"/>
        </w:rPr>
        <w:t>Learning Rate</w:t>
      </w:r>
      <w:r w:rsidRPr="005F5C2D">
        <w:rPr>
          <w:rFonts w:ascii="Times New Roman" w:hAnsi="Times New Roman" w:cs="Times New Roman"/>
        </w:rPr>
        <w:t>，连续</w:t>
      </w:r>
      <w:r w:rsidRPr="005F5C2D">
        <w:rPr>
          <w:rFonts w:ascii="Times New Roman" w:hAnsi="Times New Roman" w:cs="Times New Roman"/>
        </w:rPr>
        <w:t>3</w:t>
      </w:r>
      <w:r w:rsidRPr="005F5C2D">
        <w:rPr>
          <w:rFonts w:ascii="Times New Roman" w:hAnsi="Times New Roman" w:cs="Times New Roman"/>
        </w:rPr>
        <w:t>个</w:t>
      </w:r>
      <w:r w:rsidRPr="005F5C2D">
        <w:rPr>
          <w:rFonts w:ascii="Times New Roman" w:hAnsi="Times New Roman" w:cs="Times New Roman"/>
        </w:rPr>
        <w:t>val_loss</w:t>
      </w:r>
      <w:r w:rsidRPr="005F5C2D">
        <w:rPr>
          <w:rFonts w:ascii="Times New Roman" w:hAnsi="Times New Roman" w:cs="Times New Roman"/>
        </w:rPr>
        <w:t>没有降低，则学习速率</w:t>
      </w:r>
      <w:r w:rsidRPr="005F5C2D">
        <w:rPr>
          <w:rFonts w:ascii="Times New Roman" w:hAnsi="Times New Roman" w:cs="Times New Roman"/>
        </w:rPr>
        <w:t>*factor,</w:t>
      </w:r>
      <w:r w:rsidRPr="005F5C2D">
        <w:rPr>
          <w:rFonts w:ascii="Times New Roman" w:hAnsi="Times New Roman" w:cs="Times New Roman"/>
        </w:rPr>
        <w:t>当</w:t>
      </w:r>
      <w:r w:rsidRPr="005F5C2D">
        <w:rPr>
          <w:rFonts w:ascii="Times New Roman" w:hAnsi="Times New Roman" w:cs="Times New Roman"/>
        </w:rPr>
        <w:t>LR</w:t>
      </w:r>
      <w:r w:rsidRPr="005F5C2D">
        <w:rPr>
          <w:rFonts w:ascii="Times New Roman" w:hAnsi="Times New Roman" w:cs="Times New Roman"/>
        </w:rPr>
        <w:t>降到</w:t>
      </w:r>
      <w:r w:rsidRPr="005F5C2D">
        <w:rPr>
          <w:rFonts w:ascii="Times New Roman" w:hAnsi="Times New Roman" w:cs="Times New Roman"/>
        </w:rPr>
        <w:t>min_lr</w:t>
      </w:r>
      <w:r w:rsidRPr="005F5C2D">
        <w:rPr>
          <w:rFonts w:ascii="Times New Roman" w:hAnsi="Times New Roman" w:cs="Times New Roman"/>
        </w:rPr>
        <w:t>时，不能再降了</w:t>
      </w:r>
    </w:p>
    <w:p w14:paraId="3150F9A7" w14:textId="77777777" w:rsidR="005F5C2D" w:rsidRPr="005F5C2D" w:rsidRDefault="005F5C2D" w:rsidP="005F5C2D">
      <w:pPr>
        <w:rPr>
          <w:rFonts w:ascii="Times New Roman" w:hAnsi="Times New Roman" w:cs="Times New Roman"/>
        </w:rPr>
      </w:pPr>
      <w:r w:rsidRPr="005F5C2D">
        <w:rPr>
          <w:rFonts w:ascii="Times New Roman" w:hAnsi="Times New Roman" w:cs="Times New Roman"/>
        </w:rPr>
        <w:t>LR_reduction = keras.callbacks.ReduceLROnPlateau(monitor='val_loss', patience=3, factor=0.5, min_lr=0.00001)</w:t>
      </w:r>
    </w:p>
    <w:p w14:paraId="2E17C268" w14:textId="0A86428E" w:rsidR="005E1DD1" w:rsidRPr="005F5C2D" w:rsidRDefault="005F5C2D" w:rsidP="005F5C2D">
      <w:pPr>
        <w:rPr>
          <w:rFonts w:ascii="Times New Roman" w:hAnsi="Times New Roman" w:cs="Times New Roman"/>
        </w:rPr>
      </w:pPr>
      <w:r w:rsidRPr="005F5C2D">
        <w:rPr>
          <w:rFonts w:ascii="Times New Roman" w:hAnsi="Times New Roman" w:cs="Times New Roman"/>
        </w:rPr>
        <w:t>history = model.fit(train_x, train_y, batch_size = 128, epochs=200, validation_data=(test_x, test_y), callbacks=[LR_reduction])</w:t>
      </w:r>
    </w:p>
    <w:p w14:paraId="22873075" w14:textId="3CBC84C2" w:rsidR="005E1DD1" w:rsidRDefault="005E1DD1" w:rsidP="005E1DD1"/>
    <w:p w14:paraId="2FCBE818" w14:textId="3C93AC06" w:rsidR="005E1DD1" w:rsidRDefault="005E1DD1" w:rsidP="005E1DD1"/>
    <w:p w14:paraId="5AC83F9C" w14:textId="6C5EB782" w:rsidR="00573F8D" w:rsidRPr="00573F8D" w:rsidRDefault="00573F8D" w:rsidP="00573F8D">
      <w:pPr>
        <w:pStyle w:val="Heading3"/>
        <w:adjustRightInd w:val="0"/>
        <w:snapToGrid w:val="0"/>
        <w:spacing w:before="0" w:after="0" w:line="0" w:lineRule="atLeast"/>
      </w:pPr>
      <w:r w:rsidRPr="00573F8D">
        <w:t>Bidirectional LSTM</w:t>
      </w:r>
      <w:r w:rsidR="00FE1DFE">
        <w:rPr>
          <w:rFonts w:hint="eastAsia"/>
        </w:rPr>
        <w:t>+re</w:t>
      </w:r>
      <w:r w:rsidR="00FE1DFE">
        <w:t>current_dropout</w:t>
      </w:r>
      <w:r w:rsidR="003A47D4">
        <w:rPr>
          <w:rFonts w:hint="eastAsia"/>
        </w:rPr>
        <w:t>文本处理</w:t>
      </w:r>
    </w:p>
    <w:p w14:paraId="083B2AB7" w14:textId="0C5BE1D7" w:rsidR="005E1DD1" w:rsidRDefault="00573F8D" w:rsidP="005E1DD1">
      <w:r>
        <w:rPr>
          <w:rFonts w:hint="eastAsia"/>
        </w:rPr>
        <w:t>主要用于t</w:t>
      </w:r>
      <w:r>
        <w:t>ext, audio</w:t>
      </w:r>
      <w:r>
        <w:rPr>
          <w:rFonts w:hint="eastAsia"/>
        </w:rPr>
        <w:t>处理，从两个方向读取信息</w:t>
      </w:r>
    </w:p>
    <w:p w14:paraId="64E17279" w14:textId="4378D7A6" w:rsidR="00573F8D" w:rsidRDefault="00573F8D" w:rsidP="00573F8D">
      <w:pPr>
        <w:rPr>
          <w:rFonts w:ascii="Times New Roman" w:hAnsi="Times New Roman" w:cs="Times New Roman"/>
        </w:rPr>
      </w:pPr>
      <w:r w:rsidRPr="00573F8D">
        <w:rPr>
          <w:rFonts w:ascii="Times New Roman" w:hAnsi="Times New Roman" w:cs="Times New Roman"/>
        </w:rPr>
        <w:t>from keras.layers import Bidirectional</w:t>
      </w:r>
    </w:p>
    <w:p w14:paraId="0DF5C2F1" w14:textId="77777777" w:rsidR="00573F8D" w:rsidRPr="00573F8D" w:rsidRDefault="00573F8D" w:rsidP="00573F8D">
      <w:pPr>
        <w:rPr>
          <w:rFonts w:ascii="Times New Roman" w:hAnsi="Times New Roman" w:cs="Times New Roman"/>
        </w:rPr>
      </w:pPr>
    </w:p>
    <w:p w14:paraId="2EBDCA82" w14:textId="77777777" w:rsidR="00573F8D" w:rsidRPr="00573F8D" w:rsidRDefault="00573F8D" w:rsidP="00573F8D">
      <w:pPr>
        <w:rPr>
          <w:rFonts w:ascii="Times New Roman" w:hAnsi="Times New Roman" w:cs="Times New Roman"/>
        </w:rPr>
      </w:pPr>
      <w:r w:rsidRPr="00573F8D">
        <w:rPr>
          <w:rFonts w:ascii="Times New Roman" w:hAnsi="Times New Roman" w:cs="Times New Roman"/>
        </w:rPr>
        <w:t>model=keras.Sequential()</w:t>
      </w:r>
    </w:p>
    <w:p w14:paraId="420EB950" w14:textId="77777777" w:rsidR="00573F8D" w:rsidRPr="00573F8D" w:rsidRDefault="00573F8D" w:rsidP="00573F8D">
      <w:pPr>
        <w:rPr>
          <w:rFonts w:ascii="Times New Roman" w:hAnsi="Times New Roman" w:cs="Times New Roman"/>
        </w:rPr>
      </w:pPr>
      <w:r w:rsidRPr="00573F8D">
        <w:rPr>
          <w:rFonts w:ascii="Times New Roman" w:hAnsi="Times New Roman" w:cs="Times New Roman"/>
        </w:rPr>
        <w:lastRenderedPageBreak/>
        <w:t>model.add(layers.Embedding(10000, 16, input_length=200))</w:t>
      </w:r>
    </w:p>
    <w:p w14:paraId="49E814F8" w14:textId="77777777" w:rsidR="00573F8D" w:rsidRPr="00573F8D" w:rsidRDefault="00573F8D" w:rsidP="00573F8D">
      <w:pPr>
        <w:rPr>
          <w:rFonts w:ascii="Times New Roman" w:hAnsi="Times New Roman" w:cs="Times New Roman"/>
        </w:rPr>
      </w:pPr>
      <w:r w:rsidRPr="00573F8D">
        <w:rPr>
          <w:rFonts w:ascii="Times New Roman" w:hAnsi="Times New Roman" w:cs="Times New Roman"/>
          <w:color w:val="FF0000"/>
        </w:rPr>
        <w:t xml:space="preserve">model.add(layers.Bidirectional(layers.LSTM(64, dropout=0.2, recurrent_dropout=0.5))) </w:t>
      </w:r>
      <w:r w:rsidRPr="00573F8D">
        <w:rPr>
          <w:rFonts w:ascii="Times New Roman" w:hAnsi="Times New Roman" w:cs="Times New Roman"/>
        </w:rPr>
        <w:t>#the first hidden layer</w:t>
      </w:r>
    </w:p>
    <w:p w14:paraId="67793EF0" w14:textId="77777777" w:rsidR="00573F8D" w:rsidRPr="00573F8D" w:rsidRDefault="00573F8D" w:rsidP="00573F8D">
      <w:pPr>
        <w:rPr>
          <w:rFonts w:ascii="Times New Roman" w:hAnsi="Times New Roman" w:cs="Times New Roman"/>
        </w:rPr>
      </w:pPr>
      <w:r w:rsidRPr="00573F8D">
        <w:rPr>
          <w:rFonts w:ascii="Times New Roman" w:hAnsi="Times New Roman" w:cs="Times New Roman"/>
        </w:rPr>
        <w:t>model.add(layers.Dropout(0.5))</w:t>
      </w:r>
    </w:p>
    <w:p w14:paraId="31707D04" w14:textId="77777777" w:rsidR="00573F8D" w:rsidRPr="00573F8D" w:rsidRDefault="00573F8D" w:rsidP="00573F8D">
      <w:pPr>
        <w:rPr>
          <w:rFonts w:ascii="Times New Roman" w:hAnsi="Times New Roman" w:cs="Times New Roman"/>
        </w:rPr>
      </w:pPr>
      <w:r w:rsidRPr="00573F8D">
        <w:rPr>
          <w:rFonts w:ascii="Times New Roman" w:hAnsi="Times New Roman" w:cs="Times New Roman"/>
        </w:rPr>
        <w:t>model.add(layers.Dense(1,activation='sigmoid')) #the output layer</w:t>
      </w:r>
    </w:p>
    <w:p w14:paraId="3BF3AB22" w14:textId="77777777" w:rsidR="00573F8D" w:rsidRDefault="00573F8D" w:rsidP="005E1DD1"/>
    <w:p w14:paraId="007BF0DD" w14:textId="2066F72B" w:rsidR="005E1DD1" w:rsidRDefault="00FE1DFE" w:rsidP="005E1DD1">
      <w:pPr>
        <w:rPr>
          <w:rFonts w:ascii="Times New Roman" w:hAnsi="Times New Roman" w:cs="Times New Roman"/>
        </w:rPr>
      </w:pPr>
      <w:r w:rsidRPr="00776307">
        <w:rPr>
          <w:rFonts w:ascii="Times New Roman" w:hAnsi="Times New Roman" w:cs="Times New Roman"/>
        </w:rPr>
        <w:t>recurrent_dropout</w:t>
      </w:r>
      <w:r w:rsidRPr="00776307">
        <w:rPr>
          <w:rFonts w:ascii="Times New Roman" w:hAnsi="Times New Roman" w:cs="Times New Roman" w:hint="eastAsia"/>
        </w:rPr>
        <w:t>，每次删除相同位置的</w:t>
      </w:r>
      <w:r w:rsidRPr="00776307">
        <w:rPr>
          <w:rFonts w:ascii="Times New Roman" w:hAnsi="Times New Roman" w:cs="Times New Roman" w:hint="eastAsia"/>
        </w:rPr>
        <w:t>n</w:t>
      </w:r>
      <w:r w:rsidRPr="00776307">
        <w:rPr>
          <w:rFonts w:ascii="Times New Roman" w:hAnsi="Times New Roman" w:cs="Times New Roman"/>
        </w:rPr>
        <w:t>ode</w:t>
      </w:r>
      <w:r w:rsidRPr="00776307">
        <w:rPr>
          <w:rFonts w:ascii="Times New Roman" w:hAnsi="Times New Roman" w:cs="Times New Roman" w:hint="eastAsia"/>
        </w:rPr>
        <w:t>，我也不太懂</w:t>
      </w:r>
    </w:p>
    <w:p w14:paraId="2924F860" w14:textId="77777777" w:rsidR="002F28A9" w:rsidRPr="00776307" w:rsidRDefault="002F28A9" w:rsidP="005E1DD1">
      <w:pPr>
        <w:rPr>
          <w:rFonts w:ascii="Times New Roman" w:hAnsi="Times New Roman" w:cs="Times New Roman"/>
        </w:rPr>
      </w:pPr>
    </w:p>
    <w:p w14:paraId="3865D23F" w14:textId="353F9C8F" w:rsidR="005E1DD1" w:rsidRDefault="005E1DD1" w:rsidP="005E1DD1"/>
    <w:p w14:paraId="540C52A3" w14:textId="54DF9568" w:rsidR="003A47D4" w:rsidRPr="00573F8D" w:rsidRDefault="003A47D4" w:rsidP="003A47D4">
      <w:pPr>
        <w:pStyle w:val="Heading3"/>
        <w:adjustRightInd w:val="0"/>
        <w:snapToGrid w:val="0"/>
        <w:spacing w:before="0" w:after="0" w:line="0" w:lineRule="atLeast"/>
      </w:pPr>
      <w:r>
        <w:t>GRU</w:t>
      </w:r>
      <w:r>
        <w:rPr>
          <w:rFonts w:hint="eastAsia"/>
        </w:rPr>
        <w:t>文本处理</w:t>
      </w:r>
    </w:p>
    <w:p w14:paraId="255ECC08" w14:textId="12DD4523" w:rsidR="00401712" w:rsidRDefault="00F16188" w:rsidP="005E1DD1">
      <w:r w:rsidRPr="00F16188">
        <w:rPr>
          <w:rFonts w:hint="eastAsia"/>
        </w:rPr>
        <w:t>GRU相比LSTM结构更简单，参数更少，因此应用也比较广泛</w:t>
      </w:r>
    </w:p>
    <w:p w14:paraId="4DB21878" w14:textId="61B16323" w:rsidR="00673063" w:rsidRDefault="00673063" w:rsidP="005E1DD1">
      <w:r>
        <w:rPr>
          <w:noProof/>
        </w:rPr>
        <w:drawing>
          <wp:inline distT="0" distB="0" distL="0" distR="0" wp14:anchorId="0F9F20F7" wp14:editId="2B3D036E">
            <wp:extent cx="4648200" cy="2034217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51582" cy="2035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52E0C" w14:textId="435EFF6D" w:rsidR="00165652" w:rsidRDefault="00165652" w:rsidP="005E1DD1">
      <w:r>
        <w:rPr>
          <w:noProof/>
        </w:rPr>
        <w:drawing>
          <wp:inline distT="0" distB="0" distL="0" distR="0" wp14:anchorId="2E79DD61" wp14:editId="76BC0B9A">
            <wp:extent cx="5274310" cy="233108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93182" w14:textId="795D3FCF" w:rsidR="001A50E3" w:rsidRDefault="001A50E3" w:rsidP="005E1DD1"/>
    <w:p w14:paraId="494429C0" w14:textId="2FB5281F" w:rsidR="001A50E3" w:rsidRPr="001A50E3" w:rsidRDefault="001A50E3" w:rsidP="00A82DCA">
      <w:r>
        <w:rPr>
          <w:rFonts w:hint="eastAsia"/>
        </w:rPr>
        <w:t>注意</w:t>
      </w:r>
    </w:p>
    <w:p w14:paraId="57027D65" w14:textId="30D23AF1" w:rsidR="001A50E3" w:rsidRPr="001A50E3" w:rsidRDefault="001A50E3" w:rsidP="001A50E3">
      <w:pPr>
        <w:widowControl/>
        <w:jc w:val="left"/>
        <w:rPr>
          <w:rFonts w:ascii="Times New Roman" w:eastAsia="Times New Roman" w:hAnsi="Times New Roman" w:cs="Times New Roman"/>
          <w:kern w:val="0"/>
          <w:sz w:val="24"/>
          <w:szCs w:val="24"/>
        </w:rPr>
      </w:pPr>
      <w:r w:rsidRPr="001A50E3">
        <w:rPr>
          <w:rFonts w:ascii="Times New Roman" w:eastAsia="Times New Roman" w:hAnsi="Symbol" w:cs="Times New Roman"/>
          <w:kern w:val="0"/>
          <w:sz w:val="24"/>
          <w:szCs w:val="24"/>
        </w:rPr>
        <w:t></w:t>
      </w:r>
      <w:r w:rsidRPr="001A50E3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kern w:val="0"/>
          <w:sz w:val="24"/>
          <w:szCs w:val="24"/>
        </w:rPr>
        <w:t>inspect imbalanced classes</w:t>
      </w:r>
      <w:r>
        <w:rPr>
          <w:rFonts w:ascii="宋体" w:eastAsia="宋体" w:hAnsi="宋体" w:cs="宋体" w:hint="eastAsia"/>
          <w:kern w:val="0"/>
          <w:sz w:val="24"/>
          <w:szCs w:val="24"/>
        </w:rPr>
        <w:t>-</w:t>
      </w:r>
      <w:r>
        <w:rPr>
          <w:rFonts w:ascii="宋体" w:eastAsia="宋体" w:hAnsi="宋体" w:cs="宋体"/>
          <w:kern w:val="0"/>
          <w:sz w:val="24"/>
          <w:szCs w:val="24"/>
        </w:rPr>
        <w:t>---</w:t>
      </w:r>
      <w:r w:rsidRPr="001A50E3">
        <w:rPr>
          <w:rFonts w:ascii="宋体" w:eastAsia="宋体" w:hAnsi="宋体" w:cs="宋体" w:hint="eastAsia"/>
          <w:kern w:val="0"/>
          <w:sz w:val="24"/>
          <w:szCs w:val="24"/>
        </w:rPr>
        <w:t>过采样或者欠采样</w:t>
      </w: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 </w:t>
      </w:r>
    </w:p>
    <w:p w14:paraId="4517DA0B" w14:textId="3729F549" w:rsidR="00577034" w:rsidRPr="001A50E3" w:rsidRDefault="001A50E3" w:rsidP="00A82DCA">
      <w:pPr>
        <w:rPr>
          <w:rFonts w:ascii="Times New Roman" w:eastAsia="Times New Roman" w:hAnsi="Times New Roman" w:cs="Times New Roman"/>
          <w:kern w:val="0"/>
          <w:sz w:val="24"/>
          <w:szCs w:val="24"/>
        </w:rPr>
      </w:pPr>
      <w:r w:rsidRPr="001A50E3">
        <w:t xml:space="preserve">  </w:t>
      </w:r>
    </w:p>
    <w:p w14:paraId="6F31A4E2" w14:textId="5E1A6B67" w:rsidR="000E577D" w:rsidRDefault="000E577D" w:rsidP="0050148B">
      <w:pPr>
        <w:pStyle w:val="Heading2"/>
        <w:adjustRightInd w:val="0"/>
        <w:snapToGrid w:val="0"/>
        <w:spacing w:before="0" w:after="0" w:line="0" w:lineRule="atLeast"/>
      </w:pPr>
      <w:r>
        <w:t>Attention+LSTM</w:t>
      </w:r>
      <w:r>
        <w:rPr>
          <w:rFonts w:hint="eastAsia"/>
        </w:rPr>
        <w:t>文本处理</w:t>
      </w:r>
    </w:p>
    <w:p w14:paraId="4DEC51BA" w14:textId="1BDB631E" w:rsidR="00E06A28" w:rsidRDefault="00E06A28" w:rsidP="00E06A28"/>
    <w:p w14:paraId="4A763B82" w14:textId="150761F9" w:rsidR="00E06A28" w:rsidRDefault="00E06A28" w:rsidP="000C72B6">
      <w:pPr>
        <w:pStyle w:val="Heading3"/>
        <w:adjustRightInd w:val="0"/>
        <w:snapToGrid w:val="0"/>
        <w:spacing w:before="0" w:after="0" w:line="0" w:lineRule="atLeast"/>
      </w:pPr>
      <w:r>
        <w:rPr>
          <w:rFonts w:hint="eastAsia"/>
        </w:rPr>
        <w:t>1</w:t>
      </w:r>
      <w:r>
        <w:t>.</w:t>
      </w:r>
      <w:r>
        <w:rPr>
          <w:rFonts w:hint="eastAsia"/>
        </w:rPr>
        <w:t>安装N</w:t>
      </w:r>
      <w:r>
        <w:t xml:space="preserve">TLK, </w:t>
      </w:r>
      <w:r w:rsidR="00F72490">
        <w:t>gens</w:t>
      </w:r>
      <w:r w:rsidR="00B40ABD">
        <w:rPr>
          <w:rFonts w:hint="eastAsia"/>
        </w:rPr>
        <w:t>i</w:t>
      </w:r>
      <w:r w:rsidR="00F72490">
        <w:t>m,</w:t>
      </w:r>
      <w:r w:rsidR="00F72490" w:rsidRPr="00F72490">
        <w:rPr>
          <w:rFonts w:hint="eastAsia"/>
        </w:rPr>
        <w:t xml:space="preserve"> </w:t>
      </w:r>
      <w:r w:rsidR="00F72490">
        <w:rPr>
          <w:rFonts w:hint="eastAsia"/>
        </w:rPr>
        <w:t>wor</w:t>
      </w:r>
      <w:r w:rsidR="00F72490">
        <w:t>d2vec</w:t>
      </w:r>
      <w:r w:rsidR="001F7DB0">
        <w:t>,</w:t>
      </w:r>
      <w:r w:rsidR="00734DC2">
        <w:t xml:space="preserve"> </w:t>
      </w:r>
      <w:r w:rsidR="001F7DB0">
        <w:t>spacy</w:t>
      </w:r>
    </w:p>
    <w:p w14:paraId="71C97AD2" w14:textId="3F1A0445" w:rsidR="00D338E9" w:rsidRDefault="00D338E9" w:rsidP="000F53BB">
      <w:r>
        <w:rPr>
          <w:rFonts w:hint="eastAsia"/>
        </w:rPr>
        <w:t>在</w:t>
      </w:r>
      <w:r>
        <w:t>TF</w:t>
      </w:r>
      <w:r>
        <w:rPr>
          <w:rFonts w:hint="eastAsia"/>
        </w:rPr>
        <w:t>虚拟环境下装，才能在tf</w:t>
      </w:r>
      <w:r>
        <w:t>jane</w:t>
      </w:r>
      <w:r>
        <w:rPr>
          <w:rFonts w:hint="eastAsia"/>
        </w:rPr>
        <w:t>中使用</w:t>
      </w:r>
      <w:r w:rsidR="000740AA">
        <w:rPr>
          <w:rFonts w:hint="eastAsia"/>
        </w:rPr>
        <w:t>即在t</w:t>
      </w:r>
      <w:r w:rsidR="000740AA">
        <w:t>ensorflow</w:t>
      </w:r>
      <w:r w:rsidR="000740AA">
        <w:rPr>
          <w:rFonts w:hint="eastAsia"/>
        </w:rPr>
        <w:t>中使用</w:t>
      </w:r>
    </w:p>
    <w:p w14:paraId="1A8F0627" w14:textId="29FD343B" w:rsidR="000F53BB" w:rsidRPr="000C72B6" w:rsidRDefault="00E06A28" w:rsidP="000F53BB">
      <w:r w:rsidRPr="00E06A28">
        <w:rPr>
          <w:rFonts w:hint="eastAsia"/>
        </w:rPr>
        <w:t>anaconda &gt;anaconda prompt</w:t>
      </w:r>
      <w:r w:rsidR="000F53BB">
        <w:t>---</w:t>
      </w:r>
      <w:r w:rsidR="00D338E9">
        <w:t>tfjane---</w:t>
      </w:r>
      <w:r w:rsidRPr="00E06A28">
        <w:rPr>
          <w:rFonts w:hint="eastAsia"/>
        </w:rPr>
        <w:t>输入</w:t>
      </w:r>
      <w:r w:rsidR="008A4097" w:rsidRPr="008A4097">
        <w:t>pip install --upgrade gensim</w:t>
      </w:r>
    </w:p>
    <w:p w14:paraId="2771A32F" w14:textId="75377192" w:rsidR="00D77A69" w:rsidRDefault="000C72B6" w:rsidP="00D77A69">
      <w:r w:rsidRPr="00E06A28">
        <w:rPr>
          <w:rFonts w:hint="eastAsia"/>
        </w:rPr>
        <w:lastRenderedPageBreak/>
        <w:t>anaconda &gt;anaconda prompt</w:t>
      </w:r>
      <w:r>
        <w:t>---</w:t>
      </w:r>
      <w:r w:rsidR="00C117DF" w:rsidRPr="00C117DF">
        <w:t xml:space="preserve"> </w:t>
      </w:r>
      <w:r w:rsidR="00C117DF">
        <w:t>tfjane---</w:t>
      </w:r>
      <w:r w:rsidRPr="00E06A28">
        <w:rPr>
          <w:rFonts w:hint="eastAsia"/>
        </w:rPr>
        <w:t>输入</w:t>
      </w:r>
      <w:r w:rsidR="001F7DB0">
        <w:t>conda</w:t>
      </w:r>
      <w:r w:rsidR="00D77A69" w:rsidRPr="00D77A69">
        <w:t xml:space="preserve"> install word2vec</w:t>
      </w:r>
      <w:r w:rsidR="00E040AD">
        <w:t xml:space="preserve"> </w:t>
      </w:r>
      <w:r w:rsidR="00E040AD">
        <w:rPr>
          <w:rFonts w:hint="eastAsia"/>
        </w:rPr>
        <w:t>或</w:t>
      </w:r>
      <w:r w:rsidR="001F7DB0">
        <w:t>pip…</w:t>
      </w:r>
      <w:r w:rsidR="00E040AD">
        <w:t xml:space="preserve"> </w:t>
      </w:r>
    </w:p>
    <w:p w14:paraId="436B6F2F" w14:textId="1B7503FC" w:rsidR="00E963C1" w:rsidRDefault="00E963C1" w:rsidP="00D77A69">
      <w:r w:rsidRPr="00E06A28">
        <w:rPr>
          <w:rFonts w:hint="eastAsia"/>
        </w:rPr>
        <w:t>anaconda &gt;anaconda prompt</w:t>
      </w:r>
      <w:r>
        <w:t>---</w:t>
      </w:r>
      <w:r w:rsidR="00C117DF" w:rsidRPr="00C117DF">
        <w:t xml:space="preserve"> </w:t>
      </w:r>
      <w:r w:rsidR="00C117DF">
        <w:t>tfjane---</w:t>
      </w:r>
      <w:r w:rsidRPr="00E06A28">
        <w:rPr>
          <w:rFonts w:hint="eastAsia"/>
        </w:rPr>
        <w:t>输入</w:t>
      </w:r>
      <w:r w:rsidRPr="001F7DB0">
        <w:rPr>
          <w:rFonts w:hint="eastAsia"/>
        </w:rPr>
        <w:t>pip install nltk</w:t>
      </w:r>
    </w:p>
    <w:p w14:paraId="7326A3C0" w14:textId="77777777" w:rsidR="00D35560" w:rsidRPr="001F7DB0" w:rsidRDefault="00D35560" w:rsidP="00D77A69"/>
    <w:p w14:paraId="43C6B8D0" w14:textId="0EAAB65E" w:rsidR="001F7DB0" w:rsidRPr="00D35560" w:rsidRDefault="001F7DB0" w:rsidP="00D77A69">
      <w:pPr>
        <w:rPr>
          <w:b/>
          <w:bCs/>
          <w:highlight w:val="lightGray"/>
        </w:rPr>
      </w:pPr>
      <w:r w:rsidRPr="00D35560">
        <w:rPr>
          <w:rFonts w:hint="eastAsia"/>
          <w:highlight w:val="lightGray"/>
        </w:rPr>
        <w:t>anaconda &gt;anaconda prompt</w:t>
      </w:r>
      <w:r w:rsidRPr="00D35560">
        <w:rPr>
          <w:highlight w:val="lightGray"/>
        </w:rPr>
        <w:t>--- tfjane---</w:t>
      </w:r>
      <w:r w:rsidRPr="00D35560">
        <w:rPr>
          <w:rFonts w:hint="eastAsia"/>
          <w:highlight w:val="lightGray"/>
        </w:rPr>
        <w:t>输入</w:t>
      </w:r>
      <w:r w:rsidRPr="00D35560">
        <w:rPr>
          <w:b/>
          <w:bCs/>
          <w:highlight w:val="lightGray"/>
        </w:rPr>
        <w:t> pip install spacy</w:t>
      </w:r>
    </w:p>
    <w:p w14:paraId="4F282068" w14:textId="5A45A36D" w:rsidR="00D35560" w:rsidRPr="00D35560" w:rsidRDefault="00D35560" w:rsidP="00D35560">
      <w:pPr>
        <w:rPr>
          <w:highlight w:val="lightGray"/>
        </w:rPr>
      </w:pPr>
      <w:r w:rsidRPr="00D35560">
        <w:rPr>
          <w:highlight w:val="lightGray"/>
        </w:rPr>
        <w:t>conda install -c conda-forge spacy-model-en_core_web_sm  #Spacy的</w:t>
      </w:r>
      <w:r w:rsidRPr="00D35560">
        <w:rPr>
          <w:rFonts w:hint="eastAsia"/>
          <w:highlight w:val="lightGray"/>
        </w:rPr>
        <w:t>英文</w:t>
      </w:r>
      <w:r w:rsidRPr="00D35560">
        <w:rPr>
          <w:highlight w:val="lightGray"/>
        </w:rPr>
        <w:t>包</w:t>
      </w:r>
    </w:p>
    <w:p w14:paraId="5170164A" w14:textId="77777777" w:rsidR="00D35560" w:rsidRPr="00D35560" w:rsidRDefault="00D35560" w:rsidP="00D35560">
      <w:pPr>
        <w:rPr>
          <w:highlight w:val="lightGray"/>
        </w:rPr>
      </w:pPr>
      <w:r w:rsidRPr="00D35560">
        <w:rPr>
          <w:highlight w:val="lightGray"/>
        </w:rPr>
        <w:t>pip install neuralcoref</w:t>
      </w:r>
    </w:p>
    <w:p w14:paraId="4622FEA1" w14:textId="2C64E859" w:rsidR="00D35560" w:rsidRDefault="00D35560" w:rsidP="00D35560">
      <w:r w:rsidRPr="00D35560">
        <w:rPr>
          <w:highlight w:val="lightGray"/>
        </w:rPr>
        <w:t>pip install textacy</w:t>
      </w:r>
    </w:p>
    <w:p w14:paraId="363271E1" w14:textId="77777777" w:rsidR="00D35560" w:rsidRPr="00D77A69" w:rsidRDefault="00D35560" w:rsidP="00D35560"/>
    <w:p w14:paraId="4AF4D6A9" w14:textId="77777777" w:rsidR="00E040AD" w:rsidRDefault="00E963C1" w:rsidP="000F53BB">
      <w:r>
        <w:rPr>
          <w:rFonts w:hint="eastAsia"/>
        </w:rPr>
        <w:t>注意，a</w:t>
      </w:r>
      <w:r>
        <w:t>naconda</w:t>
      </w:r>
      <w:r>
        <w:rPr>
          <w:rFonts w:hint="eastAsia"/>
        </w:rPr>
        <w:t>版本新，p</w:t>
      </w:r>
      <w:r>
        <w:t>ython</w:t>
      </w:r>
      <w:r>
        <w:rPr>
          <w:rFonts w:hint="eastAsia"/>
        </w:rPr>
        <w:t>版本过高，可能安装不上</w:t>
      </w:r>
    </w:p>
    <w:p w14:paraId="5F93C466" w14:textId="77777777" w:rsidR="00E040AD" w:rsidRDefault="00E040AD" w:rsidP="000F53BB">
      <w:r>
        <w:rPr>
          <w:rFonts w:hint="eastAsia"/>
        </w:rPr>
        <w:t>测试安装成功 否？</w:t>
      </w:r>
    </w:p>
    <w:p w14:paraId="603BE5BD" w14:textId="3079CF0E" w:rsidR="000C72B6" w:rsidRDefault="00E040AD" w:rsidP="000F53BB">
      <w:r>
        <w:t>Anaconda prompt---python---import gensim</w:t>
      </w:r>
      <w:r w:rsidR="00E963C1">
        <w:t xml:space="preserve"> </w:t>
      </w:r>
    </w:p>
    <w:p w14:paraId="56B7A8A2" w14:textId="5FE28524" w:rsidR="00D77A69" w:rsidRDefault="00642B2D" w:rsidP="00642B2D">
      <w:pPr>
        <w:pStyle w:val="Heading3"/>
        <w:adjustRightInd w:val="0"/>
        <w:snapToGrid w:val="0"/>
        <w:spacing w:before="0" w:after="0" w:line="0" w:lineRule="atLeast"/>
      </w:pPr>
      <w:r>
        <w:rPr>
          <w:rFonts w:hint="eastAsia"/>
        </w:rPr>
        <w:t>2</w:t>
      </w:r>
      <w:r>
        <w:t>.</w:t>
      </w:r>
      <w:r w:rsidR="00557821">
        <w:rPr>
          <w:rFonts w:hint="eastAsia"/>
        </w:rPr>
        <w:t>启动t</w:t>
      </w:r>
      <w:r w:rsidR="00557821">
        <w:t>ensorflow</w:t>
      </w:r>
      <w:r w:rsidR="00557821">
        <w:rPr>
          <w:rFonts w:hint="eastAsia"/>
        </w:rPr>
        <w:t>环境下的jupyter</w:t>
      </w:r>
    </w:p>
    <w:p w14:paraId="758CD728" w14:textId="0E3F6E6E" w:rsidR="00557821" w:rsidRDefault="00557821" w:rsidP="00557821">
      <w:r w:rsidRPr="00E06A28">
        <w:rPr>
          <w:rFonts w:hint="eastAsia"/>
        </w:rPr>
        <w:t>anaconda &gt;anaconda prompt</w:t>
      </w:r>
      <w:r>
        <w:rPr>
          <w:rFonts w:hint="eastAsia"/>
        </w:rPr>
        <w:t>---</w:t>
      </w:r>
      <w:r>
        <w:t xml:space="preserve">activate </w:t>
      </w:r>
      <w:r>
        <w:rPr>
          <w:rFonts w:hint="eastAsia"/>
        </w:rPr>
        <w:t>tf</w:t>
      </w:r>
      <w:r>
        <w:t>jane—</w:t>
      </w:r>
      <w:r>
        <w:rPr>
          <w:rFonts w:hint="eastAsia"/>
        </w:rPr>
        <w:t>打开jupyter---</w:t>
      </w:r>
      <w:r>
        <w:t>new---</w:t>
      </w:r>
      <w:r>
        <w:rPr>
          <w:rFonts w:hint="eastAsia"/>
        </w:rPr>
        <w:t>选择</w:t>
      </w:r>
      <w:r>
        <w:t>tfjane</w:t>
      </w:r>
    </w:p>
    <w:p w14:paraId="55B8804E" w14:textId="17071BD0" w:rsidR="00557821" w:rsidRDefault="00557821" w:rsidP="00557821">
      <w:r>
        <w:rPr>
          <w:rFonts w:hint="eastAsia"/>
        </w:rPr>
        <w:t>不用了，关闭jupyter</w:t>
      </w:r>
      <w:r>
        <w:t xml:space="preserve"> notebook</w:t>
      </w:r>
    </w:p>
    <w:p w14:paraId="36974122" w14:textId="7780EE99" w:rsidR="00E06A28" w:rsidRDefault="00557821" w:rsidP="00E06A28">
      <w:r w:rsidRPr="00E06A28">
        <w:rPr>
          <w:rFonts w:hint="eastAsia"/>
        </w:rPr>
        <w:t>anaconda &gt;anaconda prompt</w:t>
      </w:r>
      <w:r>
        <w:rPr>
          <w:rFonts w:hint="eastAsia"/>
        </w:rPr>
        <w:t>---de</w:t>
      </w:r>
      <w:r>
        <w:t>activate</w:t>
      </w:r>
    </w:p>
    <w:p w14:paraId="284E6715" w14:textId="62D56213" w:rsidR="00D82D77" w:rsidRDefault="00D82D77" w:rsidP="00E06A28"/>
    <w:p w14:paraId="2F205DC0" w14:textId="4C7CB1CE" w:rsidR="00D82D77" w:rsidRDefault="00D82D77" w:rsidP="00E06A28">
      <w:r w:rsidRPr="00D82D77">
        <w:t>n-gram模型，n=1表示计算一个句子的概率的时候，只考虑每个word与前面的1个word相关，n=2表示。。。</w:t>
      </w:r>
      <w:r w:rsidR="007B3029">
        <w:rPr>
          <w:rFonts w:hint="eastAsia"/>
        </w:rPr>
        <w:t>通常选择n</w:t>
      </w:r>
      <w:r w:rsidR="007B3029">
        <w:t>=2</w:t>
      </w:r>
      <w:r w:rsidR="007B3029">
        <w:rPr>
          <w:rFonts w:hint="eastAsia"/>
        </w:rPr>
        <w:t>或3</w:t>
      </w:r>
      <w:r w:rsidR="0023365A">
        <w:rPr>
          <w:rFonts w:hint="eastAsia"/>
        </w:rPr>
        <w:t>或4</w:t>
      </w:r>
    </w:p>
    <w:p w14:paraId="5CB7B3C0" w14:textId="65FE38E7" w:rsidR="00D82D77" w:rsidRPr="00E06A28" w:rsidRDefault="00D82D77" w:rsidP="00E06A28">
      <w:r>
        <w:rPr>
          <w:noProof/>
        </w:rPr>
        <w:drawing>
          <wp:inline distT="0" distB="0" distL="0" distR="0" wp14:anchorId="64D9F631" wp14:editId="2A45016E">
            <wp:extent cx="5274310" cy="246570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3D880" w14:textId="6AF82386" w:rsidR="0050148B" w:rsidRDefault="00642B2D" w:rsidP="0050148B">
      <w:pPr>
        <w:pStyle w:val="Heading3"/>
        <w:adjustRightInd w:val="0"/>
        <w:snapToGrid w:val="0"/>
        <w:spacing w:before="0" w:after="0" w:line="0" w:lineRule="atLeast"/>
      </w:pPr>
      <w:r>
        <w:t>3</w:t>
      </w:r>
      <w:r w:rsidR="0050148B">
        <w:t>.</w:t>
      </w:r>
      <w:r w:rsidR="0050148B">
        <w:rPr>
          <w:rFonts w:hint="eastAsia"/>
        </w:rPr>
        <w:t>短信数据预处理</w:t>
      </w:r>
    </w:p>
    <w:p w14:paraId="07458596" w14:textId="77777777" w:rsidR="0050148B" w:rsidRDefault="0050148B" w:rsidP="0050148B">
      <w:r>
        <w:t>delete: 标点符号、括号、问号，只留下字母、数字和字符</w:t>
      </w:r>
    </w:p>
    <w:p w14:paraId="1122923A" w14:textId="77777777" w:rsidR="0050148B" w:rsidRDefault="0050148B" w:rsidP="0050148B">
      <w:r>
        <w:rPr>
          <w:rFonts w:hint="eastAsia"/>
        </w:rPr>
        <w:t>将大写字母转化为小写</w:t>
      </w:r>
    </w:p>
    <w:p w14:paraId="76508087" w14:textId="77777777" w:rsidR="0050148B" w:rsidRDefault="0050148B" w:rsidP="0050148B"/>
    <w:p w14:paraId="095FA37F" w14:textId="2B178BF3" w:rsidR="0050148B" w:rsidRDefault="00642B2D" w:rsidP="0050148B">
      <w:pPr>
        <w:pStyle w:val="Heading3"/>
        <w:adjustRightInd w:val="0"/>
        <w:snapToGrid w:val="0"/>
        <w:spacing w:before="0" w:after="0" w:line="0" w:lineRule="atLeast"/>
      </w:pPr>
      <w:r>
        <w:t>4</w:t>
      </w:r>
      <w:r w:rsidR="0050148B">
        <w:t>.</w:t>
      </w:r>
      <w:r w:rsidR="0050148B">
        <w:rPr>
          <w:rFonts w:hint="eastAsia"/>
        </w:rPr>
        <w:t>每个</w:t>
      </w:r>
      <w:r w:rsidR="0050148B">
        <w:t>word转化为vector</w:t>
      </w:r>
    </w:p>
    <w:p w14:paraId="350FFAB5" w14:textId="77777777" w:rsidR="0050148B" w:rsidRDefault="0050148B" w:rsidP="0050148B">
      <w:r>
        <w:rPr>
          <w:rFonts w:hint="eastAsia"/>
        </w:rPr>
        <w:t>从所有短信数据中学习，为每个</w:t>
      </w:r>
      <w:r>
        <w:t>word产生一个vector</w:t>
      </w:r>
    </w:p>
    <w:p w14:paraId="4111B4BD" w14:textId="77777777" w:rsidR="0050148B" w:rsidRDefault="0050148B" w:rsidP="0050148B">
      <w:r>
        <w:t xml:space="preserve">Word2Vec </w:t>
      </w:r>
    </w:p>
    <w:p w14:paraId="5F4F9F55" w14:textId="77777777" w:rsidR="0050148B" w:rsidRDefault="0050148B" w:rsidP="0050148B">
      <w:r>
        <w:t>Glove更优</w:t>
      </w:r>
    </w:p>
    <w:p w14:paraId="0CA07692" w14:textId="77777777" w:rsidR="0050148B" w:rsidRDefault="0050148B" w:rsidP="0050148B"/>
    <w:p w14:paraId="02F167BB" w14:textId="77777777" w:rsidR="0050148B" w:rsidRDefault="0050148B" w:rsidP="0050148B">
      <w:r>
        <w:t xml:space="preserve">idea case: Google已经为300万word训练构建了vector,每个vector维度为300, 300-dimensional vectors for 3 million words </w:t>
      </w:r>
    </w:p>
    <w:p w14:paraId="02251641" w14:textId="77777777" w:rsidR="0050148B" w:rsidRDefault="0050148B" w:rsidP="0050148B">
      <w:r>
        <w:rPr>
          <w:rFonts w:hint="eastAsia"/>
        </w:rPr>
        <w:t>这个单词向量矩阵太大了（</w:t>
      </w:r>
      <w:r>
        <w:t>3.6G）</w:t>
      </w:r>
    </w:p>
    <w:p w14:paraId="63D35A42" w14:textId="77777777" w:rsidR="0050148B" w:rsidRDefault="0050148B" w:rsidP="0050148B">
      <w:r>
        <w:lastRenderedPageBreak/>
        <w:t>GloVe 进行训练得到包含 400,000 个word向量，00-dimensional vectors for 400,000 words</w:t>
      </w:r>
    </w:p>
    <w:p w14:paraId="7C55202E" w14:textId="68C0873C" w:rsidR="0050148B" w:rsidRDefault="0050148B" w:rsidP="0050148B"/>
    <w:p w14:paraId="3D10F2D2" w14:textId="77777777" w:rsidR="0050148B" w:rsidRPr="0050148B" w:rsidRDefault="0050148B" w:rsidP="0050148B"/>
    <w:p w14:paraId="37E5AF8C" w14:textId="7DE67EA7" w:rsidR="0050148B" w:rsidRPr="0050148B" w:rsidRDefault="002D5C84" w:rsidP="0050148B">
      <w:pPr>
        <w:pStyle w:val="Heading3"/>
        <w:adjustRightInd w:val="0"/>
        <w:snapToGrid w:val="0"/>
        <w:spacing w:before="0" w:after="0" w:line="0" w:lineRule="atLeast"/>
      </w:pPr>
      <w:r>
        <w:t>5</w:t>
      </w:r>
      <w:r w:rsidR="0050148B">
        <w:t xml:space="preserve">. </w:t>
      </w:r>
      <w:r w:rsidR="0050148B" w:rsidRPr="0050148B">
        <w:t>RoBERTa</w:t>
      </w:r>
    </w:p>
    <w:p w14:paraId="7E935C50" w14:textId="77777777" w:rsidR="0050148B" w:rsidRDefault="0050148B" w:rsidP="0050148B">
      <w:pPr>
        <w:widowControl/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Times New Roman"/>
          <w:color w:val="1A1A1A"/>
          <w:kern w:val="0"/>
          <w:sz w:val="27"/>
          <w:szCs w:val="27"/>
        </w:rPr>
      </w:pPr>
    </w:p>
    <w:p w14:paraId="79A00FAD" w14:textId="77777777" w:rsidR="0050148B" w:rsidRDefault="0050148B" w:rsidP="0050148B">
      <w:pPr>
        <w:widowControl/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Times New Roman"/>
          <w:color w:val="1A1A1A"/>
          <w:kern w:val="0"/>
          <w:sz w:val="27"/>
          <w:szCs w:val="27"/>
        </w:rPr>
      </w:pPr>
    </w:p>
    <w:p w14:paraId="76042C6C" w14:textId="37B1DC28" w:rsidR="0050148B" w:rsidRPr="002D5C84" w:rsidRDefault="002D5C84" w:rsidP="002D5C84">
      <w:pPr>
        <w:widowControl/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Times New Roman"/>
          <w:color w:val="1A1A1A"/>
          <w:kern w:val="0"/>
          <w:sz w:val="27"/>
          <w:szCs w:val="27"/>
        </w:rPr>
      </w:pPr>
      <w:r>
        <w:rPr>
          <w:rFonts w:ascii="微软雅黑" w:eastAsia="微软雅黑" w:hAnsi="微软雅黑" w:cs="Times New Roman"/>
          <w:color w:val="1A1A1A"/>
          <w:kern w:val="0"/>
          <w:sz w:val="27"/>
          <w:szCs w:val="27"/>
        </w:rPr>
        <w:t>6.</w:t>
      </w:r>
      <w:r w:rsidR="0050148B" w:rsidRPr="002D5C84">
        <w:rPr>
          <w:rFonts w:ascii="微软雅黑" w:eastAsia="微软雅黑" w:hAnsi="微软雅黑" w:cs="Times New Roman"/>
          <w:color w:val="1A1A1A"/>
          <w:kern w:val="0"/>
          <w:sz w:val="27"/>
          <w:szCs w:val="27"/>
        </w:rPr>
        <w:t>XLNet</w:t>
      </w:r>
    </w:p>
    <w:p w14:paraId="5B51BAFC" w14:textId="77777777" w:rsidR="0050148B" w:rsidRDefault="0050148B" w:rsidP="0050148B">
      <w:pPr>
        <w:widowControl/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Times New Roman"/>
          <w:color w:val="1A1A1A"/>
          <w:kern w:val="0"/>
          <w:sz w:val="27"/>
          <w:szCs w:val="27"/>
        </w:rPr>
      </w:pPr>
    </w:p>
    <w:p w14:paraId="26E1F5F1" w14:textId="6BFB37D6" w:rsidR="0050148B" w:rsidRPr="002F28A9" w:rsidRDefault="002D5C84" w:rsidP="0050148B">
      <w:pPr>
        <w:widowControl/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Times New Roman"/>
          <w:color w:val="1A1A1A"/>
          <w:kern w:val="0"/>
          <w:sz w:val="27"/>
          <w:szCs w:val="27"/>
        </w:rPr>
      </w:pPr>
      <w:r>
        <w:rPr>
          <w:rFonts w:ascii="微软雅黑" w:eastAsia="微软雅黑" w:hAnsi="微软雅黑" w:cs="Times New Roman"/>
          <w:color w:val="1A1A1A"/>
          <w:kern w:val="0"/>
          <w:sz w:val="27"/>
          <w:szCs w:val="27"/>
        </w:rPr>
        <w:t>7.</w:t>
      </w:r>
      <w:r w:rsidR="0050148B" w:rsidRPr="0050148B">
        <w:rPr>
          <w:rFonts w:ascii="微软雅黑" w:eastAsia="微软雅黑" w:hAnsi="微软雅黑" w:cs="Times New Roman"/>
          <w:color w:val="1A1A1A"/>
          <w:kern w:val="0"/>
          <w:sz w:val="27"/>
          <w:szCs w:val="27"/>
        </w:rPr>
        <w:t>BiLSTM+Attention</w:t>
      </w:r>
    </w:p>
    <w:p w14:paraId="112A8EBD" w14:textId="28B29E03" w:rsidR="00A82DCA" w:rsidRDefault="00A82DCA" w:rsidP="00A82DCA"/>
    <w:p w14:paraId="67649927" w14:textId="195452A0" w:rsidR="00A82DCA" w:rsidRDefault="00A82DCA" w:rsidP="00A82DCA"/>
    <w:p w14:paraId="52F2755A" w14:textId="707459C0" w:rsidR="00A82DCA" w:rsidRDefault="002D5C84" w:rsidP="00A82DCA">
      <w:pPr>
        <w:pStyle w:val="Heading3"/>
      </w:pPr>
      <w:r>
        <w:t>8</w:t>
      </w:r>
      <w:r w:rsidR="00A82DCA">
        <w:t>.</w:t>
      </w:r>
      <w:r w:rsidR="00A82DCA">
        <w:rPr>
          <w:rFonts w:hint="eastAsia"/>
        </w:rPr>
        <w:t>评价方法</w:t>
      </w:r>
    </w:p>
    <w:p w14:paraId="2E650EAA" w14:textId="77777777" w:rsidR="00A82DCA" w:rsidRPr="00A82DCA" w:rsidRDefault="00A82DCA" w:rsidP="00A82DCA">
      <w:r w:rsidRPr="00A82DCA">
        <w:rPr>
          <w:rFonts w:hint="eastAsia"/>
        </w:rPr>
        <w:t>a</w:t>
      </w:r>
      <w:r w:rsidRPr="001A50E3">
        <w:t>ccuracy</w:t>
      </w:r>
      <w:r w:rsidRPr="00A82DCA">
        <w:rPr>
          <w:rFonts w:hint="eastAsia"/>
        </w:rPr>
        <w:t>+</w:t>
      </w:r>
      <w:r w:rsidRPr="001A50E3">
        <w:t>Recall</w:t>
      </w:r>
      <w:r w:rsidRPr="00A82DCA">
        <w:t>+</w:t>
      </w:r>
      <w:r w:rsidRPr="001A50E3">
        <w:t>F1-score</w:t>
      </w:r>
      <w:r w:rsidRPr="00A82DCA">
        <w:rPr>
          <w:rFonts w:hint="eastAsia"/>
        </w:rPr>
        <w:t xml:space="preserve"> </w:t>
      </w:r>
    </w:p>
    <w:p w14:paraId="75F06805" w14:textId="77777777" w:rsidR="00A82DCA" w:rsidRPr="001A50E3" w:rsidRDefault="00A82DCA" w:rsidP="00A82DCA">
      <w:pPr>
        <w:widowControl/>
        <w:jc w:val="left"/>
        <w:rPr>
          <w:rFonts w:ascii="Times New Roman" w:eastAsia="Times New Roman" w:hAnsi="Times New Roman" w:cs="Times New Roman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22D386F9" wp14:editId="27EDBB60">
            <wp:extent cx="5274310" cy="54800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6AE84" w14:textId="2A315002" w:rsidR="009A3792" w:rsidRPr="009A3792" w:rsidRDefault="001F7DB0" w:rsidP="009A3792">
      <w:pPr>
        <w:pStyle w:val="Heading3"/>
        <w:adjustRightInd w:val="0"/>
        <w:snapToGrid w:val="0"/>
        <w:spacing w:before="0" w:after="0" w:line="0" w:lineRule="atLeast"/>
      </w:pPr>
      <w:r>
        <w:t xml:space="preserve"> </w:t>
      </w:r>
    </w:p>
    <w:p w14:paraId="77DBDC26" w14:textId="77777777" w:rsidR="009A3792" w:rsidRDefault="009A3792" w:rsidP="005E1DD1">
      <w:pPr>
        <w:rPr>
          <w:rFonts w:ascii="Segoe UI" w:hAnsi="Segoe UI" w:cs="Segoe UI"/>
          <w:szCs w:val="21"/>
          <w:shd w:val="clear" w:color="auto" w:fill="FFFFFF"/>
        </w:rPr>
      </w:pPr>
    </w:p>
    <w:p w14:paraId="00DBC809" w14:textId="0661FAB6" w:rsidR="005E1DD1" w:rsidRDefault="009A3792" w:rsidP="009A3792">
      <w:pPr>
        <w:pStyle w:val="Heading3"/>
        <w:adjustRightInd w:val="0"/>
        <w:snapToGrid w:val="0"/>
        <w:spacing w:before="0" w:after="0" w:line="0" w:lineRule="atLeast"/>
      </w:pPr>
      <w:r w:rsidRPr="009A3792">
        <w:t>Spacy</w:t>
      </w:r>
    </w:p>
    <w:p w14:paraId="29F68F93" w14:textId="72EEB9C0" w:rsidR="005E1DD1" w:rsidRDefault="005E1DD1" w:rsidP="005E1DD1"/>
    <w:p w14:paraId="3011BF51" w14:textId="3692DDBB" w:rsidR="005E1DD1" w:rsidRPr="001F6031" w:rsidRDefault="00F468C4" w:rsidP="005E1DD1">
      <w:pPr>
        <w:pStyle w:val="Heading3"/>
        <w:adjustRightInd w:val="0"/>
        <w:snapToGrid w:val="0"/>
        <w:spacing w:before="0" w:after="0" w:line="0" w:lineRule="atLeast"/>
      </w:pPr>
      <w:r>
        <w:t>Data preprocessing</w:t>
      </w:r>
    </w:p>
    <w:p w14:paraId="4B58FDE9" w14:textId="33E560F1" w:rsidR="005E1DD1" w:rsidRDefault="005E1DD1" w:rsidP="005E1DD1"/>
    <w:p w14:paraId="76BBFA98" w14:textId="2C603101" w:rsidR="00F468C4" w:rsidRDefault="00F468C4" w:rsidP="00F468C4">
      <w:r>
        <w:rPr>
          <w:rFonts w:hint="eastAsia"/>
        </w:rPr>
        <w:t>初始同一类别的数据在一起，数据预处理的时候，打乱，有利于</w:t>
      </w:r>
      <w:r>
        <w:t>model training</w:t>
      </w:r>
    </w:p>
    <w:p w14:paraId="248996BA" w14:textId="28F07197" w:rsidR="00F468C4" w:rsidRDefault="00F468C4" w:rsidP="00F468C4">
      <w:r>
        <w:t xml:space="preserve">index=np.random.permutation(len(data)) </w:t>
      </w:r>
      <w:r>
        <w:rPr>
          <w:rFonts w:hint="eastAsia"/>
        </w:rPr>
        <w:t>#乱序化(0，len(data))的数字</w:t>
      </w:r>
    </w:p>
    <w:p w14:paraId="4D681AA3" w14:textId="7DB825F4" w:rsidR="00F468C4" w:rsidRDefault="00F468C4" w:rsidP="00F468C4">
      <w:r>
        <w:t xml:space="preserve">data=data.iloc[index]  </w:t>
      </w:r>
      <w:r>
        <w:rPr>
          <w:rFonts w:hint="eastAsia"/>
        </w:rPr>
        <w:t>#乱序后的i</w:t>
      </w:r>
      <w:r>
        <w:t>ndex</w:t>
      </w:r>
      <w:r>
        <w:rPr>
          <w:rFonts w:hint="eastAsia"/>
        </w:rPr>
        <w:t>给d</w:t>
      </w:r>
      <w:r>
        <w:t>ata</w:t>
      </w:r>
    </w:p>
    <w:p w14:paraId="2DD2BA7B" w14:textId="3D366540" w:rsidR="00F468C4" w:rsidRDefault="00F468C4" w:rsidP="00F468C4">
      <w:r>
        <w:t>features=data[data.columns[1:-3]] #取</w:t>
      </w:r>
      <w:r>
        <w:rPr>
          <w:rFonts w:hint="eastAsia"/>
        </w:rPr>
        <w:t>第一列到倒数第4列为</w:t>
      </w:r>
      <w:r>
        <w:t>features</w:t>
      </w:r>
    </w:p>
    <w:p w14:paraId="0848BD4E" w14:textId="32B88837" w:rsidR="00F468C4" w:rsidRDefault="00F468C4" w:rsidP="00F468C4">
      <w:r>
        <w:t>target=data.iloc[:, 3:]取最后3列为target，target有3个值，多分类</w:t>
      </w:r>
    </w:p>
    <w:p w14:paraId="01C4C137" w14:textId="74350F47" w:rsidR="005E1DD1" w:rsidRDefault="005E1DD1" w:rsidP="005E1DD1"/>
    <w:p w14:paraId="32980EC2" w14:textId="0E7AEB8A" w:rsidR="005E1DD1" w:rsidRDefault="005E1DD1" w:rsidP="005E1DD1"/>
    <w:p w14:paraId="1CAAD66A" w14:textId="77777777" w:rsidR="005E1DD1" w:rsidRPr="005E1DD1" w:rsidRDefault="005E1DD1" w:rsidP="005E1DD1"/>
    <w:sectPr w:rsidR="005E1DD1" w:rsidRPr="005E1D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D785E8" w14:textId="77777777" w:rsidR="00DC6C24" w:rsidRDefault="00DC6C24" w:rsidP="001360DD">
      <w:r>
        <w:separator/>
      </w:r>
    </w:p>
  </w:endnote>
  <w:endnote w:type="continuationSeparator" w:id="0">
    <w:p w14:paraId="18A7B088" w14:textId="77777777" w:rsidR="00DC6C24" w:rsidRDefault="00DC6C24" w:rsidP="001360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8A1382" w14:textId="77777777" w:rsidR="00DC6C24" w:rsidRDefault="00DC6C24" w:rsidP="001360DD">
      <w:r>
        <w:separator/>
      </w:r>
    </w:p>
  </w:footnote>
  <w:footnote w:type="continuationSeparator" w:id="0">
    <w:p w14:paraId="75129BE1" w14:textId="77777777" w:rsidR="00DC6C24" w:rsidRDefault="00DC6C24" w:rsidP="001360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83CD5"/>
    <w:multiLevelType w:val="hybridMultilevel"/>
    <w:tmpl w:val="CF8A73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374CB9"/>
    <w:multiLevelType w:val="hybridMultilevel"/>
    <w:tmpl w:val="7DC45334"/>
    <w:lvl w:ilvl="0" w:tplc="3072D3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1570870"/>
    <w:multiLevelType w:val="hybridMultilevel"/>
    <w:tmpl w:val="CE40EFE6"/>
    <w:lvl w:ilvl="0" w:tplc="AB80CCD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5C14D1"/>
    <w:multiLevelType w:val="multilevel"/>
    <w:tmpl w:val="767CD3A0"/>
    <w:lvl w:ilvl="0">
      <w:start w:val="4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099F414B"/>
    <w:multiLevelType w:val="hybridMultilevel"/>
    <w:tmpl w:val="99200B50"/>
    <w:lvl w:ilvl="0" w:tplc="5AE696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CAC4B79"/>
    <w:multiLevelType w:val="hybridMultilevel"/>
    <w:tmpl w:val="1606242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64001D"/>
    <w:multiLevelType w:val="hybridMultilevel"/>
    <w:tmpl w:val="F07C79CC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1ED5E6C"/>
    <w:multiLevelType w:val="hybridMultilevel"/>
    <w:tmpl w:val="31F4D31A"/>
    <w:lvl w:ilvl="0" w:tplc="04090001">
      <w:start w:val="1"/>
      <w:numFmt w:val="bullet"/>
      <w:lvlText w:val=""/>
      <w:lvlJc w:val="left"/>
      <w:pPr>
        <w:ind w:left="255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97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1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23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6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07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9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915" w:hanging="420"/>
      </w:pPr>
      <w:rPr>
        <w:rFonts w:ascii="Wingdings" w:hAnsi="Wingdings" w:hint="default"/>
      </w:rPr>
    </w:lvl>
  </w:abstractNum>
  <w:abstractNum w:abstractNumId="8" w15:restartNumberingAfterBreak="0">
    <w:nsid w:val="13443DDD"/>
    <w:multiLevelType w:val="hybridMultilevel"/>
    <w:tmpl w:val="F064CDB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9CB3C29"/>
    <w:multiLevelType w:val="multilevel"/>
    <w:tmpl w:val="7B8AF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5C56EF"/>
    <w:multiLevelType w:val="multilevel"/>
    <w:tmpl w:val="C22CBF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D173559"/>
    <w:multiLevelType w:val="hybridMultilevel"/>
    <w:tmpl w:val="69B2628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DB300FF"/>
    <w:multiLevelType w:val="multilevel"/>
    <w:tmpl w:val="E16689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FE9575C"/>
    <w:multiLevelType w:val="hybridMultilevel"/>
    <w:tmpl w:val="4086B0B4"/>
    <w:lvl w:ilvl="0" w:tplc="811812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4603879"/>
    <w:multiLevelType w:val="hybridMultilevel"/>
    <w:tmpl w:val="A0C40AB0"/>
    <w:lvl w:ilvl="0" w:tplc="B464138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A3618CB"/>
    <w:multiLevelType w:val="hybridMultilevel"/>
    <w:tmpl w:val="FC805A0A"/>
    <w:lvl w:ilvl="0" w:tplc="04090009">
      <w:start w:val="1"/>
      <w:numFmt w:val="bullet"/>
      <w:lvlText w:val="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6" w15:restartNumberingAfterBreak="0">
    <w:nsid w:val="2B6C1ABD"/>
    <w:multiLevelType w:val="hybridMultilevel"/>
    <w:tmpl w:val="3A264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344643"/>
    <w:multiLevelType w:val="multilevel"/>
    <w:tmpl w:val="8188D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4C182A"/>
    <w:multiLevelType w:val="hybridMultilevel"/>
    <w:tmpl w:val="605C34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5FD64C6"/>
    <w:multiLevelType w:val="hybridMultilevel"/>
    <w:tmpl w:val="775453A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BE90BFF"/>
    <w:multiLevelType w:val="hybridMultilevel"/>
    <w:tmpl w:val="0FCEB78A"/>
    <w:lvl w:ilvl="0" w:tplc="04090009">
      <w:start w:val="1"/>
      <w:numFmt w:val="bullet"/>
      <w:lvlText w:val="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21" w15:restartNumberingAfterBreak="0">
    <w:nsid w:val="3C0F4710"/>
    <w:multiLevelType w:val="hybridMultilevel"/>
    <w:tmpl w:val="C52CCDD2"/>
    <w:lvl w:ilvl="0" w:tplc="04090009">
      <w:start w:val="1"/>
      <w:numFmt w:val="bullet"/>
      <w:lvlText w:val=""/>
      <w:lvlJc w:val="left"/>
      <w:pPr>
        <w:ind w:left="1129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5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9" w:hanging="420"/>
      </w:pPr>
      <w:rPr>
        <w:rFonts w:ascii="Wingdings" w:hAnsi="Wingdings" w:hint="default"/>
      </w:rPr>
    </w:lvl>
  </w:abstractNum>
  <w:abstractNum w:abstractNumId="22" w15:restartNumberingAfterBreak="0">
    <w:nsid w:val="3DD7336F"/>
    <w:multiLevelType w:val="hybridMultilevel"/>
    <w:tmpl w:val="DC7C3BD8"/>
    <w:lvl w:ilvl="0" w:tplc="FBACC3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4037731"/>
    <w:multiLevelType w:val="multilevel"/>
    <w:tmpl w:val="400C8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7D451D1"/>
    <w:multiLevelType w:val="multilevel"/>
    <w:tmpl w:val="8CD4102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9C83486"/>
    <w:multiLevelType w:val="hybridMultilevel"/>
    <w:tmpl w:val="A426B8D0"/>
    <w:lvl w:ilvl="0" w:tplc="DCAE81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D0B74D2"/>
    <w:multiLevelType w:val="multilevel"/>
    <w:tmpl w:val="525AB5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0E94973"/>
    <w:multiLevelType w:val="hybridMultilevel"/>
    <w:tmpl w:val="1196FA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298602A"/>
    <w:multiLevelType w:val="multilevel"/>
    <w:tmpl w:val="EE40B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990246"/>
    <w:multiLevelType w:val="hybridMultilevel"/>
    <w:tmpl w:val="6E08C01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3134ADF"/>
    <w:multiLevelType w:val="multilevel"/>
    <w:tmpl w:val="1EE21B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31" w15:restartNumberingAfterBreak="0">
    <w:nsid w:val="54F50E11"/>
    <w:multiLevelType w:val="hybridMultilevel"/>
    <w:tmpl w:val="876265B2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6CB6E48"/>
    <w:multiLevelType w:val="hybridMultilevel"/>
    <w:tmpl w:val="C2BC562E"/>
    <w:lvl w:ilvl="0" w:tplc="4190847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74C41F7"/>
    <w:multiLevelType w:val="hybridMultilevel"/>
    <w:tmpl w:val="E232461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D140407"/>
    <w:multiLevelType w:val="hybridMultilevel"/>
    <w:tmpl w:val="D5944C8E"/>
    <w:lvl w:ilvl="0" w:tplc="A05A1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E940C80"/>
    <w:multiLevelType w:val="multilevel"/>
    <w:tmpl w:val="E3CC8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13453D6"/>
    <w:multiLevelType w:val="hybridMultilevel"/>
    <w:tmpl w:val="04CEA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65467F2"/>
    <w:multiLevelType w:val="hybridMultilevel"/>
    <w:tmpl w:val="0D76BBE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7420AC1"/>
    <w:multiLevelType w:val="multilevel"/>
    <w:tmpl w:val="98EC2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A2142D1"/>
    <w:multiLevelType w:val="hybridMultilevel"/>
    <w:tmpl w:val="0896BD1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B253D75"/>
    <w:multiLevelType w:val="multilevel"/>
    <w:tmpl w:val="1BF25E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6C3D309B"/>
    <w:multiLevelType w:val="hybridMultilevel"/>
    <w:tmpl w:val="E7C2A7D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6E935002"/>
    <w:multiLevelType w:val="multilevel"/>
    <w:tmpl w:val="3DE624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85" w:hanging="58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71C605FC"/>
    <w:multiLevelType w:val="hybridMultilevel"/>
    <w:tmpl w:val="82E28374"/>
    <w:lvl w:ilvl="0" w:tplc="6DB2E4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2201668"/>
    <w:multiLevelType w:val="hybridMultilevel"/>
    <w:tmpl w:val="D2C20F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4BD38B0"/>
    <w:multiLevelType w:val="hybridMultilevel"/>
    <w:tmpl w:val="E8627B64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46" w15:restartNumberingAfterBreak="0">
    <w:nsid w:val="7CA04D27"/>
    <w:multiLevelType w:val="hybridMultilevel"/>
    <w:tmpl w:val="43208576"/>
    <w:lvl w:ilvl="0" w:tplc="04090009">
      <w:start w:val="1"/>
      <w:numFmt w:val="bullet"/>
      <w:lvlText w:val="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47" w15:restartNumberingAfterBreak="0">
    <w:nsid w:val="7D446E95"/>
    <w:multiLevelType w:val="multilevel"/>
    <w:tmpl w:val="1AD25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0"/>
  </w:num>
  <w:num w:numId="2">
    <w:abstractNumId w:val="35"/>
  </w:num>
  <w:num w:numId="3">
    <w:abstractNumId w:val="24"/>
  </w:num>
  <w:num w:numId="4">
    <w:abstractNumId w:val="27"/>
  </w:num>
  <w:num w:numId="5">
    <w:abstractNumId w:val="36"/>
  </w:num>
  <w:num w:numId="6">
    <w:abstractNumId w:val="39"/>
  </w:num>
  <w:num w:numId="7">
    <w:abstractNumId w:val="21"/>
  </w:num>
  <w:num w:numId="8">
    <w:abstractNumId w:val="25"/>
  </w:num>
  <w:num w:numId="9">
    <w:abstractNumId w:val="2"/>
  </w:num>
  <w:num w:numId="10">
    <w:abstractNumId w:val="22"/>
  </w:num>
  <w:num w:numId="11">
    <w:abstractNumId w:val="15"/>
  </w:num>
  <w:num w:numId="12">
    <w:abstractNumId w:val="8"/>
  </w:num>
  <w:num w:numId="13">
    <w:abstractNumId w:val="44"/>
  </w:num>
  <w:num w:numId="14">
    <w:abstractNumId w:val="5"/>
  </w:num>
  <w:num w:numId="15">
    <w:abstractNumId w:val="42"/>
  </w:num>
  <w:num w:numId="16">
    <w:abstractNumId w:val="40"/>
  </w:num>
  <w:num w:numId="17">
    <w:abstractNumId w:val="20"/>
  </w:num>
  <w:num w:numId="18">
    <w:abstractNumId w:val="46"/>
  </w:num>
  <w:num w:numId="19">
    <w:abstractNumId w:val="43"/>
  </w:num>
  <w:num w:numId="20">
    <w:abstractNumId w:val="10"/>
  </w:num>
  <w:num w:numId="21">
    <w:abstractNumId w:val="41"/>
  </w:num>
  <w:num w:numId="22">
    <w:abstractNumId w:val="37"/>
  </w:num>
  <w:num w:numId="23">
    <w:abstractNumId w:val="33"/>
  </w:num>
  <w:num w:numId="24">
    <w:abstractNumId w:val="12"/>
  </w:num>
  <w:num w:numId="25">
    <w:abstractNumId w:val="13"/>
  </w:num>
  <w:num w:numId="26">
    <w:abstractNumId w:val="32"/>
  </w:num>
  <w:num w:numId="27">
    <w:abstractNumId w:val="4"/>
  </w:num>
  <w:num w:numId="28">
    <w:abstractNumId w:val="29"/>
  </w:num>
  <w:num w:numId="29">
    <w:abstractNumId w:val="31"/>
  </w:num>
  <w:num w:numId="30">
    <w:abstractNumId w:val="23"/>
  </w:num>
  <w:num w:numId="31">
    <w:abstractNumId w:val="3"/>
  </w:num>
  <w:num w:numId="32">
    <w:abstractNumId w:val="1"/>
  </w:num>
  <w:num w:numId="33">
    <w:abstractNumId w:val="26"/>
  </w:num>
  <w:num w:numId="34">
    <w:abstractNumId w:val="0"/>
  </w:num>
  <w:num w:numId="35">
    <w:abstractNumId w:val="11"/>
  </w:num>
  <w:num w:numId="36">
    <w:abstractNumId w:val="45"/>
  </w:num>
  <w:num w:numId="37">
    <w:abstractNumId w:val="6"/>
  </w:num>
  <w:num w:numId="38">
    <w:abstractNumId w:val="7"/>
  </w:num>
  <w:num w:numId="39">
    <w:abstractNumId w:val="14"/>
  </w:num>
  <w:num w:numId="40">
    <w:abstractNumId w:val="34"/>
  </w:num>
  <w:num w:numId="41">
    <w:abstractNumId w:val="18"/>
  </w:num>
  <w:num w:numId="42">
    <w:abstractNumId w:val="19"/>
  </w:num>
  <w:num w:numId="43">
    <w:abstractNumId w:val="47"/>
  </w:num>
  <w:num w:numId="44">
    <w:abstractNumId w:val="28"/>
  </w:num>
  <w:num w:numId="45">
    <w:abstractNumId w:val="9"/>
  </w:num>
  <w:num w:numId="46">
    <w:abstractNumId w:val="38"/>
  </w:num>
  <w:num w:numId="47">
    <w:abstractNumId w:val="17"/>
  </w:num>
  <w:num w:numId="48">
    <w:abstractNumId w:val="16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EyNjSzNDE3tTBV0lEKTi0uzszPAymwrAUAyzdE7ywAAAA="/>
  </w:docVars>
  <w:rsids>
    <w:rsidRoot w:val="00097C9D"/>
    <w:rsid w:val="00000F86"/>
    <w:rsid w:val="00004FAF"/>
    <w:rsid w:val="00005231"/>
    <w:rsid w:val="00010E43"/>
    <w:rsid w:val="00016CC0"/>
    <w:rsid w:val="00022C97"/>
    <w:rsid w:val="00024533"/>
    <w:rsid w:val="00025742"/>
    <w:rsid w:val="0002750C"/>
    <w:rsid w:val="00032A0F"/>
    <w:rsid w:val="00032CF6"/>
    <w:rsid w:val="0003477D"/>
    <w:rsid w:val="00034A45"/>
    <w:rsid w:val="00037F9F"/>
    <w:rsid w:val="00041D40"/>
    <w:rsid w:val="000425E6"/>
    <w:rsid w:val="00043471"/>
    <w:rsid w:val="00045471"/>
    <w:rsid w:val="00046BF4"/>
    <w:rsid w:val="00047138"/>
    <w:rsid w:val="000476E7"/>
    <w:rsid w:val="00050C1C"/>
    <w:rsid w:val="00053FE7"/>
    <w:rsid w:val="0005498C"/>
    <w:rsid w:val="00056AF1"/>
    <w:rsid w:val="000605A8"/>
    <w:rsid w:val="00065421"/>
    <w:rsid w:val="00065DF9"/>
    <w:rsid w:val="0007111C"/>
    <w:rsid w:val="000740AA"/>
    <w:rsid w:val="0007434F"/>
    <w:rsid w:val="00084E1B"/>
    <w:rsid w:val="00085129"/>
    <w:rsid w:val="000873AB"/>
    <w:rsid w:val="00092C81"/>
    <w:rsid w:val="000934F0"/>
    <w:rsid w:val="000935BF"/>
    <w:rsid w:val="00093C0B"/>
    <w:rsid w:val="000944C8"/>
    <w:rsid w:val="00096030"/>
    <w:rsid w:val="00097C9D"/>
    <w:rsid w:val="000A61B6"/>
    <w:rsid w:val="000A6250"/>
    <w:rsid w:val="000A7519"/>
    <w:rsid w:val="000A7EFA"/>
    <w:rsid w:val="000B4038"/>
    <w:rsid w:val="000B4CF5"/>
    <w:rsid w:val="000C720C"/>
    <w:rsid w:val="000C72B6"/>
    <w:rsid w:val="000D1137"/>
    <w:rsid w:val="000D3909"/>
    <w:rsid w:val="000D4B59"/>
    <w:rsid w:val="000E2EA1"/>
    <w:rsid w:val="000E577D"/>
    <w:rsid w:val="000F47CF"/>
    <w:rsid w:val="000F4B72"/>
    <w:rsid w:val="000F4C54"/>
    <w:rsid w:val="000F53BB"/>
    <w:rsid w:val="000F758B"/>
    <w:rsid w:val="00100114"/>
    <w:rsid w:val="00101C29"/>
    <w:rsid w:val="001029DD"/>
    <w:rsid w:val="00104FF9"/>
    <w:rsid w:val="00107127"/>
    <w:rsid w:val="001071A6"/>
    <w:rsid w:val="00107342"/>
    <w:rsid w:val="001109CF"/>
    <w:rsid w:val="00110D65"/>
    <w:rsid w:val="0011142E"/>
    <w:rsid w:val="00112C5A"/>
    <w:rsid w:val="00114BF0"/>
    <w:rsid w:val="00117E76"/>
    <w:rsid w:val="001216DF"/>
    <w:rsid w:val="001229F0"/>
    <w:rsid w:val="00124C89"/>
    <w:rsid w:val="00125FE0"/>
    <w:rsid w:val="00126136"/>
    <w:rsid w:val="0012633F"/>
    <w:rsid w:val="00132272"/>
    <w:rsid w:val="00132838"/>
    <w:rsid w:val="00133537"/>
    <w:rsid w:val="001360DD"/>
    <w:rsid w:val="00141DA0"/>
    <w:rsid w:val="001454E8"/>
    <w:rsid w:val="001465AE"/>
    <w:rsid w:val="001465B8"/>
    <w:rsid w:val="001476C4"/>
    <w:rsid w:val="00150ABE"/>
    <w:rsid w:val="00151686"/>
    <w:rsid w:val="001533CB"/>
    <w:rsid w:val="001556F9"/>
    <w:rsid w:val="00156813"/>
    <w:rsid w:val="001636DF"/>
    <w:rsid w:val="00165652"/>
    <w:rsid w:val="0016653E"/>
    <w:rsid w:val="00166A75"/>
    <w:rsid w:val="00166AD9"/>
    <w:rsid w:val="00171B34"/>
    <w:rsid w:val="001720B8"/>
    <w:rsid w:val="00172669"/>
    <w:rsid w:val="0017492B"/>
    <w:rsid w:val="00175535"/>
    <w:rsid w:val="00175A4D"/>
    <w:rsid w:val="00185121"/>
    <w:rsid w:val="00192EA1"/>
    <w:rsid w:val="00192EAE"/>
    <w:rsid w:val="00194379"/>
    <w:rsid w:val="001963C1"/>
    <w:rsid w:val="001970B9"/>
    <w:rsid w:val="0019753E"/>
    <w:rsid w:val="001A0618"/>
    <w:rsid w:val="001A4FEC"/>
    <w:rsid w:val="001A50E3"/>
    <w:rsid w:val="001A668D"/>
    <w:rsid w:val="001B1ED2"/>
    <w:rsid w:val="001B3FAF"/>
    <w:rsid w:val="001B575D"/>
    <w:rsid w:val="001B57BF"/>
    <w:rsid w:val="001B6A7D"/>
    <w:rsid w:val="001B7EC5"/>
    <w:rsid w:val="001C042A"/>
    <w:rsid w:val="001D3614"/>
    <w:rsid w:val="001D4A29"/>
    <w:rsid w:val="001D6E30"/>
    <w:rsid w:val="001E1360"/>
    <w:rsid w:val="001E13AD"/>
    <w:rsid w:val="001E3EE2"/>
    <w:rsid w:val="001E4628"/>
    <w:rsid w:val="001E4DEB"/>
    <w:rsid w:val="001E4F51"/>
    <w:rsid w:val="001F44A4"/>
    <w:rsid w:val="001F4E70"/>
    <w:rsid w:val="001F6031"/>
    <w:rsid w:val="001F7DB0"/>
    <w:rsid w:val="00203904"/>
    <w:rsid w:val="00210D56"/>
    <w:rsid w:val="00212E7D"/>
    <w:rsid w:val="00213306"/>
    <w:rsid w:val="002148F6"/>
    <w:rsid w:val="002155B5"/>
    <w:rsid w:val="0021663D"/>
    <w:rsid w:val="00226F4D"/>
    <w:rsid w:val="002303B3"/>
    <w:rsid w:val="0023161F"/>
    <w:rsid w:val="00231684"/>
    <w:rsid w:val="0023365A"/>
    <w:rsid w:val="00240D72"/>
    <w:rsid w:val="0024245E"/>
    <w:rsid w:val="00242D52"/>
    <w:rsid w:val="0024386B"/>
    <w:rsid w:val="0024444F"/>
    <w:rsid w:val="00245935"/>
    <w:rsid w:val="00246AEA"/>
    <w:rsid w:val="00247396"/>
    <w:rsid w:val="00251822"/>
    <w:rsid w:val="002527FB"/>
    <w:rsid w:val="00252B40"/>
    <w:rsid w:val="0025304C"/>
    <w:rsid w:val="0025452D"/>
    <w:rsid w:val="002550D6"/>
    <w:rsid w:val="00257286"/>
    <w:rsid w:val="00257585"/>
    <w:rsid w:val="002577AF"/>
    <w:rsid w:val="0026383C"/>
    <w:rsid w:val="00265625"/>
    <w:rsid w:val="00266050"/>
    <w:rsid w:val="002660C7"/>
    <w:rsid w:val="00266F23"/>
    <w:rsid w:val="00271665"/>
    <w:rsid w:val="00271E63"/>
    <w:rsid w:val="002760B3"/>
    <w:rsid w:val="00285E7A"/>
    <w:rsid w:val="002879A7"/>
    <w:rsid w:val="00287EE9"/>
    <w:rsid w:val="00292E93"/>
    <w:rsid w:val="00294F7D"/>
    <w:rsid w:val="0029597D"/>
    <w:rsid w:val="002A025B"/>
    <w:rsid w:val="002A3262"/>
    <w:rsid w:val="002A7DDB"/>
    <w:rsid w:val="002B01A8"/>
    <w:rsid w:val="002B1766"/>
    <w:rsid w:val="002B2CFC"/>
    <w:rsid w:val="002B3B8B"/>
    <w:rsid w:val="002B479D"/>
    <w:rsid w:val="002B4F48"/>
    <w:rsid w:val="002B6EC1"/>
    <w:rsid w:val="002C064B"/>
    <w:rsid w:val="002C3599"/>
    <w:rsid w:val="002C3FFD"/>
    <w:rsid w:val="002C5E42"/>
    <w:rsid w:val="002C6A06"/>
    <w:rsid w:val="002C7D9B"/>
    <w:rsid w:val="002D0773"/>
    <w:rsid w:val="002D154E"/>
    <w:rsid w:val="002D3F5C"/>
    <w:rsid w:val="002D5BE8"/>
    <w:rsid w:val="002D5C84"/>
    <w:rsid w:val="002D6338"/>
    <w:rsid w:val="002E1B74"/>
    <w:rsid w:val="002E1C1B"/>
    <w:rsid w:val="002E3AA8"/>
    <w:rsid w:val="002E4268"/>
    <w:rsid w:val="002E4EA5"/>
    <w:rsid w:val="002E5156"/>
    <w:rsid w:val="002E6A68"/>
    <w:rsid w:val="002E6E00"/>
    <w:rsid w:val="002F1912"/>
    <w:rsid w:val="002F1CFA"/>
    <w:rsid w:val="002F28A9"/>
    <w:rsid w:val="002F2EF0"/>
    <w:rsid w:val="002F470D"/>
    <w:rsid w:val="003032D9"/>
    <w:rsid w:val="00303E4D"/>
    <w:rsid w:val="0030748C"/>
    <w:rsid w:val="003104A7"/>
    <w:rsid w:val="00311C70"/>
    <w:rsid w:val="003153A6"/>
    <w:rsid w:val="00315D13"/>
    <w:rsid w:val="00317086"/>
    <w:rsid w:val="003240D0"/>
    <w:rsid w:val="00324F34"/>
    <w:rsid w:val="003250FA"/>
    <w:rsid w:val="00325F5C"/>
    <w:rsid w:val="00327AB6"/>
    <w:rsid w:val="00330594"/>
    <w:rsid w:val="003314E0"/>
    <w:rsid w:val="0033155A"/>
    <w:rsid w:val="00332A16"/>
    <w:rsid w:val="00335D07"/>
    <w:rsid w:val="00337A8E"/>
    <w:rsid w:val="003403E2"/>
    <w:rsid w:val="0034107D"/>
    <w:rsid w:val="003418FC"/>
    <w:rsid w:val="003426FA"/>
    <w:rsid w:val="003438DC"/>
    <w:rsid w:val="0034435C"/>
    <w:rsid w:val="00345883"/>
    <w:rsid w:val="003463D3"/>
    <w:rsid w:val="0034710D"/>
    <w:rsid w:val="003474C1"/>
    <w:rsid w:val="00354AC5"/>
    <w:rsid w:val="0035600D"/>
    <w:rsid w:val="00357A4E"/>
    <w:rsid w:val="00360217"/>
    <w:rsid w:val="0036287C"/>
    <w:rsid w:val="00363E6A"/>
    <w:rsid w:val="00364D14"/>
    <w:rsid w:val="0036655A"/>
    <w:rsid w:val="003672F3"/>
    <w:rsid w:val="0037091D"/>
    <w:rsid w:val="00373918"/>
    <w:rsid w:val="00373D73"/>
    <w:rsid w:val="00380174"/>
    <w:rsid w:val="00386C06"/>
    <w:rsid w:val="00386E57"/>
    <w:rsid w:val="00392B6F"/>
    <w:rsid w:val="0039470D"/>
    <w:rsid w:val="00394CF2"/>
    <w:rsid w:val="003953B4"/>
    <w:rsid w:val="003A0504"/>
    <w:rsid w:val="003A0A6F"/>
    <w:rsid w:val="003A0E1C"/>
    <w:rsid w:val="003A1AC3"/>
    <w:rsid w:val="003A1D6D"/>
    <w:rsid w:val="003A2879"/>
    <w:rsid w:val="003A47D4"/>
    <w:rsid w:val="003A48C9"/>
    <w:rsid w:val="003A55EF"/>
    <w:rsid w:val="003A5D9E"/>
    <w:rsid w:val="003A6E74"/>
    <w:rsid w:val="003B057C"/>
    <w:rsid w:val="003B15CD"/>
    <w:rsid w:val="003B1B94"/>
    <w:rsid w:val="003B1C69"/>
    <w:rsid w:val="003B51AA"/>
    <w:rsid w:val="003C3E1C"/>
    <w:rsid w:val="003C3EAA"/>
    <w:rsid w:val="003C62FA"/>
    <w:rsid w:val="003D63F5"/>
    <w:rsid w:val="003E025A"/>
    <w:rsid w:val="003E1851"/>
    <w:rsid w:val="003E297B"/>
    <w:rsid w:val="003E52EF"/>
    <w:rsid w:val="003E6458"/>
    <w:rsid w:val="003E6E2C"/>
    <w:rsid w:val="003F6E14"/>
    <w:rsid w:val="00400720"/>
    <w:rsid w:val="00400955"/>
    <w:rsid w:val="00400C46"/>
    <w:rsid w:val="00401712"/>
    <w:rsid w:val="00402A6A"/>
    <w:rsid w:val="004046E6"/>
    <w:rsid w:val="004056C2"/>
    <w:rsid w:val="00405954"/>
    <w:rsid w:val="00415E59"/>
    <w:rsid w:val="004165FB"/>
    <w:rsid w:val="00417E45"/>
    <w:rsid w:val="00421890"/>
    <w:rsid w:val="0042235C"/>
    <w:rsid w:val="004226C4"/>
    <w:rsid w:val="004239D9"/>
    <w:rsid w:val="00427C20"/>
    <w:rsid w:val="0043003C"/>
    <w:rsid w:val="00434244"/>
    <w:rsid w:val="00435A3C"/>
    <w:rsid w:val="0043668E"/>
    <w:rsid w:val="004368C1"/>
    <w:rsid w:val="00437EBC"/>
    <w:rsid w:val="00440832"/>
    <w:rsid w:val="004416FE"/>
    <w:rsid w:val="004422B3"/>
    <w:rsid w:val="00444233"/>
    <w:rsid w:val="004466DC"/>
    <w:rsid w:val="00447171"/>
    <w:rsid w:val="00447A43"/>
    <w:rsid w:val="004500B9"/>
    <w:rsid w:val="00451A22"/>
    <w:rsid w:val="00451A44"/>
    <w:rsid w:val="00453558"/>
    <w:rsid w:val="00454697"/>
    <w:rsid w:val="00455AD8"/>
    <w:rsid w:val="00456176"/>
    <w:rsid w:val="004562E9"/>
    <w:rsid w:val="00460732"/>
    <w:rsid w:val="004616A3"/>
    <w:rsid w:val="00475206"/>
    <w:rsid w:val="00477F12"/>
    <w:rsid w:val="00484020"/>
    <w:rsid w:val="0048489B"/>
    <w:rsid w:val="0048589D"/>
    <w:rsid w:val="00485913"/>
    <w:rsid w:val="00490F0A"/>
    <w:rsid w:val="00491FA4"/>
    <w:rsid w:val="004921E3"/>
    <w:rsid w:val="00494C33"/>
    <w:rsid w:val="00496EB0"/>
    <w:rsid w:val="0049715A"/>
    <w:rsid w:val="004A472F"/>
    <w:rsid w:val="004B2E5A"/>
    <w:rsid w:val="004B2E8B"/>
    <w:rsid w:val="004B38A8"/>
    <w:rsid w:val="004B3DE6"/>
    <w:rsid w:val="004B3F5A"/>
    <w:rsid w:val="004B55DA"/>
    <w:rsid w:val="004B6A2D"/>
    <w:rsid w:val="004C0B87"/>
    <w:rsid w:val="004C0E80"/>
    <w:rsid w:val="004C3588"/>
    <w:rsid w:val="004C4B8D"/>
    <w:rsid w:val="004C6F79"/>
    <w:rsid w:val="004C740F"/>
    <w:rsid w:val="004D14B9"/>
    <w:rsid w:val="004D162C"/>
    <w:rsid w:val="004D5A5E"/>
    <w:rsid w:val="004D5DC2"/>
    <w:rsid w:val="004D658C"/>
    <w:rsid w:val="004D68F7"/>
    <w:rsid w:val="004D791A"/>
    <w:rsid w:val="004E0E60"/>
    <w:rsid w:val="004E2C35"/>
    <w:rsid w:val="004E3AD2"/>
    <w:rsid w:val="004E4C6B"/>
    <w:rsid w:val="004F1887"/>
    <w:rsid w:val="004F2172"/>
    <w:rsid w:val="004F486C"/>
    <w:rsid w:val="004F5ABA"/>
    <w:rsid w:val="004F6A48"/>
    <w:rsid w:val="0050148B"/>
    <w:rsid w:val="0050196E"/>
    <w:rsid w:val="00503333"/>
    <w:rsid w:val="005048CF"/>
    <w:rsid w:val="00505336"/>
    <w:rsid w:val="00506BAD"/>
    <w:rsid w:val="00507A2A"/>
    <w:rsid w:val="0051571C"/>
    <w:rsid w:val="0051717D"/>
    <w:rsid w:val="00520D5F"/>
    <w:rsid w:val="00522ED9"/>
    <w:rsid w:val="0052542D"/>
    <w:rsid w:val="00525D00"/>
    <w:rsid w:val="005303D5"/>
    <w:rsid w:val="005317B1"/>
    <w:rsid w:val="00533169"/>
    <w:rsid w:val="00534D50"/>
    <w:rsid w:val="0054104C"/>
    <w:rsid w:val="005437A1"/>
    <w:rsid w:val="00544C0F"/>
    <w:rsid w:val="005459DF"/>
    <w:rsid w:val="005469EA"/>
    <w:rsid w:val="00550926"/>
    <w:rsid w:val="005521E1"/>
    <w:rsid w:val="005541FF"/>
    <w:rsid w:val="005548CA"/>
    <w:rsid w:val="0055558C"/>
    <w:rsid w:val="00555710"/>
    <w:rsid w:val="00555881"/>
    <w:rsid w:val="00557821"/>
    <w:rsid w:val="0056012A"/>
    <w:rsid w:val="0056130A"/>
    <w:rsid w:val="005700E0"/>
    <w:rsid w:val="00572D47"/>
    <w:rsid w:val="00573F8D"/>
    <w:rsid w:val="0057445D"/>
    <w:rsid w:val="005750AF"/>
    <w:rsid w:val="0057559A"/>
    <w:rsid w:val="00575C37"/>
    <w:rsid w:val="00577034"/>
    <w:rsid w:val="00581FD6"/>
    <w:rsid w:val="0058313E"/>
    <w:rsid w:val="00585566"/>
    <w:rsid w:val="005859B3"/>
    <w:rsid w:val="00587715"/>
    <w:rsid w:val="005916F2"/>
    <w:rsid w:val="00591E6D"/>
    <w:rsid w:val="005A2840"/>
    <w:rsid w:val="005A508F"/>
    <w:rsid w:val="005A5AE9"/>
    <w:rsid w:val="005A6FAC"/>
    <w:rsid w:val="005A7126"/>
    <w:rsid w:val="005A7842"/>
    <w:rsid w:val="005B1567"/>
    <w:rsid w:val="005B351C"/>
    <w:rsid w:val="005B54DA"/>
    <w:rsid w:val="005B5BF5"/>
    <w:rsid w:val="005C09DD"/>
    <w:rsid w:val="005C10DE"/>
    <w:rsid w:val="005C153B"/>
    <w:rsid w:val="005C17BD"/>
    <w:rsid w:val="005C29D6"/>
    <w:rsid w:val="005C3072"/>
    <w:rsid w:val="005D3DA9"/>
    <w:rsid w:val="005D4AD9"/>
    <w:rsid w:val="005D64B0"/>
    <w:rsid w:val="005D7DD4"/>
    <w:rsid w:val="005E005C"/>
    <w:rsid w:val="005E01FF"/>
    <w:rsid w:val="005E10CB"/>
    <w:rsid w:val="005E1DD1"/>
    <w:rsid w:val="005E71AB"/>
    <w:rsid w:val="005F4527"/>
    <w:rsid w:val="005F5C2D"/>
    <w:rsid w:val="00600D2C"/>
    <w:rsid w:val="00601015"/>
    <w:rsid w:val="00603525"/>
    <w:rsid w:val="00603AB9"/>
    <w:rsid w:val="00606351"/>
    <w:rsid w:val="00607DED"/>
    <w:rsid w:val="00610059"/>
    <w:rsid w:val="00611682"/>
    <w:rsid w:val="00613936"/>
    <w:rsid w:val="00616B4B"/>
    <w:rsid w:val="006173A7"/>
    <w:rsid w:val="0063430F"/>
    <w:rsid w:val="00634514"/>
    <w:rsid w:val="006368AA"/>
    <w:rsid w:val="00637232"/>
    <w:rsid w:val="006400C4"/>
    <w:rsid w:val="006412AF"/>
    <w:rsid w:val="00642B2D"/>
    <w:rsid w:val="00643F36"/>
    <w:rsid w:val="00644D1B"/>
    <w:rsid w:val="00645102"/>
    <w:rsid w:val="00647A83"/>
    <w:rsid w:val="00652599"/>
    <w:rsid w:val="00652BAD"/>
    <w:rsid w:val="00652E10"/>
    <w:rsid w:val="00660F5B"/>
    <w:rsid w:val="00661E30"/>
    <w:rsid w:val="00663CC8"/>
    <w:rsid w:val="00664E05"/>
    <w:rsid w:val="006657F8"/>
    <w:rsid w:val="00666B95"/>
    <w:rsid w:val="00671125"/>
    <w:rsid w:val="00671B1D"/>
    <w:rsid w:val="00672639"/>
    <w:rsid w:val="00673063"/>
    <w:rsid w:val="00676BB2"/>
    <w:rsid w:val="006777EA"/>
    <w:rsid w:val="00683A51"/>
    <w:rsid w:val="006841ED"/>
    <w:rsid w:val="00684300"/>
    <w:rsid w:val="00684C08"/>
    <w:rsid w:val="00685B45"/>
    <w:rsid w:val="00687FC4"/>
    <w:rsid w:val="00692FAC"/>
    <w:rsid w:val="00694970"/>
    <w:rsid w:val="006977D2"/>
    <w:rsid w:val="006A2CE2"/>
    <w:rsid w:val="006A600A"/>
    <w:rsid w:val="006A7E51"/>
    <w:rsid w:val="006B0349"/>
    <w:rsid w:val="006B0AB6"/>
    <w:rsid w:val="006B2674"/>
    <w:rsid w:val="006B38D1"/>
    <w:rsid w:val="006B3E98"/>
    <w:rsid w:val="006B516B"/>
    <w:rsid w:val="006B7B13"/>
    <w:rsid w:val="006C0CCB"/>
    <w:rsid w:val="006C18EC"/>
    <w:rsid w:val="006C4CFE"/>
    <w:rsid w:val="006D16F3"/>
    <w:rsid w:val="006D17E6"/>
    <w:rsid w:val="006D599C"/>
    <w:rsid w:val="006D6774"/>
    <w:rsid w:val="006E4150"/>
    <w:rsid w:val="006E59E4"/>
    <w:rsid w:val="006F058D"/>
    <w:rsid w:val="006F22DF"/>
    <w:rsid w:val="006F25EE"/>
    <w:rsid w:val="006F39B0"/>
    <w:rsid w:val="006F3E4B"/>
    <w:rsid w:val="006F690B"/>
    <w:rsid w:val="006F6D1A"/>
    <w:rsid w:val="00700826"/>
    <w:rsid w:val="00700906"/>
    <w:rsid w:val="007033D9"/>
    <w:rsid w:val="00703BBD"/>
    <w:rsid w:val="00706596"/>
    <w:rsid w:val="007107D2"/>
    <w:rsid w:val="00711471"/>
    <w:rsid w:val="00711483"/>
    <w:rsid w:val="00712A81"/>
    <w:rsid w:val="0071518C"/>
    <w:rsid w:val="00716078"/>
    <w:rsid w:val="0071651C"/>
    <w:rsid w:val="007173D1"/>
    <w:rsid w:val="007234E1"/>
    <w:rsid w:val="00725869"/>
    <w:rsid w:val="0072796B"/>
    <w:rsid w:val="00731169"/>
    <w:rsid w:val="00734B3B"/>
    <w:rsid w:val="00734DC2"/>
    <w:rsid w:val="0073502D"/>
    <w:rsid w:val="007405E4"/>
    <w:rsid w:val="007412E0"/>
    <w:rsid w:val="007420C6"/>
    <w:rsid w:val="00742C4B"/>
    <w:rsid w:val="00743E1B"/>
    <w:rsid w:val="0074702B"/>
    <w:rsid w:val="007507F2"/>
    <w:rsid w:val="0075183F"/>
    <w:rsid w:val="0075279F"/>
    <w:rsid w:val="007534CF"/>
    <w:rsid w:val="0075386B"/>
    <w:rsid w:val="00762461"/>
    <w:rsid w:val="00766197"/>
    <w:rsid w:val="0076634A"/>
    <w:rsid w:val="007673EA"/>
    <w:rsid w:val="00770D94"/>
    <w:rsid w:val="007720CE"/>
    <w:rsid w:val="00772EA1"/>
    <w:rsid w:val="007750E0"/>
    <w:rsid w:val="00775991"/>
    <w:rsid w:val="00775F32"/>
    <w:rsid w:val="00776307"/>
    <w:rsid w:val="00776E80"/>
    <w:rsid w:val="007807EF"/>
    <w:rsid w:val="00780CA7"/>
    <w:rsid w:val="007823D7"/>
    <w:rsid w:val="007835B9"/>
    <w:rsid w:val="00784402"/>
    <w:rsid w:val="00785124"/>
    <w:rsid w:val="007863E8"/>
    <w:rsid w:val="00786B4E"/>
    <w:rsid w:val="007914F2"/>
    <w:rsid w:val="00791A4A"/>
    <w:rsid w:val="007966AC"/>
    <w:rsid w:val="00797BDA"/>
    <w:rsid w:val="007A033D"/>
    <w:rsid w:val="007A36A1"/>
    <w:rsid w:val="007A3847"/>
    <w:rsid w:val="007A4957"/>
    <w:rsid w:val="007A610B"/>
    <w:rsid w:val="007A66CA"/>
    <w:rsid w:val="007A7518"/>
    <w:rsid w:val="007A7CC3"/>
    <w:rsid w:val="007A7EFA"/>
    <w:rsid w:val="007B10F7"/>
    <w:rsid w:val="007B3029"/>
    <w:rsid w:val="007B3446"/>
    <w:rsid w:val="007B7BD0"/>
    <w:rsid w:val="007C543A"/>
    <w:rsid w:val="007C7E73"/>
    <w:rsid w:val="007C7FA5"/>
    <w:rsid w:val="007D37E6"/>
    <w:rsid w:val="007D42A5"/>
    <w:rsid w:val="007D705F"/>
    <w:rsid w:val="007E4BD9"/>
    <w:rsid w:val="007E6369"/>
    <w:rsid w:val="007E6437"/>
    <w:rsid w:val="007F0A44"/>
    <w:rsid w:val="007F47AF"/>
    <w:rsid w:val="007F491B"/>
    <w:rsid w:val="00800256"/>
    <w:rsid w:val="008014D8"/>
    <w:rsid w:val="0080352E"/>
    <w:rsid w:val="00805279"/>
    <w:rsid w:val="008066FD"/>
    <w:rsid w:val="00806AB9"/>
    <w:rsid w:val="008104BD"/>
    <w:rsid w:val="008114E8"/>
    <w:rsid w:val="00811C6F"/>
    <w:rsid w:val="0081421E"/>
    <w:rsid w:val="00814C11"/>
    <w:rsid w:val="00815C24"/>
    <w:rsid w:val="00817C71"/>
    <w:rsid w:val="008209B1"/>
    <w:rsid w:val="00820F73"/>
    <w:rsid w:val="0082282B"/>
    <w:rsid w:val="00824997"/>
    <w:rsid w:val="008251CE"/>
    <w:rsid w:val="008255FA"/>
    <w:rsid w:val="00827B9B"/>
    <w:rsid w:val="0083133E"/>
    <w:rsid w:val="008400F5"/>
    <w:rsid w:val="00842FED"/>
    <w:rsid w:val="00843852"/>
    <w:rsid w:val="00845DD8"/>
    <w:rsid w:val="00846F38"/>
    <w:rsid w:val="008470A0"/>
    <w:rsid w:val="00850F10"/>
    <w:rsid w:val="00853A79"/>
    <w:rsid w:val="008549D9"/>
    <w:rsid w:val="008565C4"/>
    <w:rsid w:val="008607B6"/>
    <w:rsid w:val="00863A0D"/>
    <w:rsid w:val="00865AC5"/>
    <w:rsid w:val="008666D9"/>
    <w:rsid w:val="0086776D"/>
    <w:rsid w:val="00867939"/>
    <w:rsid w:val="00874414"/>
    <w:rsid w:val="00874450"/>
    <w:rsid w:val="008748A4"/>
    <w:rsid w:val="00874900"/>
    <w:rsid w:val="00874A09"/>
    <w:rsid w:val="00876973"/>
    <w:rsid w:val="00881DD5"/>
    <w:rsid w:val="00881E40"/>
    <w:rsid w:val="00883419"/>
    <w:rsid w:val="00884CCD"/>
    <w:rsid w:val="00894A23"/>
    <w:rsid w:val="008950A5"/>
    <w:rsid w:val="008A4097"/>
    <w:rsid w:val="008A561A"/>
    <w:rsid w:val="008A5D7E"/>
    <w:rsid w:val="008B1BB8"/>
    <w:rsid w:val="008B4458"/>
    <w:rsid w:val="008C0DB1"/>
    <w:rsid w:val="008C1946"/>
    <w:rsid w:val="008C2B82"/>
    <w:rsid w:val="008C4995"/>
    <w:rsid w:val="008C6833"/>
    <w:rsid w:val="008C7743"/>
    <w:rsid w:val="008C7DD8"/>
    <w:rsid w:val="008D1F35"/>
    <w:rsid w:val="008D2E87"/>
    <w:rsid w:val="008D424C"/>
    <w:rsid w:val="008D5814"/>
    <w:rsid w:val="008D7E2B"/>
    <w:rsid w:val="008E0773"/>
    <w:rsid w:val="008E3185"/>
    <w:rsid w:val="008E5F98"/>
    <w:rsid w:val="008E769C"/>
    <w:rsid w:val="008F04FC"/>
    <w:rsid w:val="008F35D1"/>
    <w:rsid w:val="008F629C"/>
    <w:rsid w:val="008F6881"/>
    <w:rsid w:val="00900644"/>
    <w:rsid w:val="0090175B"/>
    <w:rsid w:val="00903940"/>
    <w:rsid w:val="00906FD2"/>
    <w:rsid w:val="0091269D"/>
    <w:rsid w:val="009142F4"/>
    <w:rsid w:val="00914687"/>
    <w:rsid w:val="00914CCB"/>
    <w:rsid w:val="009150CB"/>
    <w:rsid w:val="009152D2"/>
    <w:rsid w:val="009166EF"/>
    <w:rsid w:val="00916A80"/>
    <w:rsid w:val="009213A0"/>
    <w:rsid w:val="00926769"/>
    <w:rsid w:val="00935A5D"/>
    <w:rsid w:val="00942787"/>
    <w:rsid w:val="009451C8"/>
    <w:rsid w:val="00945541"/>
    <w:rsid w:val="009476DE"/>
    <w:rsid w:val="0095627C"/>
    <w:rsid w:val="00956B51"/>
    <w:rsid w:val="009575BF"/>
    <w:rsid w:val="00961B97"/>
    <w:rsid w:val="009644D0"/>
    <w:rsid w:val="00965408"/>
    <w:rsid w:val="00970A02"/>
    <w:rsid w:val="009805EC"/>
    <w:rsid w:val="00981547"/>
    <w:rsid w:val="009815C6"/>
    <w:rsid w:val="00981E9F"/>
    <w:rsid w:val="00984E06"/>
    <w:rsid w:val="0098505D"/>
    <w:rsid w:val="009900DE"/>
    <w:rsid w:val="00990A0B"/>
    <w:rsid w:val="00993CF9"/>
    <w:rsid w:val="00994CAF"/>
    <w:rsid w:val="009960CE"/>
    <w:rsid w:val="009A1EAD"/>
    <w:rsid w:val="009A3792"/>
    <w:rsid w:val="009A785C"/>
    <w:rsid w:val="009A7979"/>
    <w:rsid w:val="009B2AFF"/>
    <w:rsid w:val="009B3880"/>
    <w:rsid w:val="009B616A"/>
    <w:rsid w:val="009B7BEA"/>
    <w:rsid w:val="009B7DF1"/>
    <w:rsid w:val="009C0AD2"/>
    <w:rsid w:val="009C1049"/>
    <w:rsid w:val="009C20DB"/>
    <w:rsid w:val="009C2D40"/>
    <w:rsid w:val="009C3D08"/>
    <w:rsid w:val="009C6E09"/>
    <w:rsid w:val="009C7067"/>
    <w:rsid w:val="009C7862"/>
    <w:rsid w:val="009D1DEA"/>
    <w:rsid w:val="009D21A7"/>
    <w:rsid w:val="009D2FA9"/>
    <w:rsid w:val="009D386B"/>
    <w:rsid w:val="009D70C2"/>
    <w:rsid w:val="009D74F0"/>
    <w:rsid w:val="009E093E"/>
    <w:rsid w:val="009E17AF"/>
    <w:rsid w:val="009E297B"/>
    <w:rsid w:val="009E2A29"/>
    <w:rsid w:val="009E5984"/>
    <w:rsid w:val="009E5D4B"/>
    <w:rsid w:val="009E6A31"/>
    <w:rsid w:val="009E7184"/>
    <w:rsid w:val="009F1786"/>
    <w:rsid w:val="009F6240"/>
    <w:rsid w:val="009F6CA7"/>
    <w:rsid w:val="00A01235"/>
    <w:rsid w:val="00A04E9A"/>
    <w:rsid w:val="00A16A0C"/>
    <w:rsid w:val="00A176A9"/>
    <w:rsid w:val="00A177C1"/>
    <w:rsid w:val="00A17DA6"/>
    <w:rsid w:val="00A22707"/>
    <w:rsid w:val="00A25A84"/>
    <w:rsid w:val="00A2786A"/>
    <w:rsid w:val="00A27D6F"/>
    <w:rsid w:val="00A307A1"/>
    <w:rsid w:val="00A327D6"/>
    <w:rsid w:val="00A331F6"/>
    <w:rsid w:val="00A33B0B"/>
    <w:rsid w:val="00A36778"/>
    <w:rsid w:val="00A36E99"/>
    <w:rsid w:val="00A37729"/>
    <w:rsid w:val="00A43C89"/>
    <w:rsid w:val="00A43CA6"/>
    <w:rsid w:val="00A44FF1"/>
    <w:rsid w:val="00A469B7"/>
    <w:rsid w:val="00A478C1"/>
    <w:rsid w:val="00A51822"/>
    <w:rsid w:val="00A51F0D"/>
    <w:rsid w:val="00A51F10"/>
    <w:rsid w:val="00A53DA0"/>
    <w:rsid w:val="00A54512"/>
    <w:rsid w:val="00A54826"/>
    <w:rsid w:val="00A55C84"/>
    <w:rsid w:val="00A56153"/>
    <w:rsid w:val="00A63C16"/>
    <w:rsid w:val="00A64326"/>
    <w:rsid w:val="00A645D5"/>
    <w:rsid w:val="00A677F2"/>
    <w:rsid w:val="00A718F6"/>
    <w:rsid w:val="00A72C08"/>
    <w:rsid w:val="00A7574D"/>
    <w:rsid w:val="00A77C98"/>
    <w:rsid w:val="00A809E0"/>
    <w:rsid w:val="00A8247A"/>
    <w:rsid w:val="00A82DCA"/>
    <w:rsid w:val="00A8361C"/>
    <w:rsid w:val="00A86D05"/>
    <w:rsid w:val="00A91411"/>
    <w:rsid w:val="00A92F12"/>
    <w:rsid w:val="00A935CD"/>
    <w:rsid w:val="00A950E5"/>
    <w:rsid w:val="00A957E1"/>
    <w:rsid w:val="00A97205"/>
    <w:rsid w:val="00A97CC3"/>
    <w:rsid w:val="00AA3550"/>
    <w:rsid w:val="00AA4405"/>
    <w:rsid w:val="00AA747B"/>
    <w:rsid w:val="00AB0162"/>
    <w:rsid w:val="00AB62FF"/>
    <w:rsid w:val="00AC0E3A"/>
    <w:rsid w:val="00AC16A6"/>
    <w:rsid w:val="00AC2793"/>
    <w:rsid w:val="00AC4F24"/>
    <w:rsid w:val="00AC5A10"/>
    <w:rsid w:val="00AC7040"/>
    <w:rsid w:val="00AD2628"/>
    <w:rsid w:val="00AD5329"/>
    <w:rsid w:val="00AE1217"/>
    <w:rsid w:val="00AE3030"/>
    <w:rsid w:val="00AE338D"/>
    <w:rsid w:val="00AE5758"/>
    <w:rsid w:val="00AF0FEE"/>
    <w:rsid w:val="00AF5ECD"/>
    <w:rsid w:val="00B0006E"/>
    <w:rsid w:val="00B009A9"/>
    <w:rsid w:val="00B02016"/>
    <w:rsid w:val="00B054C0"/>
    <w:rsid w:val="00B1026E"/>
    <w:rsid w:val="00B15C52"/>
    <w:rsid w:val="00B16CF8"/>
    <w:rsid w:val="00B2088A"/>
    <w:rsid w:val="00B2233B"/>
    <w:rsid w:val="00B22EF9"/>
    <w:rsid w:val="00B23055"/>
    <w:rsid w:val="00B240BC"/>
    <w:rsid w:val="00B2616C"/>
    <w:rsid w:val="00B271C7"/>
    <w:rsid w:val="00B30532"/>
    <w:rsid w:val="00B31940"/>
    <w:rsid w:val="00B32298"/>
    <w:rsid w:val="00B343FD"/>
    <w:rsid w:val="00B345F4"/>
    <w:rsid w:val="00B34B4F"/>
    <w:rsid w:val="00B360A5"/>
    <w:rsid w:val="00B40126"/>
    <w:rsid w:val="00B40489"/>
    <w:rsid w:val="00B40ABD"/>
    <w:rsid w:val="00B40D27"/>
    <w:rsid w:val="00B4105E"/>
    <w:rsid w:val="00B4237D"/>
    <w:rsid w:val="00B423F6"/>
    <w:rsid w:val="00B426E0"/>
    <w:rsid w:val="00B52D5E"/>
    <w:rsid w:val="00B5342E"/>
    <w:rsid w:val="00B535CC"/>
    <w:rsid w:val="00B57DE4"/>
    <w:rsid w:val="00B611EC"/>
    <w:rsid w:val="00B666AB"/>
    <w:rsid w:val="00B7172B"/>
    <w:rsid w:val="00B734DE"/>
    <w:rsid w:val="00B73548"/>
    <w:rsid w:val="00B778EA"/>
    <w:rsid w:val="00B779F9"/>
    <w:rsid w:val="00B807D6"/>
    <w:rsid w:val="00B80A57"/>
    <w:rsid w:val="00B828ED"/>
    <w:rsid w:val="00B853DE"/>
    <w:rsid w:val="00B8621F"/>
    <w:rsid w:val="00B872D9"/>
    <w:rsid w:val="00B90194"/>
    <w:rsid w:val="00B90E98"/>
    <w:rsid w:val="00B91012"/>
    <w:rsid w:val="00B9160A"/>
    <w:rsid w:val="00BA1071"/>
    <w:rsid w:val="00BA546F"/>
    <w:rsid w:val="00BA5E2C"/>
    <w:rsid w:val="00BA62C1"/>
    <w:rsid w:val="00BB05FC"/>
    <w:rsid w:val="00BB321C"/>
    <w:rsid w:val="00BC05C5"/>
    <w:rsid w:val="00BC13C7"/>
    <w:rsid w:val="00BC32B0"/>
    <w:rsid w:val="00BC3D66"/>
    <w:rsid w:val="00BC4B05"/>
    <w:rsid w:val="00BC543E"/>
    <w:rsid w:val="00BC70C8"/>
    <w:rsid w:val="00BD0D25"/>
    <w:rsid w:val="00BD4A2E"/>
    <w:rsid w:val="00BD78F0"/>
    <w:rsid w:val="00BE13F9"/>
    <w:rsid w:val="00BE28E8"/>
    <w:rsid w:val="00BE2C23"/>
    <w:rsid w:val="00BE3E42"/>
    <w:rsid w:val="00BE40A6"/>
    <w:rsid w:val="00BE46BB"/>
    <w:rsid w:val="00BE5414"/>
    <w:rsid w:val="00BE5A5A"/>
    <w:rsid w:val="00BE63BD"/>
    <w:rsid w:val="00BF2014"/>
    <w:rsid w:val="00C00655"/>
    <w:rsid w:val="00C00E64"/>
    <w:rsid w:val="00C00EC2"/>
    <w:rsid w:val="00C02AEC"/>
    <w:rsid w:val="00C03B26"/>
    <w:rsid w:val="00C04835"/>
    <w:rsid w:val="00C04B24"/>
    <w:rsid w:val="00C105AE"/>
    <w:rsid w:val="00C10BFD"/>
    <w:rsid w:val="00C117DF"/>
    <w:rsid w:val="00C120BA"/>
    <w:rsid w:val="00C13187"/>
    <w:rsid w:val="00C13BA5"/>
    <w:rsid w:val="00C1579C"/>
    <w:rsid w:val="00C17D69"/>
    <w:rsid w:val="00C2026F"/>
    <w:rsid w:val="00C22A2A"/>
    <w:rsid w:val="00C335CC"/>
    <w:rsid w:val="00C33960"/>
    <w:rsid w:val="00C339A8"/>
    <w:rsid w:val="00C35D8C"/>
    <w:rsid w:val="00C3768B"/>
    <w:rsid w:val="00C37C17"/>
    <w:rsid w:val="00C40C4F"/>
    <w:rsid w:val="00C41742"/>
    <w:rsid w:val="00C436DF"/>
    <w:rsid w:val="00C449AD"/>
    <w:rsid w:val="00C4750B"/>
    <w:rsid w:val="00C51AB3"/>
    <w:rsid w:val="00C55025"/>
    <w:rsid w:val="00C564D6"/>
    <w:rsid w:val="00C606A4"/>
    <w:rsid w:val="00C60DA0"/>
    <w:rsid w:val="00C61633"/>
    <w:rsid w:val="00C61AAA"/>
    <w:rsid w:val="00C62B53"/>
    <w:rsid w:val="00C630A6"/>
    <w:rsid w:val="00C6335A"/>
    <w:rsid w:val="00C650B9"/>
    <w:rsid w:val="00C6583B"/>
    <w:rsid w:val="00C6615F"/>
    <w:rsid w:val="00C66C49"/>
    <w:rsid w:val="00C6756F"/>
    <w:rsid w:val="00C71173"/>
    <w:rsid w:val="00C7348C"/>
    <w:rsid w:val="00C734DD"/>
    <w:rsid w:val="00C740BA"/>
    <w:rsid w:val="00C74BE5"/>
    <w:rsid w:val="00C75E72"/>
    <w:rsid w:val="00C76D77"/>
    <w:rsid w:val="00C81E48"/>
    <w:rsid w:val="00C87090"/>
    <w:rsid w:val="00C87375"/>
    <w:rsid w:val="00C95C20"/>
    <w:rsid w:val="00C97314"/>
    <w:rsid w:val="00CA0348"/>
    <w:rsid w:val="00CA3B54"/>
    <w:rsid w:val="00CA49F5"/>
    <w:rsid w:val="00CA4C88"/>
    <w:rsid w:val="00CA7C53"/>
    <w:rsid w:val="00CB1674"/>
    <w:rsid w:val="00CB65ED"/>
    <w:rsid w:val="00CC2BDF"/>
    <w:rsid w:val="00CC4054"/>
    <w:rsid w:val="00CC43B7"/>
    <w:rsid w:val="00CC4760"/>
    <w:rsid w:val="00CC5F50"/>
    <w:rsid w:val="00CC6CE2"/>
    <w:rsid w:val="00CD0E1B"/>
    <w:rsid w:val="00CD1704"/>
    <w:rsid w:val="00CD5539"/>
    <w:rsid w:val="00CD757F"/>
    <w:rsid w:val="00CE176F"/>
    <w:rsid w:val="00CE1F19"/>
    <w:rsid w:val="00CE282F"/>
    <w:rsid w:val="00CE335B"/>
    <w:rsid w:val="00CE4E13"/>
    <w:rsid w:val="00CE6851"/>
    <w:rsid w:val="00CE78B8"/>
    <w:rsid w:val="00CE7F05"/>
    <w:rsid w:val="00CF202B"/>
    <w:rsid w:val="00CF2670"/>
    <w:rsid w:val="00CF3217"/>
    <w:rsid w:val="00CF3989"/>
    <w:rsid w:val="00CF4C8E"/>
    <w:rsid w:val="00CF4D8C"/>
    <w:rsid w:val="00CF58E9"/>
    <w:rsid w:val="00CF68B5"/>
    <w:rsid w:val="00CF7108"/>
    <w:rsid w:val="00CF765B"/>
    <w:rsid w:val="00CF7E26"/>
    <w:rsid w:val="00D0082B"/>
    <w:rsid w:val="00D00FEC"/>
    <w:rsid w:val="00D010E7"/>
    <w:rsid w:val="00D01925"/>
    <w:rsid w:val="00D06466"/>
    <w:rsid w:val="00D06D22"/>
    <w:rsid w:val="00D105FF"/>
    <w:rsid w:val="00D130F0"/>
    <w:rsid w:val="00D16255"/>
    <w:rsid w:val="00D17D0F"/>
    <w:rsid w:val="00D213A5"/>
    <w:rsid w:val="00D21559"/>
    <w:rsid w:val="00D2209A"/>
    <w:rsid w:val="00D26E0C"/>
    <w:rsid w:val="00D31D2F"/>
    <w:rsid w:val="00D338E9"/>
    <w:rsid w:val="00D35199"/>
    <w:rsid w:val="00D35560"/>
    <w:rsid w:val="00D37542"/>
    <w:rsid w:val="00D41204"/>
    <w:rsid w:val="00D44500"/>
    <w:rsid w:val="00D504CB"/>
    <w:rsid w:val="00D525F8"/>
    <w:rsid w:val="00D5297C"/>
    <w:rsid w:val="00D53BDD"/>
    <w:rsid w:val="00D544B7"/>
    <w:rsid w:val="00D6496B"/>
    <w:rsid w:val="00D64BE5"/>
    <w:rsid w:val="00D64D59"/>
    <w:rsid w:val="00D6557D"/>
    <w:rsid w:val="00D71CC3"/>
    <w:rsid w:val="00D725B5"/>
    <w:rsid w:val="00D76B5C"/>
    <w:rsid w:val="00D77A69"/>
    <w:rsid w:val="00D800DC"/>
    <w:rsid w:val="00D82D77"/>
    <w:rsid w:val="00D84EC9"/>
    <w:rsid w:val="00D9054C"/>
    <w:rsid w:val="00D90B1F"/>
    <w:rsid w:val="00D93D41"/>
    <w:rsid w:val="00D965FD"/>
    <w:rsid w:val="00DA0005"/>
    <w:rsid w:val="00DA0978"/>
    <w:rsid w:val="00DA1D11"/>
    <w:rsid w:val="00DA213B"/>
    <w:rsid w:val="00DA3E6A"/>
    <w:rsid w:val="00DA4A03"/>
    <w:rsid w:val="00DA570B"/>
    <w:rsid w:val="00DB0EB0"/>
    <w:rsid w:val="00DB1B28"/>
    <w:rsid w:val="00DB2CAC"/>
    <w:rsid w:val="00DB2EB8"/>
    <w:rsid w:val="00DB38FA"/>
    <w:rsid w:val="00DB4228"/>
    <w:rsid w:val="00DB5039"/>
    <w:rsid w:val="00DB5FF5"/>
    <w:rsid w:val="00DB6703"/>
    <w:rsid w:val="00DC0F34"/>
    <w:rsid w:val="00DC2500"/>
    <w:rsid w:val="00DC2BED"/>
    <w:rsid w:val="00DC34FF"/>
    <w:rsid w:val="00DC3BB4"/>
    <w:rsid w:val="00DC5184"/>
    <w:rsid w:val="00DC51E1"/>
    <w:rsid w:val="00DC67E6"/>
    <w:rsid w:val="00DC6C24"/>
    <w:rsid w:val="00DC713D"/>
    <w:rsid w:val="00DC7D7A"/>
    <w:rsid w:val="00DD68E1"/>
    <w:rsid w:val="00DE294C"/>
    <w:rsid w:val="00DE35DE"/>
    <w:rsid w:val="00DE410B"/>
    <w:rsid w:val="00DE5F0D"/>
    <w:rsid w:val="00DE77DA"/>
    <w:rsid w:val="00DE7BBA"/>
    <w:rsid w:val="00DF1B35"/>
    <w:rsid w:val="00DF2B9B"/>
    <w:rsid w:val="00DF3AAD"/>
    <w:rsid w:val="00DF3CEA"/>
    <w:rsid w:val="00DF7F18"/>
    <w:rsid w:val="00E001F4"/>
    <w:rsid w:val="00E020DF"/>
    <w:rsid w:val="00E02D8E"/>
    <w:rsid w:val="00E03CFC"/>
    <w:rsid w:val="00E03D9D"/>
    <w:rsid w:val="00E040AD"/>
    <w:rsid w:val="00E06A28"/>
    <w:rsid w:val="00E14847"/>
    <w:rsid w:val="00E1583F"/>
    <w:rsid w:val="00E15F60"/>
    <w:rsid w:val="00E20724"/>
    <w:rsid w:val="00E22F39"/>
    <w:rsid w:val="00E242C7"/>
    <w:rsid w:val="00E24523"/>
    <w:rsid w:val="00E246C0"/>
    <w:rsid w:val="00E26C05"/>
    <w:rsid w:val="00E320EF"/>
    <w:rsid w:val="00E34D75"/>
    <w:rsid w:val="00E35DE4"/>
    <w:rsid w:val="00E4475C"/>
    <w:rsid w:val="00E45D1F"/>
    <w:rsid w:val="00E478F0"/>
    <w:rsid w:val="00E47BA3"/>
    <w:rsid w:val="00E51BB5"/>
    <w:rsid w:val="00E52F71"/>
    <w:rsid w:val="00E54A2C"/>
    <w:rsid w:val="00E55EE9"/>
    <w:rsid w:val="00E61391"/>
    <w:rsid w:val="00E61FA0"/>
    <w:rsid w:val="00E65FA3"/>
    <w:rsid w:val="00E6745A"/>
    <w:rsid w:val="00E67AC6"/>
    <w:rsid w:val="00E67DC3"/>
    <w:rsid w:val="00E71A87"/>
    <w:rsid w:val="00E71B32"/>
    <w:rsid w:val="00E7292D"/>
    <w:rsid w:val="00E72AEA"/>
    <w:rsid w:val="00E7502A"/>
    <w:rsid w:val="00E775E7"/>
    <w:rsid w:val="00E77E26"/>
    <w:rsid w:val="00E77F0D"/>
    <w:rsid w:val="00E8452B"/>
    <w:rsid w:val="00E86705"/>
    <w:rsid w:val="00E91712"/>
    <w:rsid w:val="00E96046"/>
    <w:rsid w:val="00E963C1"/>
    <w:rsid w:val="00E970B9"/>
    <w:rsid w:val="00E974D8"/>
    <w:rsid w:val="00EA0A47"/>
    <w:rsid w:val="00EA12B7"/>
    <w:rsid w:val="00EA4B7D"/>
    <w:rsid w:val="00EA63B7"/>
    <w:rsid w:val="00EA7696"/>
    <w:rsid w:val="00EB34B3"/>
    <w:rsid w:val="00EB43C8"/>
    <w:rsid w:val="00EB7088"/>
    <w:rsid w:val="00EB776A"/>
    <w:rsid w:val="00EC0D9D"/>
    <w:rsid w:val="00EC1D56"/>
    <w:rsid w:val="00EC2DC1"/>
    <w:rsid w:val="00EC4A13"/>
    <w:rsid w:val="00EC54F1"/>
    <w:rsid w:val="00EC7223"/>
    <w:rsid w:val="00EC77FA"/>
    <w:rsid w:val="00EC7D36"/>
    <w:rsid w:val="00ED002A"/>
    <w:rsid w:val="00ED2674"/>
    <w:rsid w:val="00ED2D96"/>
    <w:rsid w:val="00ED2EEC"/>
    <w:rsid w:val="00ED4AE8"/>
    <w:rsid w:val="00ED7B16"/>
    <w:rsid w:val="00EE0273"/>
    <w:rsid w:val="00EE10EA"/>
    <w:rsid w:val="00EE12DA"/>
    <w:rsid w:val="00EE3EE0"/>
    <w:rsid w:val="00EE4785"/>
    <w:rsid w:val="00EE4AC2"/>
    <w:rsid w:val="00EE5418"/>
    <w:rsid w:val="00EE56A1"/>
    <w:rsid w:val="00EE5D77"/>
    <w:rsid w:val="00EF517F"/>
    <w:rsid w:val="00F010FB"/>
    <w:rsid w:val="00F020C8"/>
    <w:rsid w:val="00F02CF8"/>
    <w:rsid w:val="00F03379"/>
    <w:rsid w:val="00F046AF"/>
    <w:rsid w:val="00F063FC"/>
    <w:rsid w:val="00F10FE6"/>
    <w:rsid w:val="00F112BE"/>
    <w:rsid w:val="00F11B4B"/>
    <w:rsid w:val="00F124FA"/>
    <w:rsid w:val="00F1291C"/>
    <w:rsid w:val="00F15E95"/>
    <w:rsid w:val="00F16188"/>
    <w:rsid w:val="00F163BA"/>
    <w:rsid w:val="00F175E7"/>
    <w:rsid w:val="00F21CFC"/>
    <w:rsid w:val="00F22655"/>
    <w:rsid w:val="00F22B97"/>
    <w:rsid w:val="00F2335A"/>
    <w:rsid w:val="00F2362D"/>
    <w:rsid w:val="00F26084"/>
    <w:rsid w:val="00F27A3F"/>
    <w:rsid w:val="00F30A9E"/>
    <w:rsid w:val="00F30BC7"/>
    <w:rsid w:val="00F32277"/>
    <w:rsid w:val="00F344D6"/>
    <w:rsid w:val="00F34F9A"/>
    <w:rsid w:val="00F357FB"/>
    <w:rsid w:val="00F3649B"/>
    <w:rsid w:val="00F36630"/>
    <w:rsid w:val="00F42D38"/>
    <w:rsid w:val="00F431EB"/>
    <w:rsid w:val="00F43D7B"/>
    <w:rsid w:val="00F44CE7"/>
    <w:rsid w:val="00F45D59"/>
    <w:rsid w:val="00F468C4"/>
    <w:rsid w:val="00F54F30"/>
    <w:rsid w:val="00F60756"/>
    <w:rsid w:val="00F62616"/>
    <w:rsid w:val="00F63F66"/>
    <w:rsid w:val="00F644CF"/>
    <w:rsid w:val="00F652C7"/>
    <w:rsid w:val="00F65C52"/>
    <w:rsid w:val="00F662B8"/>
    <w:rsid w:val="00F70063"/>
    <w:rsid w:val="00F7015E"/>
    <w:rsid w:val="00F71B3E"/>
    <w:rsid w:val="00F72490"/>
    <w:rsid w:val="00F75480"/>
    <w:rsid w:val="00F76423"/>
    <w:rsid w:val="00F770AF"/>
    <w:rsid w:val="00F80F22"/>
    <w:rsid w:val="00F838F1"/>
    <w:rsid w:val="00F92161"/>
    <w:rsid w:val="00F95626"/>
    <w:rsid w:val="00F95FFC"/>
    <w:rsid w:val="00F979CD"/>
    <w:rsid w:val="00F97A39"/>
    <w:rsid w:val="00FA0389"/>
    <w:rsid w:val="00FA5BE2"/>
    <w:rsid w:val="00FB0711"/>
    <w:rsid w:val="00FB5DA0"/>
    <w:rsid w:val="00FB5FA0"/>
    <w:rsid w:val="00FB6E8B"/>
    <w:rsid w:val="00FB759F"/>
    <w:rsid w:val="00FC2788"/>
    <w:rsid w:val="00FC3A78"/>
    <w:rsid w:val="00FC6158"/>
    <w:rsid w:val="00FC70B4"/>
    <w:rsid w:val="00FC70CE"/>
    <w:rsid w:val="00FD04F7"/>
    <w:rsid w:val="00FD3669"/>
    <w:rsid w:val="00FD41E8"/>
    <w:rsid w:val="00FD5DD7"/>
    <w:rsid w:val="00FD6018"/>
    <w:rsid w:val="00FE0013"/>
    <w:rsid w:val="00FE0298"/>
    <w:rsid w:val="00FE1C58"/>
    <w:rsid w:val="00FE1DFE"/>
    <w:rsid w:val="00FE6746"/>
    <w:rsid w:val="00FE72A0"/>
    <w:rsid w:val="00FF12AE"/>
    <w:rsid w:val="00FF590D"/>
    <w:rsid w:val="00FF6837"/>
    <w:rsid w:val="00FF7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DFBE12"/>
  <w15:chartTrackingRefBased/>
  <w15:docId w15:val="{ACD760C4-E431-4182-B388-748E4609B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851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12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05F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17B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0273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60D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60D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60D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60DD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512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NoSpacing">
    <w:name w:val="No Spacing"/>
    <w:uiPriority w:val="1"/>
    <w:qFormat/>
    <w:rsid w:val="00185121"/>
    <w:pPr>
      <w:widowControl w:val="0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185121"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185121"/>
    <w:pPr>
      <w:ind w:firstLineChars="200" w:firstLine="420"/>
    </w:pPr>
  </w:style>
  <w:style w:type="table" w:styleId="TableGrid">
    <w:name w:val="Table Grid"/>
    <w:basedOn w:val="TableNormal"/>
    <w:uiPriority w:val="39"/>
    <w:rsid w:val="00FA5B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777E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77EA"/>
    <w:rPr>
      <w:rFonts w:ascii="宋体" w:eastAsia="宋体" w:hAnsi="宋体" w:cs="宋体"/>
      <w:kern w:val="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17D0F"/>
    <w:rPr>
      <w:rFonts w:ascii="宋体" w:eastAsia="宋体" w:hAnsi="宋体" w:cs="宋体"/>
      <w:sz w:val="24"/>
      <w:szCs w:val="24"/>
    </w:rPr>
  </w:style>
  <w:style w:type="character" w:customStyle="1" w:styleId="n">
    <w:name w:val="n"/>
    <w:basedOn w:val="DefaultParagraphFont"/>
    <w:rsid w:val="00D17D0F"/>
  </w:style>
  <w:style w:type="character" w:customStyle="1" w:styleId="o">
    <w:name w:val="o"/>
    <w:basedOn w:val="DefaultParagraphFont"/>
    <w:rsid w:val="00D17D0F"/>
  </w:style>
  <w:style w:type="character" w:customStyle="1" w:styleId="p">
    <w:name w:val="p"/>
    <w:basedOn w:val="DefaultParagraphFont"/>
    <w:rsid w:val="00D17D0F"/>
  </w:style>
  <w:style w:type="character" w:customStyle="1" w:styleId="s1">
    <w:name w:val="s1"/>
    <w:basedOn w:val="DefaultParagraphFont"/>
    <w:rsid w:val="00D17D0F"/>
  </w:style>
  <w:style w:type="character" w:customStyle="1" w:styleId="nb">
    <w:name w:val="nb"/>
    <w:basedOn w:val="DefaultParagraphFont"/>
    <w:rsid w:val="00D17D0F"/>
  </w:style>
  <w:style w:type="character" w:customStyle="1" w:styleId="bp">
    <w:name w:val="bp"/>
    <w:basedOn w:val="DefaultParagraphFont"/>
    <w:rsid w:val="00D17D0F"/>
  </w:style>
  <w:style w:type="character" w:customStyle="1" w:styleId="c1">
    <w:name w:val="c1"/>
    <w:basedOn w:val="DefaultParagraphFont"/>
    <w:rsid w:val="00D17D0F"/>
  </w:style>
  <w:style w:type="character" w:customStyle="1" w:styleId="mi">
    <w:name w:val="mi"/>
    <w:basedOn w:val="DefaultParagraphFont"/>
    <w:rsid w:val="00D17D0F"/>
  </w:style>
  <w:style w:type="character" w:customStyle="1" w:styleId="Heading3Char">
    <w:name w:val="Heading 3 Char"/>
    <w:basedOn w:val="DefaultParagraphFont"/>
    <w:link w:val="Heading3"/>
    <w:uiPriority w:val="9"/>
    <w:rsid w:val="00BB05FC"/>
    <w:rPr>
      <w:b/>
      <w:bCs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835B9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7835B9"/>
  </w:style>
  <w:style w:type="character" w:customStyle="1" w:styleId="Heading4Char">
    <w:name w:val="Heading 4 Char"/>
    <w:basedOn w:val="DefaultParagraphFont"/>
    <w:link w:val="Heading4"/>
    <w:uiPriority w:val="9"/>
    <w:rsid w:val="005C17BD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01235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semiHidden/>
    <w:unhideWhenUsed/>
    <w:rsid w:val="003426F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142F4"/>
    <w:rPr>
      <w:i/>
      <w:iCs/>
    </w:rPr>
  </w:style>
  <w:style w:type="character" w:customStyle="1" w:styleId="hhjb8risr8c">
    <w:name w:val="hhjb8risr8c"/>
    <w:basedOn w:val="DefaultParagraphFont"/>
    <w:rsid w:val="00B31940"/>
  </w:style>
  <w:style w:type="character" w:customStyle="1" w:styleId="o3ztbmydvgk">
    <w:name w:val="o3ztbmydvgk"/>
    <w:basedOn w:val="DefaultParagraphFont"/>
    <w:rsid w:val="00B31940"/>
  </w:style>
  <w:style w:type="character" w:customStyle="1" w:styleId="fsg4jmke1zx">
    <w:name w:val="fsg4jmke1zx"/>
    <w:basedOn w:val="DefaultParagraphFont"/>
    <w:rsid w:val="00B31940"/>
  </w:style>
  <w:style w:type="character" w:customStyle="1" w:styleId="zm6olrabive">
    <w:name w:val="zm6olrabive"/>
    <w:basedOn w:val="DefaultParagraphFont"/>
    <w:rsid w:val="00B31940"/>
  </w:style>
  <w:style w:type="character" w:customStyle="1" w:styleId="n9fk6ey8new">
    <w:name w:val="n9fk6ey8new"/>
    <w:basedOn w:val="DefaultParagraphFont"/>
    <w:rsid w:val="00B31940"/>
  </w:style>
  <w:style w:type="character" w:customStyle="1" w:styleId="wigkvd5zb7a">
    <w:name w:val="wigkvd5zb7a"/>
    <w:basedOn w:val="DefaultParagraphFont"/>
    <w:rsid w:val="00B31940"/>
  </w:style>
  <w:style w:type="character" w:customStyle="1" w:styleId="ul8czct4mdj">
    <w:name w:val="ul8czct4mdj"/>
    <w:basedOn w:val="DefaultParagraphFont"/>
    <w:rsid w:val="00B31940"/>
  </w:style>
  <w:style w:type="character" w:customStyle="1" w:styleId="kmvrtfed0q2">
    <w:name w:val="kmvrtfed0q2"/>
    <w:basedOn w:val="DefaultParagraphFont"/>
    <w:rsid w:val="00B31940"/>
  </w:style>
  <w:style w:type="character" w:customStyle="1" w:styleId="m8t28oflj9g">
    <w:name w:val="m8t28oflj9g"/>
    <w:basedOn w:val="DefaultParagraphFont"/>
    <w:rsid w:val="00B31940"/>
  </w:style>
  <w:style w:type="character" w:customStyle="1" w:styleId="pre">
    <w:name w:val="pre"/>
    <w:basedOn w:val="DefaultParagraphFont"/>
    <w:rsid w:val="00F95626"/>
  </w:style>
  <w:style w:type="character" w:customStyle="1" w:styleId="mf">
    <w:name w:val="mf"/>
    <w:basedOn w:val="DefaultParagraphFont"/>
    <w:rsid w:val="00F76423"/>
  </w:style>
  <w:style w:type="character" w:styleId="Hyperlink">
    <w:name w:val="Hyperlink"/>
    <w:basedOn w:val="DefaultParagraphFont"/>
    <w:uiPriority w:val="99"/>
    <w:semiHidden/>
    <w:unhideWhenUsed/>
    <w:rsid w:val="00345883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E0273"/>
    <w:rPr>
      <w:b/>
      <w:bCs/>
      <w:sz w:val="28"/>
      <w:szCs w:val="28"/>
    </w:rPr>
  </w:style>
  <w:style w:type="character" w:customStyle="1" w:styleId="hljs-string">
    <w:name w:val="hljs-string"/>
    <w:basedOn w:val="DefaultParagraphFont"/>
    <w:rsid w:val="00132272"/>
  </w:style>
  <w:style w:type="character" w:styleId="PlaceholderText">
    <w:name w:val="Placeholder Text"/>
    <w:basedOn w:val="DefaultParagraphFont"/>
    <w:uiPriority w:val="99"/>
    <w:semiHidden/>
    <w:rsid w:val="00AE5758"/>
    <w:rPr>
      <w:color w:val="808080"/>
    </w:rPr>
  </w:style>
  <w:style w:type="character" w:styleId="Strong">
    <w:name w:val="Strong"/>
    <w:basedOn w:val="DefaultParagraphFont"/>
    <w:uiPriority w:val="22"/>
    <w:qFormat/>
    <w:rsid w:val="005317B1"/>
    <w:rPr>
      <w:b/>
      <w:bCs/>
    </w:rPr>
  </w:style>
  <w:style w:type="character" w:customStyle="1" w:styleId="kn">
    <w:name w:val="kn"/>
    <w:basedOn w:val="DefaultParagraphFont"/>
    <w:rsid w:val="00C76D77"/>
  </w:style>
  <w:style w:type="character" w:customStyle="1" w:styleId="nn">
    <w:name w:val="nn"/>
    <w:basedOn w:val="DefaultParagraphFont"/>
    <w:rsid w:val="00C76D77"/>
  </w:style>
  <w:style w:type="character" w:customStyle="1" w:styleId="k">
    <w:name w:val="k"/>
    <w:basedOn w:val="DefaultParagraphFont"/>
    <w:rsid w:val="009D2FA9"/>
  </w:style>
  <w:style w:type="character" w:customStyle="1" w:styleId="kc">
    <w:name w:val="kc"/>
    <w:basedOn w:val="DefaultParagraphFont"/>
    <w:rsid w:val="008066FD"/>
  </w:style>
  <w:style w:type="character" w:customStyle="1" w:styleId="ow">
    <w:name w:val="ow"/>
    <w:basedOn w:val="DefaultParagraphFont"/>
    <w:rsid w:val="008066FD"/>
  </w:style>
  <w:style w:type="character" w:customStyle="1" w:styleId="si">
    <w:name w:val="si"/>
    <w:basedOn w:val="DefaultParagraphFont"/>
    <w:rsid w:val="008066FD"/>
  </w:style>
  <w:style w:type="character" w:customStyle="1" w:styleId="hljs-attribute">
    <w:name w:val="hljs-attribute"/>
    <w:basedOn w:val="DefaultParagraphFont"/>
    <w:rsid w:val="0021663D"/>
  </w:style>
  <w:style w:type="character" w:customStyle="1" w:styleId="hljs-number">
    <w:name w:val="hljs-number"/>
    <w:basedOn w:val="DefaultParagraphFont"/>
    <w:rsid w:val="0021663D"/>
  </w:style>
  <w:style w:type="character" w:customStyle="1" w:styleId="hljs-builtin">
    <w:name w:val="hljs-built_in"/>
    <w:basedOn w:val="DefaultParagraphFont"/>
    <w:rsid w:val="0021663D"/>
  </w:style>
  <w:style w:type="character" w:customStyle="1" w:styleId="hljs-constant">
    <w:name w:val="hljs-constant"/>
    <w:basedOn w:val="DefaultParagraphFont"/>
    <w:rsid w:val="0021663D"/>
  </w:style>
  <w:style w:type="character" w:customStyle="1" w:styleId="hljs-keyword">
    <w:name w:val="hljs-keyword"/>
    <w:basedOn w:val="DefaultParagraphFont"/>
    <w:rsid w:val="0021663D"/>
  </w:style>
  <w:style w:type="character" w:customStyle="1" w:styleId="hljs-literal">
    <w:name w:val="hljs-literal"/>
    <w:basedOn w:val="DefaultParagraphFont"/>
    <w:rsid w:val="0021663D"/>
  </w:style>
  <w:style w:type="character" w:customStyle="1" w:styleId="hljs-title">
    <w:name w:val="hljs-title"/>
    <w:basedOn w:val="DefaultParagraphFont"/>
    <w:rsid w:val="0021663D"/>
  </w:style>
  <w:style w:type="character" w:customStyle="1" w:styleId="se">
    <w:name w:val="se"/>
    <w:basedOn w:val="DefaultParagraphFont"/>
    <w:rsid w:val="00D504CB"/>
  </w:style>
  <w:style w:type="character" w:customStyle="1" w:styleId="s2">
    <w:name w:val="s2"/>
    <w:basedOn w:val="DefaultParagraphFont"/>
    <w:rsid w:val="00325F5C"/>
  </w:style>
  <w:style w:type="character" w:customStyle="1" w:styleId="nf">
    <w:name w:val="nf"/>
    <w:basedOn w:val="DefaultParagraphFont"/>
    <w:rsid w:val="00455AD8"/>
  </w:style>
  <w:style w:type="paragraph" w:styleId="BalloonText">
    <w:name w:val="Balloon Text"/>
    <w:basedOn w:val="Normal"/>
    <w:link w:val="BalloonTextChar"/>
    <w:uiPriority w:val="99"/>
    <w:semiHidden/>
    <w:unhideWhenUsed/>
    <w:rsid w:val="004C0B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B87"/>
    <w:rPr>
      <w:rFonts w:ascii="Segoe UI" w:hAnsi="Segoe UI" w:cs="Segoe UI"/>
      <w:sz w:val="18"/>
      <w:szCs w:val="18"/>
    </w:rPr>
  </w:style>
  <w:style w:type="character" w:customStyle="1" w:styleId="token">
    <w:name w:val="token"/>
    <w:basedOn w:val="DefaultParagraphFont"/>
    <w:rsid w:val="00E35D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7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85109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567441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2019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49694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19195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71165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706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4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85392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7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60738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8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32989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2081799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1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90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9946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7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501421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3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66422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06383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83665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9827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96341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34291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3883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86636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81164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0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1939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832880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56234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81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64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C5C5C5"/>
          </w:divBdr>
        </w:div>
      </w:divsChild>
    </w:div>
    <w:div w:id="81548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25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700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6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67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66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9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7719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8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99682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34514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18286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8142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1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C5C5C5"/>
          </w:divBdr>
        </w:div>
      </w:divsChild>
    </w:div>
    <w:div w:id="11820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45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0433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66371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873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55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707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23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882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18162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40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1125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66358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285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0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93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631662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3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65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2816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42149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32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85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221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47336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37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2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94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1368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57315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63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15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603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845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5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509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267122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730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924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0327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0212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6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59</TotalTime>
  <Pages>9</Pages>
  <Words>1703</Words>
  <Characters>970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chen</dc:creator>
  <cp:keywords/>
  <dc:description/>
  <cp:lastModifiedBy>Jane</cp:lastModifiedBy>
  <cp:revision>985</cp:revision>
  <cp:lastPrinted>2020-08-01T06:13:00Z</cp:lastPrinted>
  <dcterms:created xsi:type="dcterms:W3CDTF">2020-05-19T06:43:00Z</dcterms:created>
  <dcterms:modified xsi:type="dcterms:W3CDTF">2020-09-30T13:14:00Z</dcterms:modified>
</cp:coreProperties>
</file>